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8EDDEC" w14:textId="77777777" w:rsidR="0012124B" w:rsidRPr="00FB63FC" w:rsidRDefault="00A4088F">
      <w:pPr>
        <w:spacing w:after="4938" w:line="259" w:lineRule="auto"/>
        <w:ind w:left="-1079" w:right="-84" w:firstLine="0"/>
        <w:rPr>
          <w:rFonts w:cstheme="minorHAnsi"/>
        </w:rPr>
      </w:pPr>
      <w:bookmarkStart w:id="0" w:name="_Hlk40396178"/>
      <w:bookmarkEnd w:id="0"/>
      <w:r w:rsidRPr="00FB63FC">
        <w:rPr>
          <w:rFonts w:eastAsia="Calibri" w:cstheme="minorHAnsi"/>
          <w:noProof/>
        </w:rPr>
        <mc:AlternateContent>
          <mc:Choice Requires="wpg">
            <w:drawing>
              <wp:inline distT="0" distB="0" distL="0" distR="0" wp14:anchorId="060F94A7" wp14:editId="1EC6814B">
                <wp:extent cx="7312660" cy="1215390"/>
                <wp:effectExtent l="0" t="0" r="0" b="0"/>
                <wp:docPr id="27697" name="Group 27697"/>
                <wp:cNvGraphicFramePr/>
                <a:graphic xmlns:a="http://schemas.openxmlformats.org/drawingml/2006/main">
                  <a:graphicData uri="http://schemas.microsoft.com/office/word/2010/wordprocessingGroup">
                    <wpg:wgp>
                      <wpg:cNvGrpSpPr/>
                      <wpg:grpSpPr>
                        <a:xfrm>
                          <a:off x="0" y="0"/>
                          <a:ext cx="7312660" cy="1215390"/>
                          <a:chOff x="0" y="0"/>
                          <a:chExt cx="7312660" cy="1215390"/>
                        </a:xfrm>
                      </wpg:grpSpPr>
                      <wps:wsp>
                        <wps:cNvPr id="6" name="Rectangle 6"/>
                        <wps:cNvSpPr/>
                        <wps:spPr>
                          <a:xfrm>
                            <a:off x="685470" y="687436"/>
                            <a:ext cx="51809" cy="207922"/>
                          </a:xfrm>
                          <a:prstGeom prst="rect">
                            <a:avLst/>
                          </a:prstGeom>
                          <a:ln>
                            <a:noFill/>
                          </a:ln>
                        </wps:spPr>
                        <wps:txbx>
                          <w:txbxContent>
                            <w:p w14:paraId="32D59722" w14:textId="77777777" w:rsidR="00A526FD" w:rsidRDefault="00A526FD">
                              <w:pPr>
                                <w:spacing w:after="160" w:line="259" w:lineRule="auto"/>
                                <w:ind w:left="0" w:firstLine="0"/>
                              </w:pPr>
                              <w:r>
                                <w:t xml:space="preserve"> </w:t>
                              </w:r>
                            </w:p>
                          </w:txbxContent>
                        </wps:txbx>
                        <wps:bodyPr horzOverflow="overflow" vert="horz" lIns="0" tIns="0" rIns="0" bIns="0" rtlCol="0">
                          <a:noAutofit/>
                        </wps:bodyPr>
                      </wps:wsp>
                      <wps:wsp>
                        <wps:cNvPr id="7" name="Rectangle 7"/>
                        <wps:cNvSpPr/>
                        <wps:spPr>
                          <a:xfrm>
                            <a:off x="685470" y="961756"/>
                            <a:ext cx="51809" cy="207922"/>
                          </a:xfrm>
                          <a:prstGeom prst="rect">
                            <a:avLst/>
                          </a:prstGeom>
                          <a:ln>
                            <a:noFill/>
                          </a:ln>
                        </wps:spPr>
                        <wps:txbx>
                          <w:txbxContent>
                            <w:p w14:paraId="5D1E2932" w14:textId="77777777" w:rsidR="00A526FD" w:rsidRDefault="00A526FD">
                              <w:pPr>
                                <w:spacing w:after="160" w:line="259" w:lineRule="auto"/>
                                <w:ind w:left="0" w:firstLine="0"/>
                              </w:pPr>
                              <w:r>
                                <w:t xml:space="preserve"> </w:t>
                              </w:r>
                            </w:p>
                          </w:txbxContent>
                        </wps:txbx>
                        <wps:bodyPr horzOverflow="overflow" vert="horz" lIns="0" tIns="0" rIns="0" bIns="0" rtlCol="0">
                          <a:noAutofit/>
                        </wps:bodyPr>
                      </wps:wsp>
                      <wps:wsp>
                        <wps:cNvPr id="8" name="Rectangle 8"/>
                        <wps:cNvSpPr/>
                        <wps:spPr>
                          <a:xfrm>
                            <a:off x="2514600" y="961756"/>
                            <a:ext cx="51809" cy="207922"/>
                          </a:xfrm>
                          <a:prstGeom prst="rect">
                            <a:avLst/>
                          </a:prstGeom>
                          <a:ln>
                            <a:noFill/>
                          </a:ln>
                        </wps:spPr>
                        <wps:txbx>
                          <w:txbxContent>
                            <w:p w14:paraId="71C13B03" w14:textId="77777777" w:rsidR="00A526FD" w:rsidRDefault="00A526FD">
                              <w:pPr>
                                <w:spacing w:after="160" w:line="259" w:lineRule="auto"/>
                                <w:ind w:left="0" w:firstLine="0"/>
                              </w:pPr>
                              <w:r>
                                <w:t xml:space="preserve"> </w:t>
                              </w:r>
                            </w:p>
                          </w:txbxContent>
                        </wps:txbx>
                        <wps:bodyPr horzOverflow="overflow" vert="horz" lIns="0" tIns="0" rIns="0" bIns="0" rtlCol="0">
                          <a:noAutofit/>
                        </wps:bodyPr>
                      </wps:wsp>
                      <wps:wsp>
                        <wps:cNvPr id="21" name="Shape 21"/>
                        <wps:cNvSpPr/>
                        <wps:spPr>
                          <a:xfrm>
                            <a:off x="0" y="0"/>
                            <a:ext cx="7312660" cy="1129665"/>
                          </a:xfrm>
                          <a:custGeom>
                            <a:avLst/>
                            <a:gdLst/>
                            <a:ahLst/>
                            <a:cxnLst/>
                            <a:rect l="0" t="0" r="0" b="0"/>
                            <a:pathLst>
                              <a:path w="7312660" h="1129665">
                                <a:moveTo>
                                  <a:pt x="0" y="0"/>
                                </a:moveTo>
                                <a:lnTo>
                                  <a:pt x="7312660" y="0"/>
                                </a:lnTo>
                                <a:lnTo>
                                  <a:pt x="7312660" y="1129665"/>
                                </a:lnTo>
                                <a:lnTo>
                                  <a:pt x="3619500" y="733425"/>
                                </a:lnTo>
                                <a:lnTo>
                                  <a:pt x="0" y="1091565"/>
                                </a:lnTo>
                                <a:lnTo>
                                  <a:pt x="0" y="0"/>
                                </a:lnTo>
                                <a:close/>
                              </a:path>
                            </a:pathLst>
                          </a:custGeom>
                          <a:ln w="0" cap="flat">
                            <a:miter lim="127000"/>
                          </a:ln>
                        </wps:spPr>
                        <wps:style>
                          <a:lnRef idx="0">
                            <a:srgbClr val="000000">
                              <a:alpha val="0"/>
                            </a:srgbClr>
                          </a:lnRef>
                          <a:fillRef idx="1">
                            <a:srgbClr val="4472C4"/>
                          </a:fillRef>
                          <a:effectRef idx="0">
                            <a:scrgbClr r="0" g="0" b="0"/>
                          </a:effectRef>
                          <a:fontRef idx="none"/>
                        </wps:style>
                        <wps:bodyPr/>
                      </wps:wsp>
                      <pic:pic xmlns:pic="http://schemas.openxmlformats.org/drawingml/2006/picture">
                        <pic:nvPicPr>
                          <pic:cNvPr id="34451" name="Picture 34451"/>
                          <pic:cNvPicPr/>
                        </pic:nvPicPr>
                        <pic:blipFill>
                          <a:blip r:embed="rId11"/>
                          <a:stretch>
                            <a:fillRect/>
                          </a:stretch>
                        </pic:blipFill>
                        <pic:spPr>
                          <a:xfrm>
                            <a:off x="-3682" y="-2793"/>
                            <a:ext cx="7315200" cy="1219200"/>
                          </a:xfrm>
                          <a:prstGeom prst="rect">
                            <a:avLst/>
                          </a:prstGeom>
                        </pic:spPr>
                      </pic:pic>
                    </wpg:wgp>
                  </a:graphicData>
                </a:graphic>
              </wp:inline>
            </w:drawing>
          </mc:Choice>
          <mc:Fallback>
            <w:pict>
              <v:group w14:anchorId="060F94A7" id="Group 27697" o:spid="_x0000_s1026" style="width:575.8pt;height:95.7pt;mso-position-horizontal-relative:char;mso-position-vertical-relative:line" coordsize="73126,121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">
                <v:rect id="Rectangle 6" o:spid="_x0000_s1027" style="position:absolute;left:6854;top:6874;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32D59722" w14:textId="77777777" w:rsidR="00A526FD" w:rsidRDefault="00A526FD">
                        <w:pPr>
                          <w:spacing w:after="160" w:line="259" w:lineRule="auto"/>
                          <w:ind w:left="0" w:firstLine="0"/>
                        </w:pPr>
                        <w:r>
                          <w:t xml:space="preserve"> </w:t>
                        </w:r>
                      </w:p>
                    </w:txbxContent>
                  </v:textbox>
                </v:rect>
                <v:rect id="Rectangle 7" o:spid="_x0000_s1028" style="position:absolute;left:6854;top:9617;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5D1E2932" w14:textId="77777777" w:rsidR="00A526FD" w:rsidRDefault="00A526FD">
                        <w:pPr>
                          <w:spacing w:after="160" w:line="259" w:lineRule="auto"/>
                          <w:ind w:left="0" w:firstLine="0"/>
                        </w:pPr>
                        <w:r>
                          <w:t xml:space="preserve"> </w:t>
                        </w:r>
                      </w:p>
                    </w:txbxContent>
                  </v:textbox>
                </v:rect>
                <v:rect id="Rectangle 8" o:spid="_x0000_s1029" style="position:absolute;left:25146;top:9617;width:518;height:20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71C13B03" w14:textId="77777777" w:rsidR="00A526FD" w:rsidRDefault="00A526FD">
                        <w:pPr>
                          <w:spacing w:after="160" w:line="259" w:lineRule="auto"/>
                          <w:ind w:left="0" w:firstLine="0"/>
                        </w:pPr>
                        <w:r>
                          <w:t xml:space="preserve"> </w:t>
                        </w:r>
                      </w:p>
                    </w:txbxContent>
                  </v:textbox>
                </v:rect>
                <v:shape id="Shape 21" o:spid="_x0000_s1030" style="position:absolute;width:73126;height:11296;visibility:visible;mso-wrap-style:square;v-text-anchor:top"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" path="m,l7312660,r,1129665l3619500,733425,,1091565,,xe" fillcolor="#4472c4" stroked="f" strokeweight="0">
                  <v:stroke miterlimit="83231f" joinstyle="miter"/>
                  <v:path arrowok="t" textboxrect="0,0,7312660,1129665"/>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451" o:spid="_x0000_s1031" type="#_x0000_t75" style="position:absolute;left:-36;top:-27;width:73151;height:12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">
                  <v:imagedata r:id="rId12" o:title=""/>
                </v:shape>
                <w10:anchorlock/>
              </v:group>
            </w:pict>
          </mc:Fallback>
        </mc:AlternateContent>
      </w:r>
    </w:p>
    <w:p w14:paraId="60E45FE7" w14:textId="13CFCDE1" w:rsidR="0012124B" w:rsidRPr="00FB63FC" w:rsidRDefault="00DC194A">
      <w:pPr>
        <w:spacing w:after="0" w:line="259" w:lineRule="auto"/>
        <w:ind w:left="0" w:right="997" w:firstLine="0"/>
        <w:jc w:val="right"/>
        <w:rPr>
          <w:rFonts w:cstheme="minorHAnsi"/>
          <w:color w:val="4472C4" w:themeColor="accent1"/>
          <w:sz w:val="64"/>
          <w:szCs w:val="64"/>
        </w:rPr>
      </w:pPr>
      <w:r w:rsidRPr="00FB63FC">
        <w:rPr>
          <w:rFonts w:cstheme="minorHAnsi"/>
          <w:color w:val="4472C4" w:themeColor="accent1"/>
          <w:sz w:val="64"/>
          <w:szCs w:val="64"/>
        </w:rPr>
        <w:t>42913</w:t>
      </w:r>
    </w:p>
    <w:p w14:paraId="18EABA6E" w14:textId="760478ED" w:rsidR="0012124B" w:rsidRPr="00FB63FC" w:rsidRDefault="00DC194A" w:rsidP="00B852D5">
      <w:pPr>
        <w:spacing w:after="2352" w:line="259" w:lineRule="auto"/>
        <w:ind w:left="4030" w:firstLine="0"/>
        <w:rPr>
          <w:rFonts w:cstheme="minorHAnsi"/>
        </w:rPr>
      </w:pPr>
      <w:r w:rsidRPr="00FB63FC">
        <w:rPr>
          <w:rFonts w:cstheme="minorHAnsi"/>
          <w:color w:val="404040"/>
          <w:sz w:val="36"/>
        </w:rPr>
        <w:t xml:space="preserve">Social and Information Network Analysis </w:t>
      </w:r>
      <w:r w:rsidR="00A4088F" w:rsidRPr="00FB63FC">
        <w:rPr>
          <w:rFonts w:cstheme="minorHAnsi"/>
          <w:color w:val="404040"/>
          <w:sz w:val="36"/>
        </w:rPr>
        <w:t xml:space="preserve">– Assignment </w:t>
      </w:r>
      <w:r w:rsidRPr="00FB63FC">
        <w:rPr>
          <w:rFonts w:cstheme="minorHAnsi"/>
          <w:color w:val="404040"/>
          <w:sz w:val="36"/>
        </w:rPr>
        <w:t>3</w:t>
      </w:r>
    </w:p>
    <w:p w14:paraId="2B6F913D" w14:textId="77777777" w:rsidR="005F08E2" w:rsidRPr="00FB63FC" w:rsidRDefault="005F08E2">
      <w:pPr>
        <w:spacing w:after="0" w:line="259" w:lineRule="auto"/>
        <w:ind w:left="0" w:right="997" w:firstLine="0"/>
        <w:jc w:val="right"/>
        <w:rPr>
          <w:rFonts w:eastAsia="Calibri" w:cstheme="minorHAnsi"/>
          <w:color w:val="595959"/>
          <w:sz w:val="32"/>
          <w:szCs w:val="14"/>
        </w:rPr>
      </w:pPr>
    </w:p>
    <w:p w14:paraId="5CF0EDA0" w14:textId="21D9070B" w:rsidR="005F08E2" w:rsidRPr="00FB63FC" w:rsidRDefault="005F08E2">
      <w:pPr>
        <w:spacing w:after="0" w:line="259" w:lineRule="auto"/>
        <w:ind w:left="0" w:right="997" w:firstLine="0"/>
        <w:jc w:val="right"/>
        <w:rPr>
          <w:rFonts w:eastAsia="Calibri" w:cstheme="minorHAnsi"/>
          <w:color w:val="595959"/>
          <w:sz w:val="32"/>
          <w:szCs w:val="14"/>
        </w:rPr>
      </w:pPr>
    </w:p>
    <w:p w14:paraId="1DEFE466" w14:textId="77777777" w:rsidR="005F08E2" w:rsidRPr="00FB63FC" w:rsidRDefault="005F08E2">
      <w:pPr>
        <w:spacing w:after="0" w:line="259" w:lineRule="auto"/>
        <w:ind w:left="0" w:right="997" w:firstLine="0"/>
        <w:jc w:val="right"/>
        <w:rPr>
          <w:rFonts w:eastAsia="Calibri" w:cstheme="minorHAnsi"/>
          <w:color w:val="595959"/>
          <w:sz w:val="32"/>
          <w:szCs w:val="14"/>
        </w:rPr>
      </w:pPr>
    </w:p>
    <w:p w14:paraId="7FFECA46" w14:textId="561656BD" w:rsidR="0012124B" w:rsidRPr="00FB63FC" w:rsidRDefault="00A4088F" w:rsidP="00DC194A">
      <w:pPr>
        <w:spacing w:after="0" w:line="259" w:lineRule="auto"/>
        <w:ind w:left="0" w:right="997" w:firstLine="0"/>
        <w:rPr>
          <w:rFonts w:eastAsia="Calibri" w:cstheme="minorHAnsi"/>
          <w:color w:val="595959"/>
          <w:sz w:val="32"/>
          <w:szCs w:val="14"/>
        </w:rPr>
      </w:pPr>
      <w:r w:rsidRPr="00FB63FC">
        <w:rPr>
          <w:rFonts w:eastAsia="Calibri" w:cstheme="minorHAnsi"/>
          <w:color w:val="595959"/>
          <w:sz w:val="32"/>
          <w:szCs w:val="14"/>
        </w:rPr>
        <w:t xml:space="preserve">Wandy Halim </w:t>
      </w:r>
      <w:r w:rsidR="00DC194A" w:rsidRPr="00FB63FC">
        <w:rPr>
          <w:rFonts w:eastAsia="Calibri" w:cstheme="minorHAnsi"/>
          <w:color w:val="595959"/>
          <w:sz w:val="32"/>
          <w:szCs w:val="14"/>
        </w:rPr>
        <w:tab/>
      </w:r>
      <w:r w:rsidR="00DC194A" w:rsidRPr="00FB63FC">
        <w:rPr>
          <w:rFonts w:eastAsia="Calibri" w:cstheme="minorHAnsi"/>
          <w:color w:val="595959"/>
          <w:sz w:val="32"/>
          <w:szCs w:val="14"/>
        </w:rPr>
        <w:tab/>
      </w:r>
      <w:r w:rsidR="00DC194A" w:rsidRPr="00FB63FC">
        <w:rPr>
          <w:rFonts w:eastAsia="Calibri" w:cstheme="minorHAnsi"/>
          <w:color w:val="595959"/>
          <w:sz w:val="32"/>
          <w:szCs w:val="14"/>
        </w:rPr>
        <w:tab/>
      </w:r>
      <w:r w:rsidR="00DC194A" w:rsidRPr="00FB63FC">
        <w:rPr>
          <w:rFonts w:eastAsia="Calibri" w:cstheme="minorHAnsi"/>
          <w:color w:val="595959"/>
          <w:sz w:val="32"/>
          <w:szCs w:val="14"/>
        </w:rPr>
        <w:tab/>
      </w:r>
      <w:r w:rsidR="00DC194A" w:rsidRPr="00FB63FC">
        <w:rPr>
          <w:rFonts w:eastAsia="Calibri" w:cstheme="minorHAnsi"/>
          <w:color w:val="595959"/>
          <w:sz w:val="32"/>
          <w:szCs w:val="14"/>
        </w:rPr>
        <w:tab/>
      </w:r>
      <w:r w:rsidR="00DC194A" w:rsidRPr="00FB63FC">
        <w:rPr>
          <w:rFonts w:eastAsia="Calibri" w:cstheme="minorHAnsi"/>
          <w:color w:val="595959"/>
          <w:sz w:val="32"/>
          <w:szCs w:val="14"/>
        </w:rPr>
        <w:tab/>
      </w:r>
      <w:r w:rsidR="00DC194A" w:rsidRPr="00FB63FC">
        <w:rPr>
          <w:rFonts w:eastAsia="Calibri" w:cstheme="minorHAnsi"/>
          <w:color w:val="595959"/>
          <w:sz w:val="32"/>
          <w:szCs w:val="14"/>
        </w:rPr>
        <w:tab/>
      </w:r>
      <w:r w:rsidR="00DC194A" w:rsidRPr="00FB63FC">
        <w:rPr>
          <w:rFonts w:eastAsia="Calibri" w:cstheme="minorHAnsi"/>
          <w:color w:val="595959"/>
          <w:sz w:val="32"/>
          <w:szCs w:val="14"/>
        </w:rPr>
        <w:tab/>
      </w:r>
      <w:proofErr w:type="spellStart"/>
      <w:r w:rsidR="00DC194A" w:rsidRPr="00FB63FC">
        <w:rPr>
          <w:rFonts w:eastAsia="Calibri" w:cstheme="minorHAnsi"/>
          <w:color w:val="595959"/>
          <w:sz w:val="32"/>
          <w:szCs w:val="14"/>
        </w:rPr>
        <w:t>Vedant</w:t>
      </w:r>
      <w:proofErr w:type="spellEnd"/>
    </w:p>
    <w:p w14:paraId="2B008373" w14:textId="25F1055E" w:rsidR="00DC194A" w:rsidRPr="00FB63FC" w:rsidRDefault="00DC194A" w:rsidP="00DC194A">
      <w:pPr>
        <w:spacing w:after="0" w:line="259" w:lineRule="auto"/>
        <w:ind w:left="0" w:right="997" w:firstLine="0"/>
        <w:rPr>
          <w:rFonts w:cstheme="minorHAnsi"/>
          <w:sz w:val="14"/>
          <w:szCs w:val="14"/>
        </w:rPr>
      </w:pPr>
      <w:r w:rsidRPr="00FB63FC">
        <w:rPr>
          <w:rFonts w:eastAsia="Calibri" w:cstheme="minorHAnsi"/>
          <w:color w:val="595959"/>
          <w:sz w:val="32"/>
          <w:szCs w:val="14"/>
        </w:rPr>
        <w:t>13177011</w:t>
      </w:r>
      <w:r w:rsidRPr="00FB63FC">
        <w:rPr>
          <w:rFonts w:eastAsia="Calibri" w:cstheme="minorHAnsi"/>
          <w:color w:val="595959"/>
          <w:sz w:val="32"/>
          <w:szCs w:val="14"/>
        </w:rPr>
        <w:tab/>
      </w:r>
      <w:r w:rsidRPr="00FB63FC">
        <w:rPr>
          <w:rFonts w:eastAsia="Calibri" w:cstheme="minorHAnsi"/>
          <w:color w:val="595959"/>
          <w:sz w:val="32"/>
          <w:szCs w:val="14"/>
        </w:rPr>
        <w:tab/>
      </w:r>
      <w:r w:rsidRPr="00FB63FC">
        <w:rPr>
          <w:rFonts w:eastAsia="Calibri" w:cstheme="minorHAnsi"/>
          <w:color w:val="595959"/>
          <w:sz w:val="32"/>
          <w:szCs w:val="14"/>
        </w:rPr>
        <w:tab/>
      </w:r>
      <w:r w:rsidRPr="00FB63FC">
        <w:rPr>
          <w:rFonts w:eastAsia="Calibri" w:cstheme="minorHAnsi"/>
          <w:color w:val="595959"/>
          <w:sz w:val="32"/>
          <w:szCs w:val="14"/>
        </w:rPr>
        <w:tab/>
      </w:r>
      <w:r w:rsidRPr="00FB63FC">
        <w:rPr>
          <w:rFonts w:eastAsia="Calibri" w:cstheme="minorHAnsi"/>
          <w:color w:val="595959"/>
          <w:sz w:val="32"/>
          <w:szCs w:val="14"/>
        </w:rPr>
        <w:tab/>
      </w:r>
      <w:r w:rsidRPr="00FB63FC">
        <w:rPr>
          <w:rFonts w:eastAsia="Calibri" w:cstheme="minorHAnsi"/>
          <w:color w:val="595959"/>
          <w:sz w:val="32"/>
          <w:szCs w:val="14"/>
        </w:rPr>
        <w:tab/>
      </w:r>
      <w:r w:rsidRPr="00FB63FC">
        <w:rPr>
          <w:rFonts w:eastAsia="Calibri" w:cstheme="minorHAnsi"/>
          <w:color w:val="595959"/>
          <w:sz w:val="32"/>
          <w:szCs w:val="14"/>
        </w:rPr>
        <w:tab/>
      </w:r>
      <w:r w:rsidRPr="00FB63FC">
        <w:rPr>
          <w:rFonts w:eastAsia="Calibri" w:cstheme="minorHAnsi"/>
          <w:color w:val="595959"/>
          <w:sz w:val="32"/>
          <w:szCs w:val="14"/>
        </w:rPr>
        <w:tab/>
      </w:r>
      <w:r w:rsidRPr="00FB63FC">
        <w:rPr>
          <w:rFonts w:eastAsia="Calibri" w:cstheme="minorHAnsi"/>
          <w:color w:val="595959"/>
          <w:sz w:val="32"/>
          <w:szCs w:val="14"/>
        </w:rPr>
        <w:tab/>
        <w:t>[Student ID]</w:t>
      </w:r>
    </w:p>
    <w:p w14:paraId="134A708D" w14:textId="3C2D1C66" w:rsidR="0012124B" w:rsidRPr="00FB63FC" w:rsidRDefault="00B852D5" w:rsidP="00B852D5">
      <w:pPr>
        <w:spacing w:after="160" w:line="259" w:lineRule="auto"/>
        <w:ind w:left="0" w:firstLine="0"/>
        <w:rPr>
          <w:rFonts w:cstheme="minorHAnsi"/>
          <w:color w:val="2F5496"/>
          <w:sz w:val="32"/>
        </w:rPr>
      </w:pPr>
      <w:r w:rsidRPr="00FB63FC">
        <w:rPr>
          <w:rFonts w:cstheme="minorHAnsi"/>
          <w:color w:val="2F5496"/>
          <w:sz w:val="32"/>
        </w:rPr>
        <w:br w:type="page"/>
      </w:r>
      <w:r w:rsidR="00A4088F" w:rsidRPr="00FB63FC">
        <w:rPr>
          <w:rFonts w:cstheme="minorHAnsi"/>
          <w:color w:val="2F5496"/>
          <w:sz w:val="32"/>
        </w:rPr>
        <w:lastRenderedPageBreak/>
        <w:t xml:space="preserve"> </w:t>
      </w:r>
    </w:p>
    <w:bookmarkStart w:id="1" w:name="_Toc42988645" w:displacedByCustomXml="next"/>
    <w:sdt>
      <w:sdtPr>
        <w:rPr>
          <w:rFonts w:asciiTheme="minorHAnsi" w:hAnsiTheme="minorHAnsi" w:cstheme="minorHAnsi"/>
          <w:color w:val="000000"/>
          <w:sz w:val="22"/>
        </w:rPr>
        <w:id w:val="2064142501"/>
        <w:docPartObj>
          <w:docPartGallery w:val="Table of Contents"/>
        </w:docPartObj>
      </w:sdtPr>
      <w:sdtEndPr>
        <w:rPr>
          <w:sz w:val="26"/>
        </w:rPr>
      </w:sdtEndPr>
      <w:sdtContent>
        <w:p w14:paraId="29CC8A8B" w14:textId="2791F985" w:rsidR="0012124B" w:rsidRPr="00FB63FC" w:rsidRDefault="00A4088F">
          <w:pPr>
            <w:pStyle w:val="Heading1"/>
            <w:ind w:left="-5"/>
            <w:rPr>
              <w:rFonts w:asciiTheme="minorHAnsi" w:hAnsiTheme="minorHAnsi" w:cstheme="minorHAnsi"/>
            </w:rPr>
          </w:pPr>
          <w:r w:rsidRPr="00FB63FC">
            <w:rPr>
              <w:rFonts w:asciiTheme="minorHAnsi" w:hAnsiTheme="minorHAnsi" w:cstheme="minorHAnsi"/>
            </w:rPr>
            <w:t>Table of Contents</w:t>
          </w:r>
          <w:bookmarkEnd w:id="1"/>
          <w:r w:rsidRPr="00FB63FC">
            <w:rPr>
              <w:rFonts w:asciiTheme="minorHAnsi" w:hAnsiTheme="minorHAnsi" w:cstheme="minorHAnsi"/>
            </w:rPr>
            <w:t xml:space="preserve"> </w:t>
          </w:r>
        </w:p>
        <w:p w14:paraId="4887AB01" w14:textId="2C74DC0B" w:rsidR="00A526FD" w:rsidRDefault="00A4088F">
          <w:pPr>
            <w:pStyle w:val="TOC1"/>
            <w:tabs>
              <w:tab w:val="right" w:leader="dot" w:pos="10343"/>
            </w:tabs>
            <w:rPr>
              <w:rFonts w:asciiTheme="minorHAnsi" w:eastAsiaTheme="minorEastAsia" w:hAnsiTheme="minorHAnsi" w:cstheme="minorBidi"/>
              <w:noProof/>
              <w:color w:val="auto"/>
            </w:rPr>
          </w:pPr>
          <w:r w:rsidRPr="00FB63FC">
            <w:rPr>
              <w:rFonts w:asciiTheme="minorHAnsi" w:hAnsiTheme="minorHAnsi" w:cstheme="minorHAnsi"/>
            </w:rPr>
            <w:fldChar w:fldCharType="begin"/>
          </w:r>
          <w:r w:rsidRPr="00FB63FC">
            <w:rPr>
              <w:rFonts w:asciiTheme="minorHAnsi" w:hAnsiTheme="minorHAnsi" w:cstheme="minorHAnsi"/>
            </w:rPr>
            <w:instrText xml:space="preserve"> TOC \o "1-3" \h \z \u </w:instrText>
          </w:r>
          <w:r w:rsidRPr="00FB63FC">
            <w:rPr>
              <w:rFonts w:asciiTheme="minorHAnsi" w:hAnsiTheme="minorHAnsi" w:cstheme="minorHAnsi"/>
            </w:rPr>
            <w:fldChar w:fldCharType="separate"/>
          </w:r>
          <w:hyperlink w:anchor="_Toc42988645" w:history="1">
            <w:r w:rsidR="00A526FD" w:rsidRPr="00EB68F1">
              <w:rPr>
                <w:rStyle w:val="Hyperlink"/>
                <w:rFonts w:cstheme="minorHAnsi"/>
                <w:noProof/>
              </w:rPr>
              <w:t>Table of Contents</w:t>
            </w:r>
            <w:r w:rsidR="00A526FD">
              <w:rPr>
                <w:noProof/>
                <w:webHidden/>
              </w:rPr>
              <w:tab/>
            </w:r>
            <w:r w:rsidR="00A526FD">
              <w:rPr>
                <w:noProof/>
                <w:webHidden/>
              </w:rPr>
              <w:fldChar w:fldCharType="begin"/>
            </w:r>
            <w:r w:rsidR="00A526FD">
              <w:rPr>
                <w:noProof/>
                <w:webHidden/>
              </w:rPr>
              <w:instrText xml:space="preserve"> PAGEREF _Toc42988645 \h </w:instrText>
            </w:r>
            <w:r w:rsidR="00A526FD">
              <w:rPr>
                <w:noProof/>
                <w:webHidden/>
              </w:rPr>
            </w:r>
            <w:r w:rsidR="00A526FD">
              <w:rPr>
                <w:noProof/>
                <w:webHidden/>
              </w:rPr>
              <w:fldChar w:fldCharType="separate"/>
            </w:r>
            <w:r w:rsidR="00A526FD">
              <w:rPr>
                <w:noProof/>
                <w:webHidden/>
              </w:rPr>
              <w:t>1</w:t>
            </w:r>
            <w:r w:rsidR="00A526FD">
              <w:rPr>
                <w:noProof/>
                <w:webHidden/>
              </w:rPr>
              <w:fldChar w:fldCharType="end"/>
            </w:r>
          </w:hyperlink>
        </w:p>
        <w:p w14:paraId="17B81551" w14:textId="32CC2C60" w:rsidR="00A526FD" w:rsidRDefault="00A526FD">
          <w:pPr>
            <w:pStyle w:val="TOC2"/>
            <w:tabs>
              <w:tab w:val="right" w:leader="dot" w:pos="10343"/>
            </w:tabs>
            <w:rPr>
              <w:rFonts w:asciiTheme="minorHAnsi" w:eastAsiaTheme="minorEastAsia" w:hAnsiTheme="minorHAnsi" w:cstheme="minorBidi"/>
              <w:noProof/>
              <w:color w:val="auto"/>
            </w:rPr>
          </w:pPr>
          <w:hyperlink w:anchor="_Toc42988646" w:history="1">
            <w:r w:rsidRPr="00EB68F1">
              <w:rPr>
                <w:rStyle w:val="Hyperlink"/>
                <w:rFonts w:cstheme="minorHAnsi"/>
                <w:noProof/>
              </w:rPr>
              <w:t>Abstract</w:t>
            </w:r>
            <w:r>
              <w:rPr>
                <w:noProof/>
                <w:webHidden/>
              </w:rPr>
              <w:tab/>
            </w:r>
            <w:r>
              <w:rPr>
                <w:noProof/>
                <w:webHidden/>
              </w:rPr>
              <w:fldChar w:fldCharType="begin"/>
            </w:r>
            <w:r>
              <w:rPr>
                <w:noProof/>
                <w:webHidden/>
              </w:rPr>
              <w:instrText xml:space="preserve"> PAGEREF _Toc42988646 \h </w:instrText>
            </w:r>
            <w:r>
              <w:rPr>
                <w:noProof/>
                <w:webHidden/>
              </w:rPr>
            </w:r>
            <w:r>
              <w:rPr>
                <w:noProof/>
                <w:webHidden/>
              </w:rPr>
              <w:fldChar w:fldCharType="separate"/>
            </w:r>
            <w:r>
              <w:rPr>
                <w:noProof/>
                <w:webHidden/>
              </w:rPr>
              <w:t>2</w:t>
            </w:r>
            <w:r>
              <w:rPr>
                <w:noProof/>
                <w:webHidden/>
              </w:rPr>
              <w:fldChar w:fldCharType="end"/>
            </w:r>
          </w:hyperlink>
        </w:p>
        <w:p w14:paraId="0C1670A3" w14:textId="200F282C" w:rsidR="00A526FD" w:rsidRDefault="00A526FD">
          <w:pPr>
            <w:pStyle w:val="TOC2"/>
            <w:tabs>
              <w:tab w:val="right" w:leader="dot" w:pos="10343"/>
            </w:tabs>
            <w:rPr>
              <w:rFonts w:asciiTheme="minorHAnsi" w:eastAsiaTheme="minorEastAsia" w:hAnsiTheme="minorHAnsi" w:cstheme="minorBidi"/>
              <w:noProof/>
              <w:color w:val="auto"/>
            </w:rPr>
          </w:pPr>
          <w:hyperlink w:anchor="_Toc42988647" w:history="1">
            <w:r w:rsidRPr="00EB68F1">
              <w:rPr>
                <w:rStyle w:val="Hyperlink"/>
                <w:rFonts w:cstheme="minorHAnsi"/>
                <w:noProof/>
              </w:rPr>
              <w:t>Keyword</w:t>
            </w:r>
            <w:r>
              <w:rPr>
                <w:noProof/>
                <w:webHidden/>
              </w:rPr>
              <w:tab/>
            </w:r>
            <w:r>
              <w:rPr>
                <w:noProof/>
                <w:webHidden/>
              </w:rPr>
              <w:fldChar w:fldCharType="begin"/>
            </w:r>
            <w:r>
              <w:rPr>
                <w:noProof/>
                <w:webHidden/>
              </w:rPr>
              <w:instrText xml:space="preserve"> PAGEREF _Toc42988647 \h </w:instrText>
            </w:r>
            <w:r>
              <w:rPr>
                <w:noProof/>
                <w:webHidden/>
              </w:rPr>
            </w:r>
            <w:r>
              <w:rPr>
                <w:noProof/>
                <w:webHidden/>
              </w:rPr>
              <w:fldChar w:fldCharType="separate"/>
            </w:r>
            <w:r>
              <w:rPr>
                <w:noProof/>
                <w:webHidden/>
              </w:rPr>
              <w:t>2</w:t>
            </w:r>
            <w:r>
              <w:rPr>
                <w:noProof/>
                <w:webHidden/>
              </w:rPr>
              <w:fldChar w:fldCharType="end"/>
            </w:r>
          </w:hyperlink>
        </w:p>
        <w:p w14:paraId="53EBD722" w14:textId="42036C8A" w:rsidR="00A526FD" w:rsidRDefault="00A526FD">
          <w:pPr>
            <w:pStyle w:val="TOC2"/>
            <w:tabs>
              <w:tab w:val="right" w:leader="dot" w:pos="10343"/>
            </w:tabs>
            <w:rPr>
              <w:rFonts w:asciiTheme="minorHAnsi" w:eastAsiaTheme="minorEastAsia" w:hAnsiTheme="minorHAnsi" w:cstheme="minorBidi"/>
              <w:noProof/>
              <w:color w:val="auto"/>
            </w:rPr>
          </w:pPr>
          <w:hyperlink w:anchor="_Toc42988648" w:history="1">
            <w:r w:rsidRPr="00EB68F1">
              <w:rPr>
                <w:rStyle w:val="Hyperlink"/>
                <w:rFonts w:cstheme="minorHAnsi"/>
                <w:noProof/>
              </w:rPr>
              <w:t>Introduction</w:t>
            </w:r>
            <w:r>
              <w:rPr>
                <w:noProof/>
                <w:webHidden/>
              </w:rPr>
              <w:tab/>
            </w:r>
            <w:r>
              <w:rPr>
                <w:noProof/>
                <w:webHidden/>
              </w:rPr>
              <w:fldChar w:fldCharType="begin"/>
            </w:r>
            <w:r>
              <w:rPr>
                <w:noProof/>
                <w:webHidden/>
              </w:rPr>
              <w:instrText xml:space="preserve"> PAGEREF _Toc42988648 \h </w:instrText>
            </w:r>
            <w:r>
              <w:rPr>
                <w:noProof/>
                <w:webHidden/>
              </w:rPr>
            </w:r>
            <w:r>
              <w:rPr>
                <w:noProof/>
                <w:webHidden/>
              </w:rPr>
              <w:fldChar w:fldCharType="separate"/>
            </w:r>
            <w:r>
              <w:rPr>
                <w:noProof/>
                <w:webHidden/>
              </w:rPr>
              <w:t>2</w:t>
            </w:r>
            <w:r>
              <w:rPr>
                <w:noProof/>
                <w:webHidden/>
              </w:rPr>
              <w:fldChar w:fldCharType="end"/>
            </w:r>
          </w:hyperlink>
        </w:p>
        <w:p w14:paraId="19A91CDA" w14:textId="779A6844" w:rsidR="00A526FD" w:rsidRDefault="00A526FD">
          <w:pPr>
            <w:pStyle w:val="TOC2"/>
            <w:tabs>
              <w:tab w:val="right" w:leader="dot" w:pos="10343"/>
            </w:tabs>
            <w:rPr>
              <w:rFonts w:asciiTheme="minorHAnsi" w:eastAsiaTheme="minorEastAsia" w:hAnsiTheme="minorHAnsi" w:cstheme="minorBidi"/>
              <w:noProof/>
              <w:color w:val="auto"/>
            </w:rPr>
          </w:pPr>
          <w:hyperlink w:anchor="_Toc42988649" w:history="1">
            <w:r w:rsidRPr="00EB68F1">
              <w:rPr>
                <w:rStyle w:val="Hyperlink"/>
                <w:rFonts w:cstheme="minorHAnsi"/>
                <w:noProof/>
              </w:rPr>
              <w:t>Methods</w:t>
            </w:r>
            <w:r>
              <w:rPr>
                <w:noProof/>
                <w:webHidden/>
              </w:rPr>
              <w:tab/>
            </w:r>
            <w:r>
              <w:rPr>
                <w:noProof/>
                <w:webHidden/>
              </w:rPr>
              <w:fldChar w:fldCharType="begin"/>
            </w:r>
            <w:r>
              <w:rPr>
                <w:noProof/>
                <w:webHidden/>
              </w:rPr>
              <w:instrText xml:space="preserve"> PAGEREF _Toc42988649 \h </w:instrText>
            </w:r>
            <w:r>
              <w:rPr>
                <w:noProof/>
                <w:webHidden/>
              </w:rPr>
            </w:r>
            <w:r>
              <w:rPr>
                <w:noProof/>
                <w:webHidden/>
              </w:rPr>
              <w:fldChar w:fldCharType="separate"/>
            </w:r>
            <w:r>
              <w:rPr>
                <w:noProof/>
                <w:webHidden/>
              </w:rPr>
              <w:t>2</w:t>
            </w:r>
            <w:r>
              <w:rPr>
                <w:noProof/>
                <w:webHidden/>
              </w:rPr>
              <w:fldChar w:fldCharType="end"/>
            </w:r>
          </w:hyperlink>
        </w:p>
        <w:p w14:paraId="07C4A773" w14:textId="455CB76B" w:rsidR="00A526FD" w:rsidRDefault="00A526FD">
          <w:pPr>
            <w:pStyle w:val="TOC2"/>
            <w:tabs>
              <w:tab w:val="right" w:leader="dot" w:pos="10343"/>
            </w:tabs>
            <w:rPr>
              <w:rFonts w:asciiTheme="minorHAnsi" w:eastAsiaTheme="minorEastAsia" w:hAnsiTheme="minorHAnsi" w:cstheme="minorBidi"/>
              <w:noProof/>
              <w:color w:val="auto"/>
            </w:rPr>
          </w:pPr>
          <w:hyperlink w:anchor="_Toc42988650" w:history="1">
            <w:r w:rsidRPr="00EB68F1">
              <w:rPr>
                <w:rStyle w:val="Hyperlink"/>
                <w:rFonts w:cstheme="minorHAnsi"/>
                <w:noProof/>
              </w:rPr>
              <w:t>Related Work</w:t>
            </w:r>
            <w:r>
              <w:rPr>
                <w:noProof/>
                <w:webHidden/>
              </w:rPr>
              <w:tab/>
            </w:r>
            <w:r>
              <w:rPr>
                <w:noProof/>
                <w:webHidden/>
              </w:rPr>
              <w:fldChar w:fldCharType="begin"/>
            </w:r>
            <w:r>
              <w:rPr>
                <w:noProof/>
                <w:webHidden/>
              </w:rPr>
              <w:instrText xml:space="preserve"> PAGEREF _Toc42988650 \h </w:instrText>
            </w:r>
            <w:r>
              <w:rPr>
                <w:noProof/>
                <w:webHidden/>
              </w:rPr>
            </w:r>
            <w:r>
              <w:rPr>
                <w:noProof/>
                <w:webHidden/>
              </w:rPr>
              <w:fldChar w:fldCharType="separate"/>
            </w:r>
            <w:r>
              <w:rPr>
                <w:noProof/>
                <w:webHidden/>
              </w:rPr>
              <w:t>2</w:t>
            </w:r>
            <w:r>
              <w:rPr>
                <w:noProof/>
                <w:webHidden/>
              </w:rPr>
              <w:fldChar w:fldCharType="end"/>
            </w:r>
          </w:hyperlink>
        </w:p>
        <w:p w14:paraId="1E58887F" w14:textId="086D9B9F" w:rsidR="00A526FD" w:rsidRDefault="00A526FD">
          <w:pPr>
            <w:pStyle w:val="TOC2"/>
            <w:tabs>
              <w:tab w:val="right" w:leader="dot" w:pos="10343"/>
            </w:tabs>
            <w:rPr>
              <w:rFonts w:asciiTheme="minorHAnsi" w:eastAsiaTheme="minorEastAsia" w:hAnsiTheme="minorHAnsi" w:cstheme="minorBidi"/>
              <w:noProof/>
              <w:color w:val="auto"/>
            </w:rPr>
          </w:pPr>
          <w:hyperlink w:anchor="_Toc42988651" w:history="1">
            <w:r w:rsidRPr="00EB68F1">
              <w:rPr>
                <w:rStyle w:val="Hyperlink"/>
                <w:rFonts w:cstheme="minorHAnsi"/>
                <w:noProof/>
              </w:rPr>
              <w:t>Dataset</w:t>
            </w:r>
            <w:r>
              <w:rPr>
                <w:noProof/>
                <w:webHidden/>
              </w:rPr>
              <w:tab/>
            </w:r>
            <w:r>
              <w:rPr>
                <w:noProof/>
                <w:webHidden/>
              </w:rPr>
              <w:fldChar w:fldCharType="begin"/>
            </w:r>
            <w:r>
              <w:rPr>
                <w:noProof/>
                <w:webHidden/>
              </w:rPr>
              <w:instrText xml:space="preserve"> PAGEREF _Toc42988651 \h </w:instrText>
            </w:r>
            <w:r>
              <w:rPr>
                <w:noProof/>
                <w:webHidden/>
              </w:rPr>
            </w:r>
            <w:r>
              <w:rPr>
                <w:noProof/>
                <w:webHidden/>
              </w:rPr>
              <w:fldChar w:fldCharType="separate"/>
            </w:r>
            <w:r>
              <w:rPr>
                <w:noProof/>
                <w:webHidden/>
              </w:rPr>
              <w:t>2</w:t>
            </w:r>
            <w:r>
              <w:rPr>
                <w:noProof/>
                <w:webHidden/>
              </w:rPr>
              <w:fldChar w:fldCharType="end"/>
            </w:r>
          </w:hyperlink>
        </w:p>
        <w:p w14:paraId="45793FEF" w14:textId="4DCCE2CD" w:rsidR="00A526FD" w:rsidRDefault="00A526FD">
          <w:pPr>
            <w:pStyle w:val="TOC2"/>
            <w:tabs>
              <w:tab w:val="right" w:leader="dot" w:pos="10343"/>
            </w:tabs>
            <w:rPr>
              <w:rFonts w:asciiTheme="minorHAnsi" w:eastAsiaTheme="minorEastAsia" w:hAnsiTheme="minorHAnsi" w:cstheme="minorBidi"/>
              <w:noProof/>
              <w:color w:val="auto"/>
            </w:rPr>
          </w:pPr>
          <w:hyperlink w:anchor="_Toc42988652" w:history="1">
            <w:r w:rsidRPr="00EB68F1">
              <w:rPr>
                <w:rStyle w:val="Hyperlink"/>
                <w:rFonts w:cstheme="minorHAnsi"/>
                <w:noProof/>
              </w:rPr>
              <w:t>Methods</w:t>
            </w:r>
            <w:r>
              <w:rPr>
                <w:noProof/>
                <w:webHidden/>
              </w:rPr>
              <w:tab/>
            </w:r>
            <w:r>
              <w:rPr>
                <w:noProof/>
                <w:webHidden/>
              </w:rPr>
              <w:fldChar w:fldCharType="begin"/>
            </w:r>
            <w:r>
              <w:rPr>
                <w:noProof/>
                <w:webHidden/>
              </w:rPr>
              <w:instrText xml:space="preserve"> PAGEREF _Toc42988652 \h </w:instrText>
            </w:r>
            <w:r>
              <w:rPr>
                <w:noProof/>
                <w:webHidden/>
              </w:rPr>
            </w:r>
            <w:r>
              <w:rPr>
                <w:noProof/>
                <w:webHidden/>
              </w:rPr>
              <w:fldChar w:fldCharType="separate"/>
            </w:r>
            <w:r>
              <w:rPr>
                <w:noProof/>
                <w:webHidden/>
              </w:rPr>
              <w:t>2</w:t>
            </w:r>
            <w:r>
              <w:rPr>
                <w:noProof/>
                <w:webHidden/>
              </w:rPr>
              <w:fldChar w:fldCharType="end"/>
            </w:r>
          </w:hyperlink>
        </w:p>
        <w:p w14:paraId="57969ED2" w14:textId="4384686A" w:rsidR="00A526FD" w:rsidRDefault="00A526FD">
          <w:pPr>
            <w:pStyle w:val="TOC2"/>
            <w:tabs>
              <w:tab w:val="right" w:leader="dot" w:pos="10343"/>
            </w:tabs>
            <w:rPr>
              <w:rFonts w:asciiTheme="minorHAnsi" w:eastAsiaTheme="minorEastAsia" w:hAnsiTheme="minorHAnsi" w:cstheme="minorBidi"/>
              <w:noProof/>
              <w:color w:val="auto"/>
            </w:rPr>
          </w:pPr>
          <w:hyperlink w:anchor="_Toc42988653" w:history="1">
            <w:r w:rsidRPr="00EB68F1">
              <w:rPr>
                <w:rStyle w:val="Hyperlink"/>
                <w:rFonts w:cstheme="minorHAnsi"/>
                <w:noProof/>
              </w:rPr>
              <w:t>Result</w:t>
            </w:r>
            <w:r>
              <w:rPr>
                <w:noProof/>
                <w:webHidden/>
              </w:rPr>
              <w:tab/>
            </w:r>
            <w:r>
              <w:rPr>
                <w:noProof/>
                <w:webHidden/>
              </w:rPr>
              <w:fldChar w:fldCharType="begin"/>
            </w:r>
            <w:r>
              <w:rPr>
                <w:noProof/>
                <w:webHidden/>
              </w:rPr>
              <w:instrText xml:space="preserve"> PAGEREF _Toc42988653 \h </w:instrText>
            </w:r>
            <w:r>
              <w:rPr>
                <w:noProof/>
                <w:webHidden/>
              </w:rPr>
            </w:r>
            <w:r>
              <w:rPr>
                <w:noProof/>
                <w:webHidden/>
              </w:rPr>
              <w:fldChar w:fldCharType="separate"/>
            </w:r>
            <w:r>
              <w:rPr>
                <w:noProof/>
                <w:webHidden/>
              </w:rPr>
              <w:t>2</w:t>
            </w:r>
            <w:r>
              <w:rPr>
                <w:noProof/>
                <w:webHidden/>
              </w:rPr>
              <w:fldChar w:fldCharType="end"/>
            </w:r>
          </w:hyperlink>
        </w:p>
        <w:p w14:paraId="4857C6D0" w14:textId="3D253B0E" w:rsidR="00A526FD" w:rsidRDefault="00A526FD">
          <w:pPr>
            <w:pStyle w:val="TOC2"/>
            <w:tabs>
              <w:tab w:val="right" w:leader="dot" w:pos="10343"/>
            </w:tabs>
            <w:rPr>
              <w:rFonts w:asciiTheme="minorHAnsi" w:eastAsiaTheme="minorEastAsia" w:hAnsiTheme="minorHAnsi" w:cstheme="minorBidi"/>
              <w:noProof/>
              <w:color w:val="auto"/>
            </w:rPr>
          </w:pPr>
          <w:hyperlink w:anchor="_Toc42988654" w:history="1">
            <w:r w:rsidRPr="00EB68F1">
              <w:rPr>
                <w:rStyle w:val="Hyperlink"/>
                <w:rFonts w:cstheme="minorHAnsi"/>
                <w:noProof/>
              </w:rPr>
              <w:t>Conclusion</w:t>
            </w:r>
            <w:r>
              <w:rPr>
                <w:noProof/>
                <w:webHidden/>
              </w:rPr>
              <w:tab/>
            </w:r>
            <w:r>
              <w:rPr>
                <w:noProof/>
                <w:webHidden/>
              </w:rPr>
              <w:fldChar w:fldCharType="begin"/>
            </w:r>
            <w:r>
              <w:rPr>
                <w:noProof/>
                <w:webHidden/>
              </w:rPr>
              <w:instrText xml:space="preserve"> PAGEREF _Toc42988654 \h </w:instrText>
            </w:r>
            <w:r>
              <w:rPr>
                <w:noProof/>
                <w:webHidden/>
              </w:rPr>
            </w:r>
            <w:r>
              <w:rPr>
                <w:noProof/>
                <w:webHidden/>
              </w:rPr>
              <w:fldChar w:fldCharType="separate"/>
            </w:r>
            <w:r>
              <w:rPr>
                <w:noProof/>
                <w:webHidden/>
              </w:rPr>
              <w:t>2</w:t>
            </w:r>
            <w:r>
              <w:rPr>
                <w:noProof/>
                <w:webHidden/>
              </w:rPr>
              <w:fldChar w:fldCharType="end"/>
            </w:r>
          </w:hyperlink>
        </w:p>
        <w:p w14:paraId="6A73024F" w14:textId="1A9A0DDB" w:rsidR="00A526FD" w:rsidRDefault="00A526FD">
          <w:pPr>
            <w:pStyle w:val="TOC2"/>
            <w:tabs>
              <w:tab w:val="right" w:leader="dot" w:pos="10343"/>
            </w:tabs>
            <w:rPr>
              <w:rFonts w:asciiTheme="minorHAnsi" w:eastAsiaTheme="minorEastAsia" w:hAnsiTheme="minorHAnsi" w:cstheme="minorBidi"/>
              <w:noProof/>
              <w:color w:val="auto"/>
            </w:rPr>
          </w:pPr>
          <w:hyperlink w:anchor="_Toc42988655" w:history="1">
            <w:r w:rsidRPr="00EB68F1">
              <w:rPr>
                <w:rStyle w:val="Hyperlink"/>
                <w:rFonts w:cstheme="minorHAnsi"/>
                <w:noProof/>
              </w:rPr>
              <w:t>Reference</w:t>
            </w:r>
            <w:r>
              <w:rPr>
                <w:noProof/>
                <w:webHidden/>
              </w:rPr>
              <w:tab/>
            </w:r>
            <w:r>
              <w:rPr>
                <w:noProof/>
                <w:webHidden/>
              </w:rPr>
              <w:fldChar w:fldCharType="begin"/>
            </w:r>
            <w:r>
              <w:rPr>
                <w:noProof/>
                <w:webHidden/>
              </w:rPr>
              <w:instrText xml:space="preserve"> PAGEREF _Toc42988655 \h </w:instrText>
            </w:r>
            <w:r>
              <w:rPr>
                <w:noProof/>
                <w:webHidden/>
              </w:rPr>
            </w:r>
            <w:r>
              <w:rPr>
                <w:noProof/>
                <w:webHidden/>
              </w:rPr>
              <w:fldChar w:fldCharType="separate"/>
            </w:r>
            <w:r>
              <w:rPr>
                <w:noProof/>
                <w:webHidden/>
              </w:rPr>
              <w:t>2</w:t>
            </w:r>
            <w:r>
              <w:rPr>
                <w:noProof/>
                <w:webHidden/>
              </w:rPr>
              <w:fldChar w:fldCharType="end"/>
            </w:r>
          </w:hyperlink>
        </w:p>
        <w:p w14:paraId="2DB187E1" w14:textId="592C8E5A" w:rsidR="0012124B" w:rsidRPr="00FB63FC" w:rsidRDefault="00A4088F" w:rsidP="1C686F3B">
          <w:pPr>
            <w:rPr>
              <w:rFonts w:eastAsia="Times New Roman" w:cstheme="minorHAnsi"/>
              <w:sz w:val="24"/>
              <w:szCs w:val="24"/>
            </w:rPr>
          </w:pPr>
          <w:r w:rsidRPr="00FB63FC">
            <w:rPr>
              <w:rFonts w:cstheme="minorHAnsi"/>
            </w:rPr>
            <w:fldChar w:fldCharType="end"/>
          </w:r>
        </w:p>
      </w:sdtContent>
    </w:sdt>
    <w:p w14:paraId="36821B3C" w14:textId="557F4C3D" w:rsidR="00686FAC" w:rsidRPr="00FB63FC" w:rsidRDefault="00686FAC" w:rsidP="00686FAC">
      <w:pPr>
        <w:rPr>
          <w:rFonts w:cstheme="minorHAnsi"/>
        </w:rPr>
      </w:pPr>
    </w:p>
    <w:p w14:paraId="2AFB5C18" w14:textId="557F4C3D" w:rsidR="00686FAC" w:rsidRPr="00FB63FC" w:rsidRDefault="00686FAC" w:rsidP="00686FAC">
      <w:pPr>
        <w:rPr>
          <w:rFonts w:cstheme="minorHAnsi"/>
        </w:rPr>
      </w:pPr>
    </w:p>
    <w:p w14:paraId="52B17AC6" w14:textId="557F4C3D" w:rsidR="00686FAC" w:rsidRPr="00FB63FC" w:rsidRDefault="00686FAC" w:rsidP="00686FAC">
      <w:pPr>
        <w:rPr>
          <w:rFonts w:cstheme="minorHAnsi"/>
        </w:rPr>
      </w:pPr>
    </w:p>
    <w:p w14:paraId="4491890E" w14:textId="557F4C3D" w:rsidR="00686FAC" w:rsidRPr="00FB63FC" w:rsidRDefault="00686FAC" w:rsidP="00686FAC">
      <w:pPr>
        <w:rPr>
          <w:rFonts w:cstheme="minorHAnsi"/>
        </w:rPr>
      </w:pPr>
    </w:p>
    <w:p w14:paraId="290A78B7" w14:textId="557F4C3D" w:rsidR="00686FAC" w:rsidRPr="00FB63FC" w:rsidRDefault="00686FAC" w:rsidP="00686FAC">
      <w:pPr>
        <w:rPr>
          <w:rFonts w:cstheme="minorHAnsi"/>
        </w:rPr>
      </w:pPr>
    </w:p>
    <w:p w14:paraId="6EFA40F1" w14:textId="557F4C3D" w:rsidR="00686FAC" w:rsidRPr="00FB63FC" w:rsidRDefault="00686FAC" w:rsidP="00686FAC">
      <w:pPr>
        <w:rPr>
          <w:rFonts w:cstheme="minorHAnsi"/>
        </w:rPr>
      </w:pPr>
    </w:p>
    <w:p w14:paraId="6781E416" w14:textId="557F4C3D" w:rsidR="00686FAC" w:rsidRPr="00FB63FC" w:rsidRDefault="00686FAC" w:rsidP="00686FAC">
      <w:pPr>
        <w:rPr>
          <w:rFonts w:cstheme="minorHAnsi"/>
        </w:rPr>
      </w:pPr>
    </w:p>
    <w:p w14:paraId="1E6A7470" w14:textId="557F4C3D" w:rsidR="00686FAC" w:rsidRPr="00FB63FC" w:rsidRDefault="00686FAC" w:rsidP="00686FAC">
      <w:pPr>
        <w:rPr>
          <w:rFonts w:cstheme="minorHAnsi"/>
        </w:rPr>
      </w:pPr>
    </w:p>
    <w:p w14:paraId="57A08172" w14:textId="37FA753A" w:rsidR="00143C90" w:rsidRPr="00FB63FC" w:rsidRDefault="00143C90" w:rsidP="00A526FD">
      <w:pPr>
        <w:pStyle w:val="Heading2"/>
      </w:pPr>
      <w:r w:rsidRPr="00FB63FC">
        <w:br w:type="page"/>
      </w:r>
    </w:p>
    <w:p w14:paraId="067456D9" w14:textId="032A5931" w:rsidR="00001544" w:rsidRPr="00FB63FC" w:rsidRDefault="00DC194A" w:rsidP="00143C90">
      <w:pPr>
        <w:pStyle w:val="Heading2"/>
        <w:ind w:left="0" w:firstLine="0"/>
        <w:rPr>
          <w:rFonts w:cstheme="minorHAnsi"/>
        </w:rPr>
      </w:pPr>
      <w:bookmarkStart w:id="2" w:name="_Toc42988646"/>
      <w:r w:rsidRPr="00FB63FC">
        <w:rPr>
          <w:rFonts w:cstheme="minorHAnsi"/>
        </w:rPr>
        <w:lastRenderedPageBreak/>
        <w:t>Abstract</w:t>
      </w:r>
      <w:bookmarkEnd w:id="2"/>
    </w:p>
    <w:p w14:paraId="4F41D42A" w14:textId="307982C1" w:rsidR="00E30081" w:rsidRDefault="00E30081" w:rsidP="00A526FD">
      <w:pPr>
        <w:jc w:val="both"/>
      </w:pPr>
      <w:r w:rsidRPr="00FB63FC">
        <w:rPr>
          <w:rFonts w:cstheme="minorHAnsi"/>
          <w:color w:val="333333"/>
          <w:szCs w:val="26"/>
          <w:shd w:val="clear" w:color="auto" w:fill="FAFAFA"/>
        </w:rPr>
        <w:t xml:space="preserve">In this paper, we </w:t>
      </w:r>
      <w:proofErr w:type="spellStart"/>
      <w:r w:rsidRPr="00FB63FC">
        <w:rPr>
          <w:rFonts w:cstheme="minorHAnsi"/>
          <w:color w:val="333333"/>
          <w:szCs w:val="26"/>
          <w:shd w:val="clear" w:color="auto" w:fill="FAFAFA"/>
        </w:rPr>
        <w:t>analyse</w:t>
      </w:r>
      <w:proofErr w:type="spellEnd"/>
      <w:r w:rsidRPr="00FB63FC">
        <w:rPr>
          <w:rFonts w:cstheme="minorHAnsi"/>
          <w:color w:val="333333"/>
          <w:szCs w:val="26"/>
          <w:shd w:val="clear" w:color="auto" w:fill="FAFAFA"/>
        </w:rPr>
        <w:t xml:space="preserve"> </w:t>
      </w:r>
      <w:r w:rsidR="00932F1C" w:rsidRPr="00FB63FC">
        <w:rPr>
          <w:rFonts w:cstheme="minorHAnsi"/>
          <w:color w:val="333333"/>
          <w:szCs w:val="26"/>
          <w:shd w:val="clear" w:color="auto" w:fill="FAFAFA"/>
        </w:rPr>
        <w:t xml:space="preserve">the </w:t>
      </w:r>
      <w:r w:rsidR="008C098E">
        <w:rPr>
          <w:rFonts w:cstheme="minorHAnsi"/>
          <w:color w:val="333333"/>
          <w:szCs w:val="26"/>
          <w:shd w:val="clear" w:color="auto" w:fill="FAFAFA"/>
        </w:rPr>
        <w:t xml:space="preserve">search </w:t>
      </w:r>
      <w:proofErr w:type="spellStart"/>
      <w:r w:rsidR="008C098E">
        <w:rPr>
          <w:rFonts w:cstheme="minorHAnsi"/>
          <w:color w:val="333333"/>
          <w:szCs w:val="26"/>
          <w:shd w:val="clear" w:color="auto" w:fill="FAFAFA"/>
        </w:rPr>
        <w:t>querries</w:t>
      </w:r>
      <w:proofErr w:type="spellEnd"/>
      <w:r w:rsidRPr="00FB63FC">
        <w:rPr>
          <w:rFonts w:cstheme="minorHAnsi"/>
          <w:color w:val="333333"/>
          <w:szCs w:val="26"/>
          <w:shd w:val="clear" w:color="auto" w:fill="FAFAFA"/>
        </w:rPr>
        <w:t xml:space="preserve"> and associated</w:t>
      </w:r>
      <w:r w:rsidR="008C098E">
        <w:rPr>
          <w:rFonts w:cstheme="minorHAnsi"/>
          <w:color w:val="333333"/>
          <w:szCs w:val="26"/>
          <w:shd w:val="clear" w:color="auto" w:fill="FAFAFA"/>
        </w:rPr>
        <w:t xml:space="preserve"> URL of the website </w:t>
      </w:r>
      <w:r w:rsidRPr="00FB63FC">
        <w:rPr>
          <w:rFonts w:cstheme="minorHAnsi"/>
          <w:color w:val="333333"/>
          <w:szCs w:val="26"/>
          <w:shd w:val="clear" w:color="auto" w:fill="FAFAFA"/>
        </w:rPr>
        <w:t>from searchers coming from web search engines.</w:t>
      </w:r>
      <w:r w:rsidR="008C098E">
        <w:rPr>
          <w:rFonts w:cstheme="minorHAnsi"/>
          <w:color w:val="333333"/>
          <w:szCs w:val="26"/>
          <w:shd w:val="clear" w:color="auto" w:fill="FAFAFA"/>
        </w:rPr>
        <w:t xml:space="preserve"> The queries of the website are calculated based on the page </w:t>
      </w:r>
      <w:proofErr w:type="gramStart"/>
      <w:r w:rsidR="008C098E">
        <w:rPr>
          <w:rFonts w:cstheme="minorHAnsi"/>
          <w:color w:val="333333"/>
          <w:szCs w:val="26"/>
          <w:shd w:val="clear" w:color="auto" w:fill="FAFAFA"/>
        </w:rPr>
        <w:t>rank .</w:t>
      </w:r>
      <w:proofErr w:type="gramEnd"/>
      <w:r w:rsidR="008C098E">
        <w:rPr>
          <w:rFonts w:cstheme="minorHAnsi"/>
          <w:color w:val="333333"/>
          <w:szCs w:val="26"/>
          <w:shd w:val="clear" w:color="auto" w:fill="FAFAFA"/>
        </w:rPr>
        <w:t xml:space="preserve"> Thus, the</w:t>
      </w:r>
      <w:r w:rsidRPr="00FB63FC">
        <w:rPr>
          <w:rFonts w:cstheme="minorHAnsi"/>
          <w:color w:val="333333"/>
          <w:szCs w:val="26"/>
          <w:shd w:val="clear" w:color="auto" w:fill="FAFAFA"/>
        </w:rPr>
        <w:t xml:space="preserve"> </w:t>
      </w:r>
      <w:r w:rsidR="008C098E">
        <w:rPr>
          <w:rFonts w:cstheme="minorHAnsi"/>
          <w:color w:val="333333"/>
          <w:szCs w:val="26"/>
          <w:shd w:val="clear" w:color="auto" w:fill="FAFAFA"/>
        </w:rPr>
        <w:t>f</w:t>
      </w:r>
      <w:r w:rsidR="00FB63FC" w:rsidRPr="00FB63FC">
        <w:rPr>
          <w:rFonts w:cstheme="minorHAnsi"/>
          <w:color w:val="333333"/>
          <w:szCs w:val="26"/>
          <w:shd w:val="clear" w:color="auto" w:fill="FAFAFA"/>
        </w:rPr>
        <w:t>indings</w:t>
      </w:r>
      <w:r w:rsidR="008C098E">
        <w:rPr>
          <w:rFonts w:cstheme="minorHAnsi"/>
          <w:color w:val="333333"/>
          <w:szCs w:val="26"/>
          <w:shd w:val="clear" w:color="auto" w:fill="FAFAFA"/>
        </w:rPr>
        <w:t xml:space="preserve"> in this report</w:t>
      </w:r>
      <w:r w:rsidR="00FB63FC" w:rsidRPr="00FB63FC">
        <w:rPr>
          <w:rFonts w:cstheme="minorHAnsi"/>
          <w:color w:val="333333"/>
          <w:szCs w:val="26"/>
          <w:shd w:val="clear" w:color="auto" w:fill="FAFAFA"/>
        </w:rPr>
        <w:t xml:space="preserve"> are based on </w:t>
      </w:r>
      <w:proofErr w:type="spellStart"/>
      <w:r w:rsidR="00FB63FC" w:rsidRPr="00FB63FC">
        <w:rPr>
          <w:rFonts w:cstheme="minorHAnsi"/>
          <w:color w:val="333333"/>
          <w:szCs w:val="26"/>
          <w:shd w:val="clear" w:color="auto" w:fill="FAFAFA"/>
        </w:rPr>
        <w:t>Webspam</w:t>
      </w:r>
      <w:proofErr w:type="spellEnd"/>
      <w:r w:rsidR="00FB63FC" w:rsidRPr="00FB63FC">
        <w:rPr>
          <w:rFonts w:cstheme="minorHAnsi"/>
          <w:color w:val="333333"/>
          <w:szCs w:val="26"/>
          <w:shd w:val="clear" w:color="auto" w:fill="FAFAFA"/>
        </w:rPr>
        <w:t xml:space="preserve"> Corpus data consisting </w:t>
      </w:r>
      <w:r w:rsidR="00160B4B" w:rsidRPr="00FB63FC">
        <w:rPr>
          <w:rFonts w:cstheme="minorHAnsi"/>
          <w:color w:val="333333"/>
          <w:szCs w:val="26"/>
          <w:shd w:val="clear" w:color="auto" w:fill="FAFAFA"/>
        </w:rPr>
        <w:t>of</w:t>
      </w:r>
      <w:r w:rsidR="008C098E">
        <w:rPr>
          <w:rFonts w:cstheme="minorHAnsi"/>
          <w:color w:val="333333"/>
          <w:szCs w:val="26"/>
          <w:shd w:val="clear" w:color="auto" w:fill="FAFAFA"/>
        </w:rPr>
        <w:t xml:space="preserve"> </w:t>
      </w:r>
      <w:r w:rsidR="008C098E" w:rsidRPr="008C098E">
        <w:rPr>
          <w:rFonts w:cstheme="minorHAnsi"/>
          <w:color w:val="333333"/>
          <w:szCs w:val="26"/>
          <w:shd w:val="clear" w:color="auto" w:fill="FAFAFA"/>
        </w:rPr>
        <w:t xml:space="preserve">200k web pages as well as their link structures and the html </w:t>
      </w:r>
      <w:r w:rsidR="008C098E" w:rsidRPr="008C098E">
        <w:rPr>
          <w:rFonts w:cstheme="minorHAnsi"/>
          <w:color w:val="333333"/>
          <w:szCs w:val="26"/>
          <w:shd w:val="clear" w:color="auto" w:fill="FAFAFA"/>
        </w:rPr>
        <w:t>content.</w:t>
      </w:r>
      <w:r w:rsidR="008C098E">
        <w:rPr>
          <w:rFonts w:cstheme="minorHAnsi"/>
          <w:color w:val="333333"/>
          <w:szCs w:val="26"/>
          <w:shd w:val="clear" w:color="auto" w:fill="FAFAFA"/>
        </w:rPr>
        <w:t xml:space="preserve"> </w:t>
      </w:r>
      <w:r w:rsidR="00160B4B" w:rsidRPr="00FB63FC">
        <w:rPr>
          <w:rFonts w:cstheme="minorHAnsi"/>
          <w:color w:val="333333"/>
          <w:szCs w:val="26"/>
          <w:shd w:val="clear" w:color="auto" w:fill="FAFAFA"/>
        </w:rPr>
        <w:t>The</w:t>
      </w:r>
      <w:r w:rsidR="00160B4B">
        <w:rPr>
          <w:rFonts w:cstheme="minorHAnsi"/>
          <w:color w:val="333333"/>
          <w:szCs w:val="26"/>
          <w:shd w:val="clear" w:color="auto" w:fill="FAFAFA"/>
        </w:rPr>
        <w:t xml:space="preserve"> i</w:t>
      </w:r>
      <w:r w:rsidR="00FB63FC" w:rsidRPr="00FB63FC">
        <w:rPr>
          <w:rFonts w:cstheme="minorHAnsi"/>
          <w:color w:val="333333"/>
          <w:szCs w:val="26"/>
          <w:shd w:val="clear" w:color="auto" w:fill="FAFAFA"/>
        </w:rPr>
        <w:t xml:space="preserve">mplications </w:t>
      </w:r>
      <w:r w:rsidR="00160B4B">
        <w:rPr>
          <w:rFonts w:cstheme="minorHAnsi"/>
          <w:color w:val="333333"/>
          <w:szCs w:val="26"/>
          <w:shd w:val="clear" w:color="auto" w:fill="FAFAFA"/>
        </w:rPr>
        <w:t xml:space="preserve">of this paper are to </w:t>
      </w:r>
      <w:r w:rsidR="00FB63FC" w:rsidRPr="00FB63FC">
        <w:rPr>
          <w:rFonts w:cstheme="minorHAnsi"/>
          <w:color w:val="333333"/>
          <w:szCs w:val="26"/>
          <w:shd w:val="clear" w:color="auto" w:fill="FAFAFA"/>
        </w:rPr>
        <w:t>creat</w:t>
      </w:r>
      <w:r w:rsidR="00160B4B">
        <w:rPr>
          <w:rFonts w:cstheme="minorHAnsi"/>
          <w:color w:val="333333"/>
          <w:szCs w:val="26"/>
          <w:shd w:val="clear" w:color="auto" w:fill="FAFAFA"/>
        </w:rPr>
        <w:t>e</w:t>
      </w:r>
      <w:r w:rsidR="00FB63FC" w:rsidRPr="00FB63FC">
        <w:rPr>
          <w:rFonts w:cstheme="minorHAnsi"/>
          <w:color w:val="333333"/>
          <w:szCs w:val="26"/>
          <w:shd w:val="clear" w:color="auto" w:fill="FAFAFA"/>
        </w:rPr>
        <w:t xml:space="preserve"> a better understanding of how the search engine works</w:t>
      </w:r>
      <w:r w:rsidR="00160B4B">
        <w:rPr>
          <w:rFonts w:cstheme="minorHAnsi"/>
          <w:color w:val="333333"/>
          <w:szCs w:val="26"/>
          <w:shd w:val="clear" w:color="auto" w:fill="FAFAFA"/>
        </w:rPr>
        <w:t xml:space="preserve"> and to create the search engine algorithm to prototype the</w:t>
      </w:r>
      <w:r w:rsidR="00FB63FC" w:rsidRPr="00FB63FC">
        <w:rPr>
          <w:rFonts w:cstheme="minorHAnsi"/>
          <w:color w:val="333333"/>
          <w:szCs w:val="26"/>
          <w:shd w:val="clear" w:color="auto" w:fill="FAFAFA"/>
        </w:rPr>
        <w:t xml:space="preserve"> searching features </w:t>
      </w:r>
      <w:r w:rsidR="00A526FD" w:rsidRPr="00FB63FC">
        <w:rPr>
          <w:rFonts w:cstheme="minorHAnsi"/>
          <w:color w:val="333333"/>
          <w:szCs w:val="26"/>
          <w:shd w:val="clear" w:color="auto" w:fill="FAFAFA"/>
        </w:rPr>
        <w:t>and</w:t>
      </w:r>
      <w:r w:rsidR="00FB63FC">
        <w:rPr>
          <w:rFonts w:cstheme="minorHAnsi"/>
          <w:color w:val="333333"/>
          <w:szCs w:val="26"/>
          <w:shd w:val="clear" w:color="auto" w:fill="FAFAFA"/>
        </w:rPr>
        <w:t xml:space="preserve"> as relevant as it could to the user’s </w:t>
      </w:r>
      <w:r w:rsidR="00160B4B">
        <w:rPr>
          <w:rFonts w:cstheme="minorHAnsi"/>
          <w:color w:val="333333"/>
          <w:szCs w:val="26"/>
          <w:shd w:val="clear" w:color="auto" w:fill="FAFAFA"/>
        </w:rPr>
        <w:t xml:space="preserve">query </w:t>
      </w:r>
      <w:r w:rsidR="00FB63FC">
        <w:rPr>
          <w:rFonts w:cstheme="minorHAnsi"/>
          <w:color w:val="333333"/>
          <w:szCs w:val="26"/>
          <w:shd w:val="clear" w:color="auto" w:fill="FAFAFA"/>
        </w:rPr>
        <w:t>request.</w:t>
      </w:r>
      <w:r w:rsidR="00160B4B">
        <w:rPr>
          <w:rFonts w:cstheme="minorHAnsi"/>
          <w:color w:val="333333"/>
          <w:szCs w:val="26"/>
          <w:shd w:val="clear" w:color="auto" w:fill="FAFAFA"/>
        </w:rPr>
        <w:t xml:space="preserve"> </w:t>
      </w:r>
      <w:r w:rsidR="008C098E">
        <w:t xml:space="preserve">The </w:t>
      </w:r>
      <w:r w:rsidR="008C098E">
        <w:t>search engine will apply a</w:t>
      </w:r>
      <w:r w:rsidR="008C098E">
        <w:t xml:space="preserve"> </w:t>
      </w:r>
      <w:r w:rsidR="008C098E">
        <w:t>p</w:t>
      </w:r>
      <w:r w:rsidR="008C098E">
        <w:t>age</w:t>
      </w:r>
      <w:r w:rsidR="008C098E">
        <w:t xml:space="preserve"> r</w:t>
      </w:r>
      <w:r w:rsidR="008C098E">
        <w:t xml:space="preserve">ank metric and </w:t>
      </w:r>
      <w:r w:rsidR="008C098E">
        <w:t>we will investigate</w:t>
      </w:r>
      <w:r w:rsidR="008C098E">
        <w:t xml:space="preserve"> other features that could be</w:t>
      </w:r>
      <w:r w:rsidR="008C098E">
        <w:t>neficially improve the ranking.</w:t>
      </w:r>
    </w:p>
    <w:p w14:paraId="0A200DF7" w14:textId="77777777" w:rsidR="008C098E" w:rsidRDefault="008C098E" w:rsidP="00A526FD">
      <w:pPr>
        <w:jc w:val="both"/>
        <w:rPr>
          <w:rFonts w:cstheme="minorHAnsi"/>
          <w:color w:val="333333"/>
          <w:szCs w:val="26"/>
          <w:shd w:val="clear" w:color="auto" w:fill="FAFAFA"/>
        </w:rPr>
      </w:pPr>
    </w:p>
    <w:p w14:paraId="01CCD431" w14:textId="39AD728C" w:rsidR="00A526FD" w:rsidRPr="00A526FD" w:rsidRDefault="00A526FD" w:rsidP="00A526FD">
      <w:pPr>
        <w:pStyle w:val="Heading2"/>
        <w:rPr>
          <w:rFonts w:cstheme="minorHAnsi"/>
        </w:rPr>
      </w:pPr>
      <w:bookmarkStart w:id="3" w:name="_Toc42988647"/>
      <w:r w:rsidRPr="00A526FD">
        <w:rPr>
          <w:rFonts w:cstheme="minorHAnsi"/>
        </w:rPr>
        <w:t>Keyword</w:t>
      </w:r>
      <w:bookmarkEnd w:id="3"/>
      <w:r w:rsidRPr="00A526FD">
        <w:rPr>
          <w:rFonts w:cstheme="minorHAnsi"/>
        </w:rPr>
        <w:t xml:space="preserve"> </w:t>
      </w:r>
    </w:p>
    <w:p w14:paraId="4E1044D8" w14:textId="0AC460B3" w:rsidR="00A526FD" w:rsidRDefault="00A526FD" w:rsidP="00A526FD">
      <w:r>
        <w:t xml:space="preserve">Search </w:t>
      </w:r>
      <w:r w:rsidR="0046632A">
        <w:t>Engine,</w:t>
      </w:r>
      <w:r>
        <w:t xml:space="preserve"> </w:t>
      </w:r>
      <w:r w:rsidR="0046632A">
        <w:t>Google, Page</w:t>
      </w:r>
      <w:r>
        <w:t xml:space="preserve"> </w:t>
      </w:r>
      <w:r w:rsidR="0046632A">
        <w:t>Rank,</w:t>
      </w:r>
      <w:r>
        <w:t xml:space="preserve"> Prototype</w:t>
      </w:r>
    </w:p>
    <w:p w14:paraId="2ABE6DB3" w14:textId="77777777" w:rsidR="008C098E" w:rsidRPr="00A526FD" w:rsidRDefault="008C098E" w:rsidP="00A526FD"/>
    <w:p w14:paraId="6A3DCE68" w14:textId="779B7147" w:rsidR="00DC194A" w:rsidRPr="00FB63FC" w:rsidRDefault="00DC194A" w:rsidP="00DC194A">
      <w:pPr>
        <w:pStyle w:val="Heading2"/>
        <w:ind w:left="0" w:firstLine="0"/>
        <w:rPr>
          <w:rFonts w:cstheme="minorHAnsi"/>
        </w:rPr>
      </w:pPr>
      <w:bookmarkStart w:id="4" w:name="_Toc42988648"/>
      <w:r w:rsidRPr="00FB63FC">
        <w:rPr>
          <w:rFonts w:cstheme="minorHAnsi"/>
        </w:rPr>
        <w:t>Introduction</w:t>
      </w:r>
      <w:bookmarkEnd w:id="4"/>
    </w:p>
    <w:p w14:paraId="0E5189DF" w14:textId="0794A432" w:rsidR="00B52BB3" w:rsidRDefault="00B52BB3" w:rsidP="00B52BB3">
      <w:bookmarkStart w:id="5" w:name="_Toc42988649"/>
      <w:r w:rsidRPr="00B52BB3">
        <w:t>In this era, the amount of information flow across the internet is snowballing every day. Search engines like google, allow users to find the information in ease, just as simple as input and simple click.</w:t>
      </w:r>
      <w:r w:rsidR="00402D0C" w:rsidRPr="00402D0C">
        <w:t xml:space="preserve"> </w:t>
      </w:r>
      <w:r w:rsidRPr="00B52BB3">
        <w:t>Google</w:t>
      </w:r>
      <w:r w:rsidR="00402D0C">
        <w:t xml:space="preserve"> search engine</w:t>
      </w:r>
      <w:r w:rsidRPr="00B52BB3">
        <w:t xml:space="preserve"> has been a big impact on every aspect, and it highly depends on how the search query will return. One of these examples is the paper research by Bank. (Bank, </w:t>
      </w:r>
      <w:r w:rsidR="00160B4B" w:rsidRPr="00B52BB3">
        <w:t>2011)</w:t>
      </w:r>
      <w:r w:rsidRPr="00B52BB3">
        <w:t xml:space="preserve"> shows that the increase in search queries is associated with a rise in trading activity and stock liquidity. This </w:t>
      </w:r>
      <w:r w:rsidR="00160B4B">
        <w:t>example shows that the search engine</w:t>
      </w:r>
      <w:r w:rsidRPr="00B52BB3">
        <w:t xml:space="preserve"> result</w:t>
      </w:r>
      <w:r w:rsidR="00160B4B">
        <w:t xml:space="preserve"> might create</w:t>
      </w:r>
      <w:r w:rsidRPr="00B52BB3">
        <w:t xml:space="preserve"> a massive impact in the economic property of </w:t>
      </w:r>
      <w:r w:rsidR="00160B4B" w:rsidRPr="00B52BB3">
        <w:t>those</w:t>
      </w:r>
      <w:r w:rsidR="00160B4B">
        <w:t xml:space="preserve"> related</w:t>
      </w:r>
      <w:r w:rsidRPr="00B52BB3">
        <w:t xml:space="preserve"> company.</w:t>
      </w:r>
    </w:p>
    <w:p w14:paraId="5D6EA3E2" w14:textId="77777777" w:rsidR="00B52BB3" w:rsidRPr="00B52BB3" w:rsidRDefault="00B52BB3" w:rsidP="00B52BB3"/>
    <w:p w14:paraId="74E34D96" w14:textId="30EB1796" w:rsidR="00B52BB3" w:rsidRDefault="00B52BB3" w:rsidP="00B52BB3">
      <w:r w:rsidRPr="00B52BB3">
        <w:t>The importance of the website is inherently a subjective matter (</w:t>
      </w:r>
      <w:proofErr w:type="spellStart"/>
      <w:r w:rsidRPr="00B52BB3">
        <w:t>Langville</w:t>
      </w:r>
      <w:proofErr w:type="spellEnd"/>
      <w:r w:rsidRPr="00B52BB3">
        <w:t xml:space="preserve">, </w:t>
      </w:r>
      <w:r w:rsidRPr="00B52BB3">
        <w:t>2004)</w:t>
      </w:r>
      <w:r w:rsidRPr="00B52BB3">
        <w:t>. He believes that the</w:t>
      </w:r>
      <w:r w:rsidR="00160B4B">
        <w:t xml:space="preserve"> subjective</w:t>
      </w:r>
      <w:r w:rsidRPr="00B52BB3">
        <w:t xml:space="preserve"> matter depends on the reader's interest, knowledge, and attitudes, which </w:t>
      </w:r>
      <w:r w:rsidR="00160B4B">
        <w:t xml:space="preserve">can be made objective by </w:t>
      </w:r>
      <w:r w:rsidRPr="00B52BB3">
        <w:t>describ</w:t>
      </w:r>
      <w:r w:rsidR="00160B4B">
        <w:t>ing those pages</w:t>
      </w:r>
      <w:r w:rsidRPr="00B52BB3">
        <w:t xml:space="preserve"> in page rank. This allows </w:t>
      </w:r>
      <w:r w:rsidR="00160B4B">
        <w:t>a more</w:t>
      </w:r>
      <w:r w:rsidRPr="00B52BB3">
        <w:t xml:space="preserve"> methodological approach to rat</w:t>
      </w:r>
      <w:r w:rsidR="00160B4B">
        <w:t>e</w:t>
      </w:r>
      <w:r w:rsidRPr="00B52BB3">
        <w:t xml:space="preserve"> the web pages. Having this in hand will effectively measure the </w:t>
      </w:r>
      <w:r w:rsidR="00160B4B" w:rsidRPr="00B52BB3">
        <w:t>person’s</w:t>
      </w:r>
      <w:r w:rsidRPr="00B52BB3">
        <w:t xml:space="preserve"> interest and returning the query based on his relevance. In this paper, we will create an algorithm of search engine prototype, which are able to return a set of pages based on the user search query. The mapping will be done </w:t>
      </w:r>
      <w:r>
        <w:t>ba</w:t>
      </w:r>
      <w:r w:rsidR="00160B4B">
        <w:t xml:space="preserve">sed on the dataset from 200k webpages from </w:t>
      </w:r>
      <w:proofErr w:type="spellStart"/>
      <w:r w:rsidR="00160B4B">
        <w:t>Webspam</w:t>
      </w:r>
      <w:proofErr w:type="spellEnd"/>
      <w:r w:rsidR="00160B4B">
        <w:t xml:space="preserve"> Corpus.</w:t>
      </w:r>
    </w:p>
    <w:p w14:paraId="45F4A870" w14:textId="2C913D9B" w:rsidR="008C098E" w:rsidRDefault="008C098E" w:rsidP="00B52BB3"/>
    <w:p w14:paraId="5AF54025" w14:textId="77777777" w:rsidR="008C098E" w:rsidRDefault="008C098E" w:rsidP="00B52BB3"/>
    <w:p w14:paraId="2DCBEC0C" w14:textId="7E67BE25" w:rsidR="00DC194A" w:rsidRDefault="00DC194A" w:rsidP="00DC194A">
      <w:pPr>
        <w:pStyle w:val="Heading2"/>
        <w:ind w:left="0" w:firstLine="0"/>
        <w:rPr>
          <w:rFonts w:cstheme="minorHAnsi"/>
        </w:rPr>
      </w:pPr>
      <w:bookmarkStart w:id="6" w:name="_Toc42988650"/>
      <w:bookmarkEnd w:id="5"/>
      <w:r w:rsidRPr="00FB63FC">
        <w:rPr>
          <w:rFonts w:cstheme="minorHAnsi"/>
        </w:rPr>
        <w:lastRenderedPageBreak/>
        <w:t>Related Work</w:t>
      </w:r>
      <w:bookmarkEnd w:id="6"/>
    </w:p>
    <w:p w14:paraId="5999DE0A" w14:textId="77777777" w:rsidR="00DC32A3" w:rsidRDefault="00DC32A3" w:rsidP="00DC32A3"/>
    <w:p w14:paraId="084B2C93" w14:textId="4C7643EF" w:rsidR="00402D0C" w:rsidRDefault="00402D0C" w:rsidP="00402D0C">
      <w:bookmarkStart w:id="7" w:name="_Toc42988651"/>
      <w:r w:rsidRPr="00402D0C">
        <w:t xml:space="preserve">Several related works on this paper consist of research on several approaches </w:t>
      </w:r>
      <w:r w:rsidRPr="00402D0C">
        <w:t>of page</w:t>
      </w:r>
      <w:r w:rsidRPr="00402D0C">
        <w:t xml:space="preserve"> rank and search </w:t>
      </w:r>
      <w:proofErr w:type="spellStart"/>
      <w:r w:rsidRPr="00402D0C">
        <w:t>engine</w:t>
      </w:r>
      <w:r>
        <w:t>.</w:t>
      </w:r>
      <w:r w:rsidRPr="00402D0C">
        <w:t>Research</w:t>
      </w:r>
      <w:proofErr w:type="spellEnd"/>
      <w:r w:rsidRPr="00402D0C">
        <w:t xml:space="preserve"> by (Tsoi 2006) implemented a quadratic programming method to produces a set of parameters that can be used for ranking all the pages in the web. Tsoi shows that the method can be applied in building a </w:t>
      </w:r>
      <w:proofErr w:type="spellStart"/>
      <w:r w:rsidRPr="00402D0C">
        <w:t>customised</w:t>
      </w:r>
      <w:proofErr w:type="spellEnd"/>
      <w:r w:rsidRPr="00402D0C">
        <w:t xml:space="preserve"> version of page rank, which will easily be adapted to the search engine query request from that single user.</w:t>
      </w:r>
    </w:p>
    <w:p w14:paraId="701903C2" w14:textId="77777777" w:rsidR="00402D0C" w:rsidRPr="00402D0C" w:rsidRDefault="00402D0C" w:rsidP="00402D0C"/>
    <w:p w14:paraId="0D5D7F18" w14:textId="4F0D257D" w:rsidR="00402D0C" w:rsidRDefault="00402D0C" w:rsidP="00402D0C">
      <w:r w:rsidRPr="00402D0C">
        <w:t xml:space="preserve">Another related work paper </w:t>
      </w:r>
      <w:r>
        <w:t>regarding</w:t>
      </w:r>
      <w:r w:rsidRPr="00402D0C">
        <w:t xml:space="preserve"> algorithm of the search engine is by (Cone, 2006). They manage to implement a search query without using page </w:t>
      </w:r>
      <w:proofErr w:type="gramStart"/>
      <w:r w:rsidRPr="00402D0C">
        <w:t>rank</w:t>
      </w:r>
      <w:r w:rsidR="00C2232E">
        <w:t xml:space="preserve"> ,</w:t>
      </w:r>
      <w:proofErr w:type="gramEnd"/>
      <w:r w:rsidR="00C2232E">
        <w:t xml:space="preserve"> however they use session-based search algorithm</w:t>
      </w:r>
      <w:r w:rsidRPr="00402D0C">
        <w:t xml:space="preserve">. The paper </w:t>
      </w:r>
      <w:r w:rsidRPr="00402D0C">
        <w:t>presents</w:t>
      </w:r>
      <w:r w:rsidRPr="00402D0C">
        <w:t xml:space="preserve"> a method of updating an internet search engine databased based on the database results of the user selection of specific web page listings from the general web page provided to the user. The database will then be updated and prioritize the web listings selected with the most relevance with the keywords. Furthermore, it will first present the most popular web page listings in a succeeding search using the same keyword for each search entry.</w:t>
      </w:r>
    </w:p>
    <w:p w14:paraId="4A2C444F" w14:textId="77777777" w:rsidR="008006B0" w:rsidRDefault="008006B0" w:rsidP="00402D0C"/>
    <w:p w14:paraId="35DF7F2A" w14:textId="77777777" w:rsidR="008006B0" w:rsidRDefault="008006B0" w:rsidP="008006B0">
      <w:r>
        <w:t>A study by (</w:t>
      </w:r>
      <w:proofErr w:type="spellStart"/>
      <w:r>
        <w:t>Fagroud</w:t>
      </w:r>
      <w:proofErr w:type="spellEnd"/>
      <w:r>
        <w:t xml:space="preserve">, </w:t>
      </w:r>
      <w:proofErr w:type="gramStart"/>
      <w:r>
        <w:t>2019 )</w:t>
      </w:r>
      <w:proofErr w:type="gramEnd"/>
      <w:r>
        <w:t xml:space="preserve"> focuses on the issues of information related to IoT and search engine . With the development of IoT and increases in the number of IoT </w:t>
      </w:r>
      <w:proofErr w:type="gramStart"/>
      <w:r>
        <w:t>devices .</w:t>
      </w:r>
      <w:proofErr w:type="gramEnd"/>
      <w:r>
        <w:t xml:space="preserve"> The new type of search engine will become possible. The paper defines it search engines and the steps for the development, </w:t>
      </w:r>
      <w:proofErr w:type="gramStart"/>
      <w:r>
        <w:t>issues</w:t>
      </w:r>
      <w:proofErr w:type="gramEnd"/>
      <w:r>
        <w:t xml:space="preserve"> and advantage, as well as the impact of the search engine in terms of IoT. They divide the approach of IoT search engines into two approaches. The first approach is the search engines have search tools which allow the research of the connected device such as webcam, powerplant, refrigerator, etc. in the world. The device will then be listed and tracked based on a set of information like city, country, OS, and open port. The second approach is to think of the IoT itself if a search engine in which will enable its users to search the information with any topic related to IoT. The search tool contains </w:t>
      </w:r>
      <w:proofErr w:type="gramStart"/>
      <w:r>
        <w:t>all of</w:t>
      </w:r>
      <w:proofErr w:type="gramEnd"/>
      <w:r>
        <w:t xml:space="preserve"> the IoT based information which is accessible across the internet. </w:t>
      </w:r>
    </w:p>
    <w:p w14:paraId="5A1E2D92" w14:textId="77777777" w:rsidR="008006B0" w:rsidRDefault="008006B0" w:rsidP="008006B0"/>
    <w:p w14:paraId="45A987EF" w14:textId="6EA4C9FF" w:rsidR="008006B0" w:rsidRDefault="008006B0" w:rsidP="008006B0">
      <w:r>
        <w:t>Another finding is by</w:t>
      </w:r>
      <w:r>
        <w:t xml:space="preserve"> </w:t>
      </w:r>
      <w:r>
        <w:t>(</w:t>
      </w:r>
      <w:proofErr w:type="spellStart"/>
      <w:r>
        <w:t>Faqeeh</w:t>
      </w:r>
      <w:proofErr w:type="spellEnd"/>
      <w:r>
        <w:t xml:space="preserve">, </w:t>
      </w:r>
      <w:proofErr w:type="gramStart"/>
      <w:r>
        <w:t>2014 )</w:t>
      </w:r>
      <w:proofErr w:type="gramEnd"/>
      <w:r>
        <w:t xml:space="preserve">. They proposed a new search engine entitled Topical search </w:t>
      </w:r>
      <w:proofErr w:type="spellStart"/>
      <w:proofErr w:type="gramStart"/>
      <w:r>
        <w:t>engine.This</w:t>
      </w:r>
      <w:proofErr w:type="spellEnd"/>
      <w:proofErr w:type="gramEnd"/>
      <w:r>
        <w:t xml:space="preserve"> search engine collects all websites accessible on the internet, which content related to a specific topic of IoT, and their database contains 210,000 URLs . The various queries were submitted </w:t>
      </w:r>
      <w:proofErr w:type="gramStart"/>
      <w:r>
        <w:t>in order to</w:t>
      </w:r>
      <w:proofErr w:type="gramEnd"/>
      <w:r>
        <w:t xml:space="preserve"> test their solution and manually evaluate the returned page to determine which ones are relevant and which ones are not. The result of their papers proved that the </w:t>
      </w:r>
      <w:r>
        <w:lastRenderedPageBreak/>
        <w:t xml:space="preserve">proposed search engine is </w:t>
      </w:r>
      <w:proofErr w:type="gramStart"/>
      <w:r>
        <w:t>fairly quick</w:t>
      </w:r>
      <w:proofErr w:type="gramEnd"/>
      <w:r>
        <w:t xml:space="preserve"> and more accurate compared to the big search engine giant such as </w:t>
      </w:r>
      <w:r>
        <w:t>Google,</w:t>
      </w:r>
      <w:r>
        <w:t xml:space="preserve"> Yahoo and Bing.</w:t>
      </w:r>
    </w:p>
    <w:p w14:paraId="590D6B14" w14:textId="42E6408F" w:rsidR="00DC194A" w:rsidRDefault="00DC194A" w:rsidP="00402D0C">
      <w:pPr>
        <w:pStyle w:val="Heading2"/>
        <w:ind w:left="0" w:firstLine="0"/>
        <w:rPr>
          <w:rFonts w:cstheme="minorHAnsi"/>
        </w:rPr>
      </w:pPr>
      <w:r w:rsidRPr="00FB63FC">
        <w:rPr>
          <w:rFonts w:cstheme="minorHAnsi"/>
        </w:rPr>
        <w:t>Dataset</w:t>
      </w:r>
      <w:bookmarkEnd w:id="7"/>
    </w:p>
    <w:p w14:paraId="164790C8" w14:textId="77777777" w:rsidR="008006B0" w:rsidRPr="008006B0" w:rsidRDefault="008006B0" w:rsidP="008006B0"/>
    <w:p w14:paraId="075D3228" w14:textId="226EEBDE" w:rsidR="00DC194A" w:rsidRPr="00FB63FC" w:rsidRDefault="00DC194A" w:rsidP="00DC194A">
      <w:pPr>
        <w:pStyle w:val="Heading2"/>
        <w:ind w:left="0" w:firstLine="0"/>
        <w:rPr>
          <w:rFonts w:cstheme="minorHAnsi"/>
        </w:rPr>
      </w:pPr>
      <w:bookmarkStart w:id="8" w:name="_Toc42988652"/>
      <w:r w:rsidRPr="00FB63FC">
        <w:rPr>
          <w:rFonts w:cstheme="minorHAnsi"/>
        </w:rPr>
        <w:t>Methods</w:t>
      </w:r>
      <w:bookmarkEnd w:id="8"/>
    </w:p>
    <w:p w14:paraId="145B5F68" w14:textId="37D1B570" w:rsidR="00DC194A" w:rsidRPr="00097D39" w:rsidRDefault="00DC194A" w:rsidP="00DC194A">
      <w:pPr>
        <w:rPr>
          <w:rFonts w:cstheme="minorHAnsi"/>
          <w:b/>
          <w:bCs/>
        </w:rPr>
      </w:pPr>
      <w:r w:rsidRPr="00097D39">
        <w:rPr>
          <w:rFonts w:cstheme="minorHAnsi"/>
          <w:b/>
          <w:bCs/>
        </w:rPr>
        <w:t>Algorithms and network metric go here</w:t>
      </w:r>
    </w:p>
    <w:p w14:paraId="39FFEB44" w14:textId="69EB08EC" w:rsidR="00DC194A" w:rsidRPr="00FB63FC" w:rsidRDefault="00DC194A" w:rsidP="00DC194A">
      <w:pPr>
        <w:pStyle w:val="Heading2"/>
        <w:ind w:left="0" w:firstLine="0"/>
        <w:rPr>
          <w:rFonts w:cstheme="minorHAnsi"/>
        </w:rPr>
      </w:pPr>
      <w:bookmarkStart w:id="9" w:name="_Toc42988653"/>
      <w:r w:rsidRPr="00FB63FC">
        <w:rPr>
          <w:rFonts w:cstheme="minorHAnsi"/>
        </w:rPr>
        <w:t>Result</w:t>
      </w:r>
      <w:bookmarkEnd w:id="9"/>
    </w:p>
    <w:p w14:paraId="78C23F91" w14:textId="0E0BE6ED" w:rsidR="00DC194A" w:rsidRPr="00097D39" w:rsidRDefault="00DC194A" w:rsidP="00DC194A">
      <w:pPr>
        <w:rPr>
          <w:rFonts w:cstheme="minorHAnsi"/>
          <w:b/>
          <w:bCs/>
        </w:rPr>
      </w:pPr>
      <w:r w:rsidRPr="00097D39">
        <w:rPr>
          <w:rFonts w:cstheme="minorHAnsi"/>
          <w:b/>
          <w:bCs/>
        </w:rPr>
        <w:t xml:space="preserve">experimental report, </w:t>
      </w:r>
      <w:proofErr w:type="gramStart"/>
      <w:r w:rsidRPr="00097D39">
        <w:rPr>
          <w:rFonts w:cstheme="minorHAnsi"/>
          <w:b/>
          <w:bCs/>
        </w:rPr>
        <w:t>analysis</w:t>
      </w:r>
      <w:proofErr w:type="gramEnd"/>
      <w:r w:rsidRPr="00097D39">
        <w:rPr>
          <w:rFonts w:cstheme="minorHAnsi"/>
          <w:b/>
          <w:bCs/>
        </w:rPr>
        <w:t xml:space="preserve"> and visualization</w:t>
      </w:r>
    </w:p>
    <w:p w14:paraId="50BD9492" w14:textId="15F5EF5C" w:rsidR="00DC194A" w:rsidRDefault="00DC194A" w:rsidP="00DC194A">
      <w:pPr>
        <w:pStyle w:val="Heading2"/>
        <w:ind w:left="0" w:firstLine="0"/>
        <w:rPr>
          <w:rFonts w:cstheme="minorHAnsi"/>
        </w:rPr>
      </w:pPr>
      <w:bookmarkStart w:id="10" w:name="_Toc42988654"/>
      <w:r w:rsidRPr="00FB63FC">
        <w:rPr>
          <w:rFonts w:cstheme="minorHAnsi"/>
        </w:rPr>
        <w:t>Conclusion</w:t>
      </w:r>
      <w:bookmarkEnd w:id="10"/>
    </w:p>
    <w:p w14:paraId="16EC4AE1" w14:textId="77777777" w:rsidR="008006B0" w:rsidRPr="008006B0" w:rsidRDefault="008006B0" w:rsidP="008006B0"/>
    <w:p w14:paraId="5194B652" w14:textId="2B7644EA" w:rsidR="00932F1C" w:rsidRDefault="00932F1C" w:rsidP="00932F1C">
      <w:pPr>
        <w:pStyle w:val="Heading2"/>
        <w:rPr>
          <w:rFonts w:cstheme="minorHAnsi"/>
        </w:rPr>
      </w:pPr>
      <w:bookmarkStart w:id="11" w:name="_Toc42988655"/>
      <w:r w:rsidRPr="00FB63FC">
        <w:rPr>
          <w:rFonts w:cstheme="minorHAnsi"/>
        </w:rPr>
        <w:t>Reference</w:t>
      </w:r>
      <w:bookmarkEnd w:id="11"/>
    </w:p>
    <w:p w14:paraId="733E8B70" w14:textId="77777777" w:rsidR="008006B0" w:rsidRPr="008006B0" w:rsidRDefault="008006B0" w:rsidP="008006B0"/>
    <w:p w14:paraId="117BD5D2" w14:textId="76EADEB8" w:rsidR="00C2232E" w:rsidRDefault="00C2232E" w:rsidP="00C2232E">
      <w:pPr>
        <w:autoSpaceDE w:val="0"/>
        <w:autoSpaceDN w:val="0"/>
        <w:adjustRightInd w:val="0"/>
        <w:spacing w:after="0" w:line="240" w:lineRule="auto"/>
        <w:ind w:left="720" w:hanging="720"/>
        <w:rPr>
          <w:rFonts w:ascii="Segoe UI" w:eastAsiaTheme="minorEastAsia" w:hAnsi="Segoe UI" w:cs="Segoe UI"/>
          <w:color w:val="auto"/>
          <w:sz w:val="20"/>
          <w:szCs w:val="20"/>
        </w:rPr>
      </w:pPr>
      <w:r w:rsidRPr="00C2232E">
        <w:rPr>
          <w:rFonts w:ascii="Segoe UI" w:eastAsiaTheme="minorEastAsia" w:hAnsi="Segoe UI" w:cs="Segoe UI"/>
          <w:color w:val="auto"/>
          <w:sz w:val="20"/>
          <w:szCs w:val="20"/>
        </w:rPr>
        <w:t xml:space="preserve">Bank, M., Larch, M. &amp; Peter, G. 2011, 'Google search volume and its influence on liquidity and returns of German stocks', </w:t>
      </w:r>
      <w:r w:rsidRPr="00C2232E">
        <w:rPr>
          <w:rFonts w:ascii="Segoe UI" w:eastAsiaTheme="minorEastAsia" w:hAnsi="Segoe UI" w:cs="Segoe UI"/>
          <w:i/>
          <w:iCs/>
          <w:color w:val="auto"/>
          <w:sz w:val="20"/>
          <w:szCs w:val="20"/>
        </w:rPr>
        <w:t>Financial markets and portfolio management</w:t>
      </w:r>
      <w:r w:rsidRPr="00C2232E">
        <w:rPr>
          <w:rFonts w:ascii="Segoe UI" w:eastAsiaTheme="minorEastAsia" w:hAnsi="Segoe UI" w:cs="Segoe UI"/>
          <w:color w:val="auto"/>
          <w:sz w:val="20"/>
          <w:szCs w:val="20"/>
        </w:rPr>
        <w:t>, vol. 25, no. 3,</w:t>
      </w:r>
      <w:r w:rsidRPr="00C2232E">
        <w:rPr>
          <w:rFonts w:ascii="Segoe UI" w:eastAsiaTheme="minorEastAsia" w:hAnsi="Segoe UI" w:cs="Segoe UI"/>
          <w:b/>
          <w:bCs/>
          <w:color w:val="auto"/>
          <w:sz w:val="20"/>
          <w:szCs w:val="20"/>
        </w:rPr>
        <w:t xml:space="preserve"> </w:t>
      </w:r>
      <w:r w:rsidRPr="00C2232E">
        <w:rPr>
          <w:rFonts w:ascii="Segoe UI" w:eastAsiaTheme="minorEastAsia" w:hAnsi="Segoe UI" w:cs="Segoe UI"/>
          <w:color w:val="auto"/>
          <w:sz w:val="20"/>
          <w:szCs w:val="20"/>
        </w:rPr>
        <w:t>p. 239.</w:t>
      </w:r>
    </w:p>
    <w:p w14:paraId="2B6F4004" w14:textId="77777777" w:rsidR="00C2232E" w:rsidRPr="00C2232E" w:rsidRDefault="00C2232E" w:rsidP="00C2232E">
      <w:pPr>
        <w:autoSpaceDE w:val="0"/>
        <w:autoSpaceDN w:val="0"/>
        <w:adjustRightInd w:val="0"/>
        <w:spacing w:after="0" w:line="240" w:lineRule="auto"/>
        <w:ind w:left="720" w:hanging="720"/>
        <w:rPr>
          <w:rFonts w:ascii="Segoe UI" w:eastAsiaTheme="minorEastAsia" w:hAnsi="Segoe UI" w:cs="Segoe UI"/>
          <w:color w:val="auto"/>
          <w:sz w:val="20"/>
          <w:szCs w:val="20"/>
        </w:rPr>
      </w:pPr>
    </w:p>
    <w:p w14:paraId="56C6A291" w14:textId="65F7A700" w:rsidR="00C2232E" w:rsidRDefault="00C2232E" w:rsidP="00C2232E">
      <w:pPr>
        <w:autoSpaceDE w:val="0"/>
        <w:autoSpaceDN w:val="0"/>
        <w:adjustRightInd w:val="0"/>
        <w:spacing w:after="0" w:line="240" w:lineRule="auto"/>
        <w:ind w:left="720" w:hanging="720"/>
        <w:rPr>
          <w:rFonts w:ascii="Segoe UI" w:eastAsiaTheme="minorEastAsia" w:hAnsi="Segoe UI" w:cs="Segoe UI"/>
          <w:color w:val="auto"/>
          <w:sz w:val="20"/>
          <w:szCs w:val="20"/>
        </w:rPr>
      </w:pPr>
      <w:r w:rsidRPr="00C2232E">
        <w:rPr>
          <w:rFonts w:ascii="Segoe UI" w:eastAsiaTheme="minorEastAsia" w:hAnsi="Segoe UI" w:cs="Segoe UI"/>
          <w:color w:val="auto"/>
          <w:sz w:val="20"/>
          <w:szCs w:val="20"/>
        </w:rPr>
        <w:t>Brin, S. &amp; Page, L. 1998, 'The anatomy of a large-scale hypertextual web search engine'.</w:t>
      </w:r>
    </w:p>
    <w:p w14:paraId="68CEAB20" w14:textId="77777777" w:rsidR="00C2232E" w:rsidRPr="00C2232E" w:rsidRDefault="00C2232E" w:rsidP="00C2232E">
      <w:pPr>
        <w:autoSpaceDE w:val="0"/>
        <w:autoSpaceDN w:val="0"/>
        <w:adjustRightInd w:val="0"/>
        <w:spacing w:after="0" w:line="240" w:lineRule="auto"/>
        <w:ind w:left="720" w:hanging="720"/>
        <w:rPr>
          <w:rFonts w:ascii="Segoe UI" w:eastAsiaTheme="minorEastAsia" w:hAnsi="Segoe UI" w:cs="Segoe UI"/>
          <w:color w:val="auto"/>
          <w:sz w:val="20"/>
          <w:szCs w:val="20"/>
        </w:rPr>
      </w:pPr>
    </w:p>
    <w:p w14:paraId="1D57873E" w14:textId="5B87DBB1" w:rsidR="00C2232E" w:rsidRDefault="00C2232E" w:rsidP="00C2232E">
      <w:pPr>
        <w:autoSpaceDE w:val="0"/>
        <w:autoSpaceDN w:val="0"/>
        <w:adjustRightInd w:val="0"/>
        <w:spacing w:after="0" w:line="240" w:lineRule="auto"/>
        <w:ind w:left="720" w:hanging="720"/>
        <w:rPr>
          <w:rFonts w:ascii="Segoe UI" w:eastAsiaTheme="minorEastAsia" w:hAnsi="Segoe UI" w:cs="Segoe UI"/>
          <w:color w:val="auto"/>
          <w:sz w:val="20"/>
          <w:szCs w:val="20"/>
        </w:rPr>
      </w:pPr>
      <w:r w:rsidRPr="00C2232E">
        <w:rPr>
          <w:rFonts w:ascii="Segoe UI" w:eastAsiaTheme="minorEastAsia" w:hAnsi="Segoe UI" w:cs="Segoe UI"/>
          <w:color w:val="auto"/>
          <w:sz w:val="20"/>
          <w:szCs w:val="20"/>
        </w:rPr>
        <w:t>Cone, J., Franklin, G., Ryan, G. &amp; Stalker, W. 2006, 'Adaptive search engine', Series Adaptive search engine Google Patents.</w:t>
      </w:r>
    </w:p>
    <w:p w14:paraId="0603F2D1" w14:textId="77777777" w:rsidR="00C2232E" w:rsidRPr="00C2232E" w:rsidRDefault="00C2232E" w:rsidP="00C2232E">
      <w:pPr>
        <w:autoSpaceDE w:val="0"/>
        <w:autoSpaceDN w:val="0"/>
        <w:adjustRightInd w:val="0"/>
        <w:spacing w:after="0" w:line="240" w:lineRule="auto"/>
        <w:ind w:left="720" w:hanging="720"/>
        <w:rPr>
          <w:rFonts w:ascii="Segoe UI" w:eastAsiaTheme="minorEastAsia" w:hAnsi="Segoe UI" w:cs="Segoe UI"/>
          <w:color w:val="auto"/>
          <w:sz w:val="20"/>
          <w:szCs w:val="20"/>
        </w:rPr>
      </w:pPr>
    </w:p>
    <w:p w14:paraId="41EC24F3" w14:textId="6086E369" w:rsidR="00C2232E" w:rsidRDefault="00C2232E" w:rsidP="00C2232E">
      <w:pPr>
        <w:autoSpaceDE w:val="0"/>
        <w:autoSpaceDN w:val="0"/>
        <w:adjustRightInd w:val="0"/>
        <w:spacing w:after="0" w:line="240" w:lineRule="auto"/>
        <w:ind w:left="720" w:hanging="720"/>
        <w:rPr>
          <w:rFonts w:ascii="Segoe UI" w:eastAsiaTheme="minorEastAsia" w:hAnsi="Segoe UI" w:cs="Segoe UI"/>
          <w:color w:val="auto"/>
          <w:sz w:val="20"/>
          <w:szCs w:val="20"/>
        </w:rPr>
      </w:pPr>
      <w:proofErr w:type="spellStart"/>
      <w:r w:rsidRPr="00C2232E">
        <w:rPr>
          <w:rFonts w:ascii="Segoe UI" w:eastAsiaTheme="minorEastAsia" w:hAnsi="Segoe UI" w:cs="Segoe UI"/>
          <w:color w:val="auto"/>
          <w:sz w:val="20"/>
          <w:szCs w:val="20"/>
        </w:rPr>
        <w:t>Fagroud</w:t>
      </w:r>
      <w:proofErr w:type="spellEnd"/>
      <w:r w:rsidRPr="00C2232E">
        <w:rPr>
          <w:rFonts w:ascii="Segoe UI" w:eastAsiaTheme="minorEastAsia" w:hAnsi="Segoe UI" w:cs="Segoe UI"/>
          <w:color w:val="auto"/>
          <w:sz w:val="20"/>
          <w:szCs w:val="20"/>
        </w:rPr>
        <w:t xml:space="preserve">, F.Z., </w:t>
      </w:r>
      <w:proofErr w:type="spellStart"/>
      <w:r w:rsidRPr="00C2232E">
        <w:rPr>
          <w:rFonts w:ascii="Segoe UI" w:eastAsiaTheme="minorEastAsia" w:hAnsi="Segoe UI" w:cs="Segoe UI"/>
          <w:color w:val="auto"/>
          <w:sz w:val="20"/>
          <w:szCs w:val="20"/>
        </w:rPr>
        <w:t>Lahmar</w:t>
      </w:r>
      <w:proofErr w:type="spellEnd"/>
      <w:r w:rsidRPr="00C2232E">
        <w:rPr>
          <w:rFonts w:ascii="Segoe UI" w:eastAsiaTheme="minorEastAsia" w:hAnsi="Segoe UI" w:cs="Segoe UI"/>
          <w:color w:val="auto"/>
          <w:sz w:val="20"/>
          <w:szCs w:val="20"/>
        </w:rPr>
        <w:t xml:space="preserve">, E.H.B., Amine, M., </w:t>
      </w:r>
      <w:proofErr w:type="spellStart"/>
      <w:r w:rsidRPr="00C2232E">
        <w:rPr>
          <w:rFonts w:ascii="Segoe UI" w:eastAsiaTheme="minorEastAsia" w:hAnsi="Segoe UI" w:cs="Segoe UI"/>
          <w:color w:val="auto"/>
          <w:sz w:val="20"/>
          <w:szCs w:val="20"/>
        </w:rPr>
        <w:t>Toumi</w:t>
      </w:r>
      <w:proofErr w:type="spellEnd"/>
      <w:r w:rsidRPr="00C2232E">
        <w:rPr>
          <w:rFonts w:ascii="Segoe UI" w:eastAsiaTheme="minorEastAsia" w:hAnsi="Segoe UI" w:cs="Segoe UI"/>
          <w:color w:val="auto"/>
          <w:sz w:val="20"/>
          <w:szCs w:val="20"/>
        </w:rPr>
        <w:t xml:space="preserve">, H. &amp; </w:t>
      </w:r>
      <w:proofErr w:type="spellStart"/>
      <w:r w:rsidRPr="00C2232E">
        <w:rPr>
          <w:rFonts w:ascii="Segoe UI" w:eastAsiaTheme="minorEastAsia" w:hAnsi="Segoe UI" w:cs="Segoe UI"/>
          <w:color w:val="auto"/>
          <w:sz w:val="20"/>
          <w:szCs w:val="20"/>
        </w:rPr>
        <w:t>Filali</w:t>
      </w:r>
      <w:proofErr w:type="spellEnd"/>
      <w:r w:rsidRPr="00C2232E">
        <w:rPr>
          <w:rFonts w:ascii="Segoe UI" w:eastAsiaTheme="minorEastAsia" w:hAnsi="Segoe UI" w:cs="Segoe UI"/>
          <w:color w:val="auto"/>
          <w:sz w:val="20"/>
          <w:szCs w:val="20"/>
        </w:rPr>
        <w:t xml:space="preserve">, S.E. 2019, 'What does mean search engine for IOT or IOT search engine', paper presented to the </w:t>
      </w:r>
      <w:r w:rsidRPr="00C2232E">
        <w:rPr>
          <w:rFonts w:ascii="Segoe UI" w:eastAsiaTheme="minorEastAsia" w:hAnsi="Segoe UI" w:cs="Segoe UI"/>
          <w:i/>
          <w:iCs/>
          <w:color w:val="auto"/>
          <w:sz w:val="20"/>
          <w:szCs w:val="20"/>
        </w:rPr>
        <w:t>Proceedings of the 4th International Conference on Big Data and Internet of Things</w:t>
      </w:r>
      <w:r w:rsidRPr="00C2232E">
        <w:rPr>
          <w:rFonts w:ascii="Segoe UI" w:eastAsiaTheme="minorEastAsia" w:hAnsi="Segoe UI" w:cs="Segoe UI"/>
          <w:color w:val="auto"/>
          <w:sz w:val="20"/>
          <w:szCs w:val="20"/>
        </w:rPr>
        <w:t>, Rabat, Morocco, &lt;https://doi-org.ezproxy.lib.uts.edu.au/10.1145/3372938.3372958&gt;.</w:t>
      </w:r>
    </w:p>
    <w:p w14:paraId="31CF28C8" w14:textId="77777777" w:rsidR="00C2232E" w:rsidRPr="00C2232E" w:rsidRDefault="00C2232E" w:rsidP="00C2232E">
      <w:pPr>
        <w:autoSpaceDE w:val="0"/>
        <w:autoSpaceDN w:val="0"/>
        <w:adjustRightInd w:val="0"/>
        <w:spacing w:after="0" w:line="240" w:lineRule="auto"/>
        <w:ind w:left="720" w:hanging="720"/>
        <w:rPr>
          <w:rFonts w:ascii="Segoe UI" w:eastAsiaTheme="minorEastAsia" w:hAnsi="Segoe UI" w:cs="Segoe UI"/>
          <w:color w:val="auto"/>
          <w:sz w:val="20"/>
          <w:szCs w:val="20"/>
        </w:rPr>
      </w:pPr>
    </w:p>
    <w:p w14:paraId="1B524670" w14:textId="735C613C" w:rsidR="00C2232E" w:rsidRDefault="00C2232E" w:rsidP="00C2232E">
      <w:pPr>
        <w:autoSpaceDE w:val="0"/>
        <w:autoSpaceDN w:val="0"/>
        <w:adjustRightInd w:val="0"/>
        <w:spacing w:after="0" w:line="240" w:lineRule="auto"/>
        <w:ind w:left="720" w:hanging="720"/>
        <w:rPr>
          <w:rFonts w:ascii="Segoe UI" w:eastAsiaTheme="minorEastAsia" w:hAnsi="Segoe UI" w:cs="Segoe UI"/>
          <w:color w:val="auto"/>
          <w:sz w:val="20"/>
          <w:szCs w:val="20"/>
        </w:rPr>
      </w:pPr>
      <w:proofErr w:type="spellStart"/>
      <w:r w:rsidRPr="00C2232E">
        <w:rPr>
          <w:rFonts w:ascii="Segoe UI" w:eastAsiaTheme="minorEastAsia" w:hAnsi="Segoe UI" w:cs="Segoe UI"/>
          <w:color w:val="auto"/>
          <w:sz w:val="20"/>
          <w:szCs w:val="20"/>
        </w:rPr>
        <w:t>Faqeeh</w:t>
      </w:r>
      <w:proofErr w:type="spellEnd"/>
      <w:r w:rsidRPr="00C2232E">
        <w:rPr>
          <w:rFonts w:ascii="Segoe UI" w:eastAsiaTheme="minorEastAsia" w:hAnsi="Segoe UI" w:cs="Segoe UI"/>
          <w:color w:val="auto"/>
          <w:sz w:val="20"/>
          <w:szCs w:val="20"/>
        </w:rPr>
        <w:t>, M., Al-</w:t>
      </w:r>
      <w:proofErr w:type="spellStart"/>
      <w:r w:rsidRPr="00C2232E">
        <w:rPr>
          <w:rFonts w:ascii="Segoe UI" w:eastAsiaTheme="minorEastAsia" w:hAnsi="Segoe UI" w:cs="Segoe UI"/>
          <w:color w:val="auto"/>
          <w:sz w:val="20"/>
          <w:szCs w:val="20"/>
        </w:rPr>
        <w:t>Ayyoub</w:t>
      </w:r>
      <w:proofErr w:type="spellEnd"/>
      <w:r w:rsidRPr="00C2232E">
        <w:rPr>
          <w:rFonts w:ascii="Segoe UI" w:eastAsiaTheme="minorEastAsia" w:hAnsi="Segoe UI" w:cs="Segoe UI"/>
          <w:color w:val="auto"/>
          <w:sz w:val="20"/>
          <w:szCs w:val="20"/>
        </w:rPr>
        <w:t xml:space="preserve">, M., </w:t>
      </w:r>
      <w:proofErr w:type="spellStart"/>
      <w:r w:rsidRPr="00C2232E">
        <w:rPr>
          <w:rFonts w:ascii="Segoe UI" w:eastAsiaTheme="minorEastAsia" w:hAnsi="Segoe UI" w:cs="Segoe UI"/>
          <w:color w:val="auto"/>
          <w:sz w:val="20"/>
          <w:szCs w:val="20"/>
        </w:rPr>
        <w:t>Wardat</w:t>
      </w:r>
      <w:proofErr w:type="spellEnd"/>
      <w:r w:rsidRPr="00C2232E">
        <w:rPr>
          <w:rFonts w:ascii="Segoe UI" w:eastAsiaTheme="minorEastAsia" w:hAnsi="Segoe UI" w:cs="Segoe UI"/>
          <w:color w:val="auto"/>
          <w:sz w:val="20"/>
          <w:szCs w:val="20"/>
        </w:rPr>
        <w:t xml:space="preserve">, M., </w:t>
      </w:r>
      <w:proofErr w:type="spellStart"/>
      <w:r w:rsidRPr="00C2232E">
        <w:rPr>
          <w:rFonts w:ascii="Segoe UI" w:eastAsiaTheme="minorEastAsia" w:hAnsi="Segoe UI" w:cs="Segoe UI"/>
          <w:color w:val="auto"/>
          <w:sz w:val="20"/>
          <w:szCs w:val="20"/>
        </w:rPr>
        <w:t>Hmeidi</w:t>
      </w:r>
      <w:proofErr w:type="spellEnd"/>
      <w:r w:rsidRPr="00C2232E">
        <w:rPr>
          <w:rFonts w:ascii="Segoe UI" w:eastAsiaTheme="minorEastAsia" w:hAnsi="Segoe UI" w:cs="Segoe UI"/>
          <w:color w:val="auto"/>
          <w:sz w:val="20"/>
          <w:szCs w:val="20"/>
        </w:rPr>
        <w:t xml:space="preserve">, I. &amp; </w:t>
      </w:r>
      <w:proofErr w:type="spellStart"/>
      <w:r w:rsidRPr="00C2232E">
        <w:rPr>
          <w:rFonts w:ascii="Segoe UI" w:eastAsiaTheme="minorEastAsia" w:hAnsi="Segoe UI" w:cs="Segoe UI"/>
          <w:color w:val="auto"/>
          <w:sz w:val="20"/>
          <w:szCs w:val="20"/>
        </w:rPr>
        <w:t>Jararweh</w:t>
      </w:r>
      <w:proofErr w:type="spellEnd"/>
      <w:r w:rsidRPr="00C2232E">
        <w:rPr>
          <w:rFonts w:ascii="Segoe UI" w:eastAsiaTheme="minorEastAsia" w:hAnsi="Segoe UI" w:cs="Segoe UI"/>
          <w:color w:val="auto"/>
          <w:sz w:val="20"/>
          <w:szCs w:val="20"/>
        </w:rPr>
        <w:t>, Y. 2014, 'Topical search engine for Internet of Things', IEEE, pp. 829-35.</w:t>
      </w:r>
    </w:p>
    <w:p w14:paraId="3A0B402B" w14:textId="77777777" w:rsidR="00C2232E" w:rsidRPr="00C2232E" w:rsidRDefault="00C2232E" w:rsidP="00C2232E">
      <w:pPr>
        <w:autoSpaceDE w:val="0"/>
        <w:autoSpaceDN w:val="0"/>
        <w:adjustRightInd w:val="0"/>
        <w:spacing w:after="0" w:line="240" w:lineRule="auto"/>
        <w:ind w:left="720" w:hanging="720"/>
        <w:rPr>
          <w:rFonts w:ascii="Segoe UI" w:eastAsiaTheme="minorEastAsia" w:hAnsi="Segoe UI" w:cs="Segoe UI"/>
          <w:color w:val="auto"/>
          <w:sz w:val="20"/>
          <w:szCs w:val="20"/>
        </w:rPr>
      </w:pPr>
    </w:p>
    <w:p w14:paraId="3E64E717" w14:textId="5CA997BF" w:rsidR="00C2232E" w:rsidRDefault="00C2232E" w:rsidP="00C2232E">
      <w:pPr>
        <w:autoSpaceDE w:val="0"/>
        <w:autoSpaceDN w:val="0"/>
        <w:adjustRightInd w:val="0"/>
        <w:spacing w:after="0" w:line="240" w:lineRule="auto"/>
        <w:ind w:left="720" w:hanging="720"/>
        <w:rPr>
          <w:rFonts w:ascii="Segoe UI" w:eastAsiaTheme="minorEastAsia" w:hAnsi="Segoe UI" w:cs="Segoe UI"/>
          <w:color w:val="auto"/>
          <w:sz w:val="20"/>
          <w:szCs w:val="20"/>
        </w:rPr>
      </w:pPr>
      <w:proofErr w:type="spellStart"/>
      <w:r w:rsidRPr="00C2232E">
        <w:rPr>
          <w:rFonts w:ascii="Segoe UI" w:eastAsiaTheme="minorEastAsia" w:hAnsi="Segoe UI" w:cs="Segoe UI"/>
          <w:color w:val="auto"/>
          <w:sz w:val="20"/>
          <w:szCs w:val="20"/>
        </w:rPr>
        <w:t>Langville</w:t>
      </w:r>
      <w:proofErr w:type="spellEnd"/>
      <w:r w:rsidRPr="00C2232E">
        <w:rPr>
          <w:rFonts w:ascii="Segoe UI" w:eastAsiaTheme="minorEastAsia" w:hAnsi="Segoe UI" w:cs="Segoe UI"/>
          <w:color w:val="auto"/>
          <w:sz w:val="20"/>
          <w:szCs w:val="20"/>
        </w:rPr>
        <w:t xml:space="preserve">, A.N. &amp; Meyer, C.D. 2004, 'Deeper inside </w:t>
      </w:r>
      <w:proofErr w:type="spellStart"/>
      <w:r w:rsidRPr="00C2232E">
        <w:rPr>
          <w:rFonts w:ascii="Segoe UI" w:eastAsiaTheme="minorEastAsia" w:hAnsi="Segoe UI" w:cs="Segoe UI"/>
          <w:color w:val="auto"/>
          <w:sz w:val="20"/>
          <w:szCs w:val="20"/>
        </w:rPr>
        <w:t>pagerank</w:t>
      </w:r>
      <w:proofErr w:type="spellEnd"/>
      <w:r w:rsidRPr="00C2232E">
        <w:rPr>
          <w:rFonts w:ascii="Segoe UI" w:eastAsiaTheme="minorEastAsia" w:hAnsi="Segoe UI" w:cs="Segoe UI"/>
          <w:color w:val="auto"/>
          <w:sz w:val="20"/>
          <w:szCs w:val="20"/>
        </w:rPr>
        <w:t xml:space="preserve">', </w:t>
      </w:r>
      <w:r w:rsidRPr="00C2232E">
        <w:rPr>
          <w:rFonts w:ascii="Segoe UI" w:eastAsiaTheme="minorEastAsia" w:hAnsi="Segoe UI" w:cs="Segoe UI"/>
          <w:i/>
          <w:iCs/>
          <w:color w:val="auto"/>
          <w:sz w:val="20"/>
          <w:szCs w:val="20"/>
        </w:rPr>
        <w:t>Internet Mathematics</w:t>
      </w:r>
      <w:r w:rsidRPr="00C2232E">
        <w:rPr>
          <w:rFonts w:ascii="Segoe UI" w:eastAsiaTheme="minorEastAsia" w:hAnsi="Segoe UI" w:cs="Segoe UI"/>
          <w:color w:val="auto"/>
          <w:sz w:val="20"/>
          <w:szCs w:val="20"/>
        </w:rPr>
        <w:t>, vol. 1, no. 3,</w:t>
      </w:r>
      <w:r w:rsidRPr="00C2232E">
        <w:rPr>
          <w:rFonts w:ascii="Segoe UI" w:eastAsiaTheme="minorEastAsia" w:hAnsi="Segoe UI" w:cs="Segoe UI"/>
          <w:b/>
          <w:bCs/>
          <w:color w:val="auto"/>
          <w:sz w:val="20"/>
          <w:szCs w:val="20"/>
        </w:rPr>
        <w:t xml:space="preserve"> </w:t>
      </w:r>
      <w:r w:rsidRPr="00C2232E">
        <w:rPr>
          <w:rFonts w:ascii="Segoe UI" w:eastAsiaTheme="minorEastAsia" w:hAnsi="Segoe UI" w:cs="Segoe UI"/>
          <w:color w:val="auto"/>
          <w:sz w:val="20"/>
          <w:szCs w:val="20"/>
        </w:rPr>
        <w:t>pp. 335-80.</w:t>
      </w:r>
    </w:p>
    <w:p w14:paraId="712F6A54" w14:textId="77777777" w:rsidR="00C2232E" w:rsidRPr="00C2232E" w:rsidRDefault="00C2232E" w:rsidP="00C2232E">
      <w:pPr>
        <w:autoSpaceDE w:val="0"/>
        <w:autoSpaceDN w:val="0"/>
        <w:adjustRightInd w:val="0"/>
        <w:spacing w:after="0" w:line="240" w:lineRule="auto"/>
        <w:ind w:left="720" w:hanging="720"/>
        <w:rPr>
          <w:rFonts w:ascii="Segoe UI" w:eastAsiaTheme="minorEastAsia" w:hAnsi="Segoe UI" w:cs="Segoe UI"/>
          <w:color w:val="auto"/>
          <w:sz w:val="20"/>
          <w:szCs w:val="20"/>
        </w:rPr>
      </w:pPr>
    </w:p>
    <w:p w14:paraId="4002443B" w14:textId="430F0097" w:rsidR="00C2232E" w:rsidRDefault="00C2232E" w:rsidP="00C2232E">
      <w:pPr>
        <w:autoSpaceDE w:val="0"/>
        <w:autoSpaceDN w:val="0"/>
        <w:adjustRightInd w:val="0"/>
        <w:spacing w:after="0" w:line="240" w:lineRule="auto"/>
        <w:ind w:left="720" w:hanging="720"/>
        <w:rPr>
          <w:rFonts w:ascii="Segoe UI" w:eastAsiaTheme="minorEastAsia" w:hAnsi="Segoe UI" w:cs="Segoe UI"/>
          <w:color w:val="auto"/>
          <w:sz w:val="20"/>
          <w:szCs w:val="20"/>
        </w:rPr>
      </w:pPr>
      <w:r w:rsidRPr="00C2232E">
        <w:rPr>
          <w:rFonts w:ascii="Segoe UI" w:eastAsiaTheme="minorEastAsia" w:hAnsi="Segoe UI" w:cs="Segoe UI"/>
          <w:color w:val="auto"/>
          <w:sz w:val="20"/>
          <w:szCs w:val="20"/>
        </w:rPr>
        <w:t xml:space="preserve">Page, L., Brin, S., Motwani, R. &amp; Winograd, T. 1999, </w:t>
      </w:r>
      <w:r w:rsidRPr="00C2232E">
        <w:rPr>
          <w:rFonts w:ascii="Segoe UI" w:eastAsiaTheme="minorEastAsia" w:hAnsi="Segoe UI" w:cs="Segoe UI"/>
          <w:i/>
          <w:iCs/>
          <w:color w:val="auto"/>
          <w:sz w:val="20"/>
          <w:szCs w:val="20"/>
        </w:rPr>
        <w:t xml:space="preserve">The </w:t>
      </w:r>
      <w:proofErr w:type="spellStart"/>
      <w:r w:rsidRPr="00C2232E">
        <w:rPr>
          <w:rFonts w:ascii="Segoe UI" w:eastAsiaTheme="minorEastAsia" w:hAnsi="Segoe UI" w:cs="Segoe UI"/>
          <w:i/>
          <w:iCs/>
          <w:color w:val="auto"/>
          <w:sz w:val="20"/>
          <w:szCs w:val="20"/>
        </w:rPr>
        <w:t>pagerank</w:t>
      </w:r>
      <w:proofErr w:type="spellEnd"/>
      <w:r w:rsidRPr="00C2232E">
        <w:rPr>
          <w:rFonts w:ascii="Segoe UI" w:eastAsiaTheme="minorEastAsia" w:hAnsi="Segoe UI" w:cs="Segoe UI"/>
          <w:i/>
          <w:iCs/>
          <w:color w:val="auto"/>
          <w:sz w:val="20"/>
          <w:szCs w:val="20"/>
        </w:rPr>
        <w:t xml:space="preserve"> citation ranking: Bringing order to the web</w:t>
      </w:r>
      <w:r w:rsidRPr="00C2232E">
        <w:rPr>
          <w:rFonts w:ascii="Segoe UI" w:eastAsiaTheme="minorEastAsia" w:hAnsi="Segoe UI" w:cs="Segoe UI"/>
          <w:color w:val="auto"/>
          <w:sz w:val="20"/>
          <w:szCs w:val="20"/>
        </w:rPr>
        <w:t xml:space="preserve">, Stanford </w:t>
      </w:r>
      <w:proofErr w:type="spellStart"/>
      <w:r w:rsidRPr="00C2232E">
        <w:rPr>
          <w:rFonts w:ascii="Segoe UI" w:eastAsiaTheme="minorEastAsia" w:hAnsi="Segoe UI" w:cs="Segoe UI"/>
          <w:color w:val="auto"/>
          <w:sz w:val="20"/>
          <w:szCs w:val="20"/>
        </w:rPr>
        <w:t>InfoLab</w:t>
      </w:r>
      <w:proofErr w:type="spellEnd"/>
      <w:r w:rsidRPr="00C2232E">
        <w:rPr>
          <w:rFonts w:ascii="Segoe UI" w:eastAsiaTheme="minorEastAsia" w:hAnsi="Segoe UI" w:cs="Segoe UI"/>
          <w:color w:val="auto"/>
          <w:sz w:val="20"/>
          <w:szCs w:val="20"/>
        </w:rPr>
        <w:t>.</w:t>
      </w:r>
    </w:p>
    <w:p w14:paraId="3196863C" w14:textId="77777777" w:rsidR="00C2232E" w:rsidRPr="00C2232E" w:rsidRDefault="00C2232E" w:rsidP="00C2232E">
      <w:pPr>
        <w:autoSpaceDE w:val="0"/>
        <w:autoSpaceDN w:val="0"/>
        <w:adjustRightInd w:val="0"/>
        <w:spacing w:after="0" w:line="240" w:lineRule="auto"/>
        <w:ind w:left="720" w:hanging="720"/>
        <w:rPr>
          <w:rFonts w:ascii="Segoe UI" w:eastAsiaTheme="minorEastAsia" w:hAnsi="Segoe UI" w:cs="Segoe UI"/>
          <w:color w:val="auto"/>
          <w:sz w:val="20"/>
          <w:szCs w:val="20"/>
        </w:rPr>
      </w:pPr>
    </w:p>
    <w:p w14:paraId="32007456" w14:textId="77777777" w:rsidR="00C2232E" w:rsidRPr="00C2232E" w:rsidRDefault="00C2232E" w:rsidP="00C2232E">
      <w:pPr>
        <w:autoSpaceDE w:val="0"/>
        <w:autoSpaceDN w:val="0"/>
        <w:adjustRightInd w:val="0"/>
        <w:spacing w:after="0" w:line="240" w:lineRule="auto"/>
        <w:ind w:left="720" w:hanging="720"/>
        <w:rPr>
          <w:rFonts w:ascii="Segoe UI" w:eastAsiaTheme="minorEastAsia" w:hAnsi="Segoe UI" w:cs="Segoe UI"/>
          <w:color w:val="auto"/>
          <w:sz w:val="20"/>
          <w:szCs w:val="20"/>
        </w:rPr>
      </w:pPr>
      <w:r w:rsidRPr="00C2232E">
        <w:rPr>
          <w:rFonts w:ascii="Segoe UI" w:eastAsiaTheme="minorEastAsia" w:hAnsi="Segoe UI" w:cs="Segoe UI"/>
          <w:color w:val="auto"/>
          <w:sz w:val="20"/>
          <w:szCs w:val="20"/>
        </w:rPr>
        <w:t xml:space="preserve">Tsoi, A.C., </w:t>
      </w:r>
      <w:proofErr w:type="spellStart"/>
      <w:r w:rsidRPr="00C2232E">
        <w:rPr>
          <w:rFonts w:ascii="Segoe UI" w:eastAsiaTheme="minorEastAsia" w:hAnsi="Segoe UI" w:cs="Segoe UI"/>
          <w:color w:val="auto"/>
          <w:sz w:val="20"/>
          <w:szCs w:val="20"/>
        </w:rPr>
        <w:t>Hagenbuchner</w:t>
      </w:r>
      <w:proofErr w:type="spellEnd"/>
      <w:r w:rsidRPr="00C2232E">
        <w:rPr>
          <w:rFonts w:ascii="Segoe UI" w:eastAsiaTheme="minorEastAsia" w:hAnsi="Segoe UI" w:cs="Segoe UI"/>
          <w:color w:val="auto"/>
          <w:sz w:val="20"/>
          <w:szCs w:val="20"/>
        </w:rPr>
        <w:t xml:space="preserve">, M. &amp; </w:t>
      </w:r>
      <w:proofErr w:type="spellStart"/>
      <w:r w:rsidRPr="00C2232E">
        <w:rPr>
          <w:rFonts w:ascii="Segoe UI" w:eastAsiaTheme="minorEastAsia" w:hAnsi="Segoe UI" w:cs="Segoe UI"/>
          <w:color w:val="auto"/>
          <w:sz w:val="20"/>
          <w:szCs w:val="20"/>
        </w:rPr>
        <w:t>Scarselli</w:t>
      </w:r>
      <w:proofErr w:type="spellEnd"/>
      <w:r w:rsidRPr="00C2232E">
        <w:rPr>
          <w:rFonts w:ascii="Segoe UI" w:eastAsiaTheme="minorEastAsia" w:hAnsi="Segoe UI" w:cs="Segoe UI"/>
          <w:color w:val="auto"/>
          <w:sz w:val="20"/>
          <w:szCs w:val="20"/>
        </w:rPr>
        <w:t xml:space="preserve">, F. 2006, 'Computing customized page ranks', </w:t>
      </w:r>
      <w:r w:rsidRPr="00C2232E">
        <w:rPr>
          <w:rFonts w:ascii="Segoe UI" w:eastAsiaTheme="minorEastAsia" w:hAnsi="Segoe UI" w:cs="Segoe UI"/>
          <w:i/>
          <w:iCs/>
          <w:color w:val="auto"/>
          <w:sz w:val="20"/>
          <w:szCs w:val="20"/>
        </w:rPr>
        <w:t>ACM Trans. Internet Technol.</w:t>
      </w:r>
      <w:r w:rsidRPr="00C2232E">
        <w:rPr>
          <w:rFonts w:ascii="Segoe UI" w:eastAsiaTheme="minorEastAsia" w:hAnsi="Segoe UI" w:cs="Segoe UI"/>
          <w:color w:val="auto"/>
          <w:sz w:val="20"/>
          <w:szCs w:val="20"/>
        </w:rPr>
        <w:t>, vol. 6, no. 4,</w:t>
      </w:r>
      <w:r w:rsidRPr="00C2232E">
        <w:rPr>
          <w:rFonts w:ascii="Segoe UI" w:eastAsiaTheme="minorEastAsia" w:hAnsi="Segoe UI" w:cs="Segoe UI"/>
          <w:b/>
          <w:bCs/>
          <w:color w:val="auto"/>
          <w:sz w:val="20"/>
          <w:szCs w:val="20"/>
        </w:rPr>
        <w:t xml:space="preserve"> </w:t>
      </w:r>
      <w:r w:rsidRPr="00C2232E">
        <w:rPr>
          <w:rFonts w:ascii="Segoe UI" w:eastAsiaTheme="minorEastAsia" w:hAnsi="Segoe UI" w:cs="Segoe UI"/>
          <w:color w:val="auto"/>
          <w:sz w:val="20"/>
          <w:szCs w:val="20"/>
        </w:rPr>
        <w:t>pp. 381–414.</w:t>
      </w:r>
    </w:p>
    <w:p w14:paraId="07088EA6" w14:textId="77777777" w:rsidR="00C2232E" w:rsidRDefault="00C2232E" w:rsidP="008006B0">
      <w:pPr>
        <w:autoSpaceDE w:val="0"/>
        <w:autoSpaceDN w:val="0"/>
        <w:adjustRightInd w:val="0"/>
        <w:spacing w:after="0" w:line="240" w:lineRule="auto"/>
        <w:ind w:left="720" w:hanging="720"/>
        <w:rPr>
          <w:rFonts w:ascii="Segoe UI" w:eastAsiaTheme="minorEastAsia" w:hAnsi="Segoe UI" w:cs="Segoe UI"/>
          <w:color w:val="auto"/>
          <w:sz w:val="18"/>
          <w:szCs w:val="18"/>
        </w:rPr>
      </w:pPr>
    </w:p>
    <w:p w14:paraId="7584B377" w14:textId="20F1FF72" w:rsidR="00DC194A" w:rsidRPr="00FB63FC" w:rsidRDefault="00DC194A" w:rsidP="00DC194A">
      <w:pPr>
        <w:rPr>
          <w:rFonts w:cstheme="minorHAnsi"/>
        </w:rPr>
      </w:pPr>
    </w:p>
    <w:sectPr w:rsidR="00DC194A" w:rsidRPr="00FB63FC">
      <w:headerReference w:type="even" r:id="rId13"/>
      <w:headerReference w:type="default" r:id="rId14"/>
      <w:footerReference w:type="even" r:id="rId15"/>
      <w:footerReference w:type="default" r:id="rId16"/>
      <w:headerReference w:type="first" r:id="rId17"/>
      <w:footerReference w:type="first" r:id="rId18"/>
      <w:pgSz w:w="12240" w:h="15840"/>
      <w:pgMar w:top="364" w:right="447" w:bottom="1442"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B6CB7E" w14:textId="77777777" w:rsidR="00D81C50" w:rsidRDefault="00D81C50">
      <w:pPr>
        <w:spacing w:after="0" w:line="240" w:lineRule="auto"/>
      </w:pPr>
      <w:r>
        <w:separator/>
      </w:r>
    </w:p>
  </w:endnote>
  <w:endnote w:type="continuationSeparator" w:id="0">
    <w:p w14:paraId="3BCB1191" w14:textId="77777777" w:rsidR="00D81C50" w:rsidRDefault="00D81C50">
      <w:pPr>
        <w:spacing w:after="0" w:line="240" w:lineRule="auto"/>
      </w:pPr>
      <w:r>
        <w:continuationSeparator/>
      </w:r>
    </w:p>
  </w:endnote>
  <w:endnote w:type="continuationNotice" w:id="1">
    <w:p w14:paraId="2449E647" w14:textId="77777777" w:rsidR="00D81C50" w:rsidRDefault="00D81C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9294E" w14:textId="77777777" w:rsidR="00A526FD" w:rsidRDefault="00A526FD">
    <w:pPr>
      <w:spacing w:after="0" w:line="259" w:lineRule="auto"/>
      <w:ind w:left="0" w:firstLine="0"/>
    </w:pPr>
    <w:r>
      <w:rPr>
        <w:color w:val="2F5496"/>
      </w:rPr>
      <w:t xml:space="preserve">32130 FUNDAMENTAL OF DATA ANALYTICS </w:t>
    </w:r>
    <w:r>
      <w:t xml:space="preserve">| Assignment 2  </w:t>
    </w:r>
  </w:p>
  <w:p w14:paraId="27127FD0" w14:textId="77777777" w:rsidR="00A526FD" w:rsidRDefault="00A526FD">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07C3CF" w14:textId="0E6E0285" w:rsidR="00A526FD" w:rsidRDefault="00A526FD">
    <w:pPr>
      <w:spacing w:after="0" w:line="259" w:lineRule="auto"/>
      <w:ind w:left="0" w:firstLine="0"/>
    </w:pPr>
    <w:r>
      <w:rPr>
        <w:color w:val="2F5496"/>
      </w:rPr>
      <w:t xml:space="preserve">42913 Social and Information Network Analysis </w:t>
    </w:r>
    <w:r>
      <w:t xml:space="preserve">| Assignment 2  </w:t>
    </w:r>
  </w:p>
  <w:p w14:paraId="08EF8663" w14:textId="77777777" w:rsidR="00A526FD" w:rsidRDefault="00A526FD">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EE42F" w14:textId="77777777" w:rsidR="00A526FD" w:rsidRDefault="00A526FD">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967F4B" w14:textId="77777777" w:rsidR="00D81C50" w:rsidRDefault="00D81C50">
      <w:pPr>
        <w:spacing w:after="0" w:line="240" w:lineRule="auto"/>
      </w:pPr>
      <w:r>
        <w:separator/>
      </w:r>
    </w:p>
  </w:footnote>
  <w:footnote w:type="continuationSeparator" w:id="0">
    <w:p w14:paraId="16070E8F" w14:textId="77777777" w:rsidR="00D81C50" w:rsidRDefault="00D81C50">
      <w:pPr>
        <w:spacing w:after="0" w:line="240" w:lineRule="auto"/>
      </w:pPr>
      <w:r>
        <w:continuationSeparator/>
      </w:r>
    </w:p>
  </w:footnote>
  <w:footnote w:type="continuationNotice" w:id="1">
    <w:p w14:paraId="7D17C1EF" w14:textId="77777777" w:rsidR="00D81C50" w:rsidRDefault="00D81C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41864B" w14:textId="77777777" w:rsidR="00A526FD" w:rsidRDefault="00A526FD">
    <w:pPr>
      <w:spacing w:after="0" w:line="259" w:lineRule="auto"/>
      <w:ind w:left="0" w:right="990" w:firstLine="0"/>
      <w:jc w:val="right"/>
    </w:pPr>
    <w:r>
      <w:fldChar w:fldCharType="begin"/>
    </w:r>
    <w:r>
      <w:instrText xml:space="preserve"> PAGE   \* MERGEFORMAT </w:instrText>
    </w:r>
    <w:r>
      <w:fldChar w:fldCharType="separate"/>
    </w:r>
    <w:r>
      <w:t>2</w:t>
    </w:r>
    <w:r>
      <w:fldChar w:fldCharType="end"/>
    </w:r>
    <w:r>
      <w:t xml:space="preserve"> </w:t>
    </w:r>
  </w:p>
  <w:p w14:paraId="12C9C756" w14:textId="77777777" w:rsidR="00A526FD" w:rsidRDefault="00A526FD">
    <w:pPr>
      <w:spacing w:after="0" w:line="259" w:lineRule="auto"/>
      <w:ind w:left="0"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BF1DD" w14:textId="77777777" w:rsidR="00A526FD" w:rsidRDefault="00A526FD">
    <w:pPr>
      <w:spacing w:after="0" w:line="259" w:lineRule="auto"/>
      <w:ind w:left="0" w:right="990" w:firstLine="0"/>
      <w:jc w:val="right"/>
    </w:pPr>
    <w:r>
      <w:fldChar w:fldCharType="begin"/>
    </w:r>
    <w:r>
      <w:instrText xml:space="preserve"> PAGE   \* MERGEFORMAT </w:instrText>
    </w:r>
    <w:r>
      <w:fldChar w:fldCharType="separate"/>
    </w:r>
    <w:r>
      <w:t>2</w:t>
    </w:r>
    <w:r>
      <w:fldChar w:fldCharType="end"/>
    </w:r>
    <w:r>
      <w:t xml:space="preserve"> </w:t>
    </w:r>
  </w:p>
  <w:p w14:paraId="322AAB1D" w14:textId="77777777" w:rsidR="00A526FD" w:rsidRDefault="00A526FD">
    <w:pPr>
      <w:spacing w:after="0" w:line="259" w:lineRule="auto"/>
      <w:ind w:left="0" w:firstLine="0"/>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F6CA43" w14:textId="77777777" w:rsidR="00A526FD" w:rsidRDefault="00A526FD">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1239B"/>
    <w:multiLevelType w:val="hybridMultilevel"/>
    <w:tmpl w:val="ABE0424C"/>
    <w:lvl w:ilvl="0" w:tplc="AAEEDADC">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DE3524"/>
    <w:multiLevelType w:val="hybridMultilevel"/>
    <w:tmpl w:val="0214F3B6"/>
    <w:lvl w:ilvl="0" w:tplc="C944E774">
      <w:start w:val="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FA429C"/>
    <w:multiLevelType w:val="hybridMultilevel"/>
    <w:tmpl w:val="42402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D4D99"/>
    <w:multiLevelType w:val="hybridMultilevel"/>
    <w:tmpl w:val="70D04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734AA"/>
    <w:multiLevelType w:val="hybridMultilevel"/>
    <w:tmpl w:val="FBA462F2"/>
    <w:lvl w:ilvl="0" w:tplc="87DC8586">
      <w:start w:val="1"/>
      <w:numFmt w:val="decimal"/>
      <w:lvlText w:val="%1."/>
      <w:lvlJc w:val="left"/>
      <w:pPr>
        <w:ind w:left="720" w:hanging="360"/>
      </w:pPr>
      <w:rPr>
        <w:rFonts w:ascii="Times New Roman" w:eastAsia="Times New Roman"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60176"/>
    <w:multiLevelType w:val="hybridMultilevel"/>
    <w:tmpl w:val="7BBC38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BC86F0A"/>
    <w:multiLevelType w:val="hybridMultilevel"/>
    <w:tmpl w:val="30266A32"/>
    <w:lvl w:ilvl="0" w:tplc="759E9508">
      <w:start w:val="1"/>
      <w:numFmt w:val="decimal"/>
      <w:lvlText w:val="%1."/>
      <w:lvlJc w:val="left"/>
      <w:pPr>
        <w:ind w:left="24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A8E2FA4">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30E4137A">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4644EE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BC8F59E">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14AFFBE">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C9BA682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1949CF8">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184BB30">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BEE3A3B"/>
    <w:multiLevelType w:val="multilevel"/>
    <w:tmpl w:val="70BA2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035D77"/>
    <w:multiLevelType w:val="hybridMultilevel"/>
    <w:tmpl w:val="75DE3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38400B"/>
    <w:multiLevelType w:val="hybridMultilevel"/>
    <w:tmpl w:val="3AB82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615421"/>
    <w:multiLevelType w:val="hybridMultilevel"/>
    <w:tmpl w:val="7D689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47F94"/>
    <w:multiLevelType w:val="hybridMultilevel"/>
    <w:tmpl w:val="51F8F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2F78C7"/>
    <w:multiLevelType w:val="hybridMultilevel"/>
    <w:tmpl w:val="C9263F44"/>
    <w:lvl w:ilvl="0" w:tplc="89BC98A8">
      <w:start w:val="1"/>
      <w:numFmt w:val="decimal"/>
      <w:lvlText w:val="%1."/>
      <w:lvlJc w:val="left"/>
      <w:pPr>
        <w:ind w:left="720" w:hanging="360"/>
      </w:pPr>
      <w:rPr>
        <w:rFonts w:ascii="Times New Roman" w:eastAsia="Times New Roman" w:hAnsi="Times New Roman" w:cs="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6D2CFE"/>
    <w:multiLevelType w:val="hybridMultilevel"/>
    <w:tmpl w:val="7EC4C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9"/>
  </w:num>
  <w:num w:numId="4">
    <w:abstractNumId w:val="10"/>
  </w:num>
  <w:num w:numId="5">
    <w:abstractNumId w:val="2"/>
  </w:num>
  <w:num w:numId="6">
    <w:abstractNumId w:val="3"/>
  </w:num>
  <w:num w:numId="7">
    <w:abstractNumId w:val="5"/>
  </w:num>
  <w:num w:numId="8">
    <w:abstractNumId w:val="0"/>
  </w:num>
  <w:num w:numId="9">
    <w:abstractNumId w:val="1"/>
  </w:num>
  <w:num w:numId="10">
    <w:abstractNumId w:val="4"/>
  </w:num>
  <w:num w:numId="11">
    <w:abstractNumId w:val="12"/>
  </w:num>
  <w:num w:numId="12">
    <w:abstractNumId w:val="8"/>
  </w:num>
  <w:num w:numId="13">
    <w:abstractNumId w:val="7"/>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NLOwMDCytLQwMTZU0lEKTi0uzszPAykwrAUAg91EWiwAAAA="/>
    <w:docVar w:name="EN.InstantFormat" w:val="&lt;ENInstantFormat&gt;&lt;Enabled&gt;1&lt;/Enabled&gt;&lt;ScanUnformatted&gt;1&lt;/ScanUnformatted&gt;&lt;ScanChanges&gt;1&lt;/ScanChanges&gt;&lt;Suspended&gt;1&lt;/Suspended&gt;&lt;/ENInstantFormat&gt;"/>
  </w:docVars>
  <w:rsids>
    <w:rsidRoot w:val="0012124B"/>
    <w:rsid w:val="0000142D"/>
    <w:rsid w:val="00001544"/>
    <w:rsid w:val="00003675"/>
    <w:rsid w:val="00003DE7"/>
    <w:rsid w:val="00004935"/>
    <w:rsid w:val="000054BB"/>
    <w:rsid w:val="00010D71"/>
    <w:rsid w:val="0001436D"/>
    <w:rsid w:val="00020E88"/>
    <w:rsid w:val="000226D1"/>
    <w:rsid w:val="00024615"/>
    <w:rsid w:val="000275E8"/>
    <w:rsid w:val="00031398"/>
    <w:rsid w:val="00033257"/>
    <w:rsid w:val="00033471"/>
    <w:rsid w:val="0003426C"/>
    <w:rsid w:val="00034EF9"/>
    <w:rsid w:val="000364CB"/>
    <w:rsid w:val="0003776A"/>
    <w:rsid w:val="00037954"/>
    <w:rsid w:val="00043B6A"/>
    <w:rsid w:val="00044496"/>
    <w:rsid w:val="00044530"/>
    <w:rsid w:val="000467FC"/>
    <w:rsid w:val="000502BF"/>
    <w:rsid w:val="00052CF3"/>
    <w:rsid w:val="000544D4"/>
    <w:rsid w:val="000628F5"/>
    <w:rsid w:val="00063250"/>
    <w:rsid w:val="000668E0"/>
    <w:rsid w:val="00071F72"/>
    <w:rsid w:val="00074462"/>
    <w:rsid w:val="00074F81"/>
    <w:rsid w:val="00081BB7"/>
    <w:rsid w:val="00082A32"/>
    <w:rsid w:val="0008696B"/>
    <w:rsid w:val="00090843"/>
    <w:rsid w:val="000925BC"/>
    <w:rsid w:val="00095792"/>
    <w:rsid w:val="0009624E"/>
    <w:rsid w:val="0009688D"/>
    <w:rsid w:val="00096C04"/>
    <w:rsid w:val="000973E0"/>
    <w:rsid w:val="00097D39"/>
    <w:rsid w:val="000A3802"/>
    <w:rsid w:val="000A517B"/>
    <w:rsid w:val="000A6FA3"/>
    <w:rsid w:val="000A7602"/>
    <w:rsid w:val="000A77DE"/>
    <w:rsid w:val="000A7CB2"/>
    <w:rsid w:val="000B0A73"/>
    <w:rsid w:val="000B0DE5"/>
    <w:rsid w:val="000B44DB"/>
    <w:rsid w:val="000B5FA5"/>
    <w:rsid w:val="000B7527"/>
    <w:rsid w:val="000C0573"/>
    <w:rsid w:val="000C14F3"/>
    <w:rsid w:val="000C72B2"/>
    <w:rsid w:val="000D05FB"/>
    <w:rsid w:val="000D1083"/>
    <w:rsid w:val="000D32CE"/>
    <w:rsid w:val="000D4FAE"/>
    <w:rsid w:val="000E08B9"/>
    <w:rsid w:val="000E0E76"/>
    <w:rsid w:val="000E5EFE"/>
    <w:rsid w:val="000F158F"/>
    <w:rsid w:val="000F3C69"/>
    <w:rsid w:val="000F4CF8"/>
    <w:rsid w:val="000F4D3C"/>
    <w:rsid w:val="001027B1"/>
    <w:rsid w:val="001044C6"/>
    <w:rsid w:val="00106453"/>
    <w:rsid w:val="00107ED2"/>
    <w:rsid w:val="00111A5C"/>
    <w:rsid w:val="00112B83"/>
    <w:rsid w:val="00114132"/>
    <w:rsid w:val="001163AF"/>
    <w:rsid w:val="001204D9"/>
    <w:rsid w:val="0012124B"/>
    <w:rsid w:val="00124FEE"/>
    <w:rsid w:val="0013051A"/>
    <w:rsid w:val="001325AD"/>
    <w:rsid w:val="0014047C"/>
    <w:rsid w:val="00140D03"/>
    <w:rsid w:val="0014119B"/>
    <w:rsid w:val="001432DE"/>
    <w:rsid w:val="00143C90"/>
    <w:rsid w:val="00145843"/>
    <w:rsid w:val="00146186"/>
    <w:rsid w:val="00150283"/>
    <w:rsid w:val="00150DE1"/>
    <w:rsid w:val="001523B8"/>
    <w:rsid w:val="00153EE2"/>
    <w:rsid w:val="00155390"/>
    <w:rsid w:val="00155D03"/>
    <w:rsid w:val="00156DB1"/>
    <w:rsid w:val="00160310"/>
    <w:rsid w:val="00160604"/>
    <w:rsid w:val="00160B4B"/>
    <w:rsid w:val="0016150C"/>
    <w:rsid w:val="00162EB6"/>
    <w:rsid w:val="00165754"/>
    <w:rsid w:val="001701B9"/>
    <w:rsid w:val="00174334"/>
    <w:rsid w:val="00175FE2"/>
    <w:rsid w:val="00177CBC"/>
    <w:rsid w:val="00184AD2"/>
    <w:rsid w:val="0018671C"/>
    <w:rsid w:val="001910F3"/>
    <w:rsid w:val="00192709"/>
    <w:rsid w:val="00193D86"/>
    <w:rsid w:val="00195F43"/>
    <w:rsid w:val="0019647A"/>
    <w:rsid w:val="001B3953"/>
    <w:rsid w:val="001B4984"/>
    <w:rsid w:val="001C0A6A"/>
    <w:rsid w:val="001C4404"/>
    <w:rsid w:val="001C4724"/>
    <w:rsid w:val="001D1728"/>
    <w:rsid w:val="001D1E0B"/>
    <w:rsid w:val="001D40EC"/>
    <w:rsid w:val="001D4827"/>
    <w:rsid w:val="001D73DE"/>
    <w:rsid w:val="001E6BBD"/>
    <w:rsid w:val="001E6BBE"/>
    <w:rsid w:val="001E7EFA"/>
    <w:rsid w:val="001F20B2"/>
    <w:rsid w:val="001F2ED0"/>
    <w:rsid w:val="001F525C"/>
    <w:rsid w:val="002008DB"/>
    <w:rsid w:val="002010F8"/>
    <w:rsid w:val="00204C59"/>
    <w:rsid w:val="00206653"/>
    <w:rsid w:val="00206694"/>
    <w:rsid w:val="0020780A"/>
    <w:rsid w:val="00211BD6"/>
    <w:rsid w:val="00212049"/>
    <w:rsid w:val="002241B8"/>
    <w:rsid w:val="00226D8A"/>
    <w:rsid w:val="00227949"/>
    <w:rsid w:val="002316E3"/>
    <w:rsid w:val="0023245F"/>
    <w:rsid w:val="00233A5F"/>
    <w:rsid w:val="00235D36"/>
    <w:rsid w:val="002438AA"/>
    <w:rsid w:val="002500F7"/>
    <w:rsid w:val="00254C50"/>
    <w:rsid w:val="00254CC5"/>
    <w:rsid w:val="0026265B"/>
    <w:rsid w:val="002631C6"/>
    <w:rsid w:val="002632B0"/>
    <w:rsid w:val="002667DF"/>
    <w:rsid w:val="00271479"/>
    <w:rsid w:val="0027335F"/>
    <w:rsid w:val="0027352A"/>
    <w:rsid w:val="00274C79"/>
    <w:rsid w:val="002756EF"/>
    <w:rsid w:val="00275A4C"/>
    <w:rsid w:val="0028019E"/>
    <w:rsid w:val="00281F66"/>
    <w:rsid w:val="00282371"/>
    <w:rsid w:val="002860A3"/>
    <w:rsid w:val="0028705A"/>
    <w:rsid w:val="0029004E"/>
    <w:rsid w:val="002902E4"/>
    <w:rsid w:val="00290B74"/>
    <w:rsid w:val="00292EEE"/>
    <w:rsid w:val="00297A83"/>
    <w:rsid w:val="002A1D8D"/>
    <w:rsid w:val="002A1F48"/>
    <w:rsid w:val="002A2161"/>
    <w:rsid w:val="002A35BD"/>
    <w:rsid w:val="002A35C7"/>
    <w:rsid w:val="002A3738"/>
    <w:rsid w:val="002A3E0C"/>
    <w:rsid w:val="002A3E5F"/>
    <w:rsid w:val="002A40D6"/>
    <w:rsid w:val="002A5073"/>
    <w:rsid w:val="002A5D5C"/>
    <w:rsid w:val="002B0AE1"/>
    <w:rsid w:val="002B1B18"/>
    <w:rsid w:val="002B1B74"/>
    <w:rsid w:val="002B69D7"/>
    <w:rsid w:val="002B7259"/>
    <w:rsid w:val="002B7266"/>
    <w:rsid w:val="002B7F3E"/>
    <w:rsid w:val="002C1072"/>
    <w:rsid w:val="002C12D3"/>
    <w:rsid w:val="002C1F80"/>
    <w:rsid w:val="002C435E"/>
    <w:rsid w:val="002C4F9A"/>
    <w:rsid w:val="002C7A69"/>
    <w:rsid w:val="002D363F"/>
    <w:rsid w:val="002D4667"/>
    <w:rsid w:val="002D4915"/>
    <w:rsid w:val="002E02B5"/>
    <w:rsid w:val="002E3691"/>
    <w:rsid w:val="002E3C87"/>
    <w:rsid w:val="002E56A5"/>
    <w:rsid w:val="002E58A4"/>
    <w:rsid w:val="002F0039"/>
    <w:rsid w:val="002F2CFB"/>
    <w:rsid w:val="002F720A"/>
    <w:rsid w:val="0030163C"/>
    <w:rsid w:val="00302F1E"/>
    <w:rsid w:val="00304099"/>
    <w:rsid w:val="003040F1"/>
    <w:rsid w:val="00305122"/>
    <w:rsid w:val="003059DE"/>
    <w:rsid w:val="00307410"/>
    <w:rsid w:val="00312941"/>
    <w:rsid w:val="00312E54"/>
    <w:rsid w:val="003139FE"/>
    <w:rsid w:val="00313BBF"/>
    <w:rsid w:val="003147A2"/>
    <w:rsid w:val="00314ACB"/>
    <w:rsid w:val="0031673D"/>
    <w:rsid w:val="00317229"/>
    <w:rsid w:val="003207DF"/>
    <w:rsid w:val="00321E0D"/>
    <w:rsid w:val="00322FB7"/>
    <w:rsid w:val="00323308"/>
    <w:rsid w:val="00324849"/>
    <w:rsid w:val="00324BB6"/>
    <w:rsid w:val="0033016D"/>
    <w:rsid w:val="003301F3"/>
    <w:rsid w:val="00332718"/>
    <w:rsid w:val="00333626"/>
    <w:rsid w:val="0033456B"/>
    <w:rsid w:val="00336089"/>
    <w:rsid w:val="00337792"/>
    <w:rsid w:val="00341BD3"/>
    <w:rsid w:val="0034270C"/>
    <w:rsid w:val="003456D3"/>
    <w:rsid w:val="0034596A"/>
    <w:rsid w:val="00345BE8"/>
    <w:rsid w:val="003478A6"/>
    <w:rsid w:val="003503AA"/>
    <w:rsid w:val="00350FD1"/>
    <w:rsid w:val="00354E75"/>
    <w:rsid w:val="00356F0D"/>
    <w:rsid w:val="0036382D"/>
    <w:rsid w:val="003675E5"/>
    <w:rsid w:val="00370161"/>
    <w:rsid w:val="00372C67"/>
    <w:rsid w:val="00373C20"/>
    <w:rsid w:val="00376231"/>
    <w:rsid w:val="00377BBC"/>
    <w:rsid w:val="00385ADD"/>
    <w:rsid w:val="00385B08"/>
    <w:rsid w:val="00387626"/>
    <w:rsid w:val="00391DB5"/>
    <w:rsid w:val="003928E3"/>
    <w:rsid w:val="0039589B"/>
    <w:rsid w:val="003970FD"/>
    <w:rsid w:val="00397523"/>
    <w:rsid w:val="003979AD"/>
    <w:rsid w:val="003A2811"/>
    <w:rsid w:val="003A2FD9"/>
    <w:rsid w:val="003A7B74"/>
    <w:rsid w:val="003B41BC"/>
    <w:rsid w:val="003B515F"/>
    <w:rsid w:val="003C1759"/>
    <w:rsid w:val="003C1A12"/>
    <w:rsid w:val="003C2A62"/>
    <w:rsid w:val="003C31BC"/>
    <w:rsid w:val="003C32BC"/>
    <w:rsid w:val="003C52EF"/>
    <w:rsid w:val="003C77EC"/>
    <w:rsid w:val="003D2CAF"/>
    <w:rsid w:val="003D45F6"/>
    <w:rsid w:val="003D4B31"/>
    <w:rsid w:val="003D4FF8"/>
    <w:rsid w:val="003D653E"/>
    <w:rsid w:val="003E0161"/>
    <w:rsid w:val="003E100E"/>
    <w:rsid w:val="003E27BB"/>
    <w:rsid w:val="003E55AD"/>
    <w:rsid w:val="003E64D3"/>
    <w:rsid w:val="003E6661"/>
    <w:rsid w:val="003E7AB3"/>
    <w:rsid w:val="003E7FD7"/>
    <w:rsid w:val="003F04B8"/>
    <w:rsid w:val="003F1A0D"/>
    <w:rsid w:val="003F2437"/>
    <w:rsid w:val="003F4110"/>
    <w:rsid w:val="003F54C2"/>
    <w:rsid w:val="003F6C39"/>
    <w:rsid w:val="00401090"/>
    <w:rsid w:val="00402D0C"/>
    <w:rsid w:val="0040588F"/>
    <w:rsid w:val="00405BB9"/>
    <w:rsid w:val="00407DF4"/>
    <w:rsid w:val="00413F55"/>
    <w:rsid w:val="004164D1"/>
    <w:rsid w:val="00416DCF"/>
    <w:rsid w:val="00417143"/>
    <w:rsid w:val="00424ACF"/>
    <w:rsid w:val="00431B5F"/>
    <w:rsid w:val="00431E82"/>
    <w:rsid w:val="00432675"/>
    <w:rsid w:val="00432FFC"/>
    <w:rsid w:val="00433591"/>
    <w:rsid w:val="0043360B"/>
    <w:rsid w:val="004342C7"/>
    <w:rsid w:val="00434675"/>
    <w:rsid w:val="00435BCC"/>
    <w:rsid w:val="00442021"/>
    <w:rsid w:val="0044267B"/>
    <w:rsid w:val="00445796"/>
    <w:rsid w:val="00445DFB"/>
    <w:rsid w:val="00446887"/>
    <w:rsid w:val="004472B7"/>
    <w:rsid w:val="00450C63"/>
    <w:rsid w:val="004515E3"/>
    <w:rsid w:val="00453632"/>
    <w:rsid w:val="00454456"/>
    <w:rsid w:val="0045595D"/>
    <w:rsid w:val="004602D2"/>
    <w:rsid w:val="00460B47"/>
    <w:rsid w:val="00461469"/>
    <w:rsid w:val="0046265A"/>
    <w:rsid w:val="0046298F"/>
    <w:rsid w:val="00463AE2"/>
    <w:rsid w:val="00463FB8"/>
    <w:rsid w:val="00464E1F"/>
    <w:rsid w:val="0046632A"/>
    <w:rsid w:val="0046735B"/>
    <w:rsid w:val="00470048"/>
    <w:rsid w:val="0047030C"/>
    <w:rsid w:val="004703A6"/>
    <w:rsid w:val="00471355"/>
    <w:rsid w:val="00471B09"/>
    <w:rsid w:val="004772D9"/>
    <w:rsid w:val="0047766B"/>
    <w:rsid w:val="00481845"/>
    <w:rsid w:val="00483A66"/>
    <w:rsid w:val="004844A0"/>
    <w:rsid w:val="00493F3F"/>
    <w:rsid w:val="004944ED"/>
    <w:rsid w:val="004954B1"/>
    <w:rsid w:val="0049620A"/>
    <w:rsid w:val="00496762"/>
    <w:rsid w:val="00496A35"/>
    <w:rsid w:val="004A0274"/>
    <w:rsid w:val="004A027C"/>
    <w:rsid w:val="004A145C"/>
    <w:rsid w:val="004A3663"/>
    <w:rsid w:val="004A54AE"/>
    <w:rsid w:val="004A7E43"/>
    <w:rsid w:val="004B12B2"/>
    <w:rsid w:val="004B747D"/>
    <w:rsid w:val="004B7A4F"/>
    <w:rsid w:val="004B7F69"/>
    <w:rsid w:val="004D1445"/>
    <w:rsid w:val="004D213C"/>
    <w:rsid w:val="004D2568"/>
    <w:rsid w:val="004D44E4"/>
    <w:rsid w:val="004D6594"/>
    <w:rsid w:val="004D6CC4"/>
    <w:rsid w:val="004D7E58"/>
    <w:rsid w:val="004E3F2E"/>
    <w:rsid w:val="004E616A"/>
    <w:rsid w:val="004E73E6"/>
    <w:rsid w:val="004F3132"/>
    <w:rsid w:val="004F7A7F"/>
    <w:rsid w:val="004F7F4B"/>
    <w:rsid w:val="00501FB2"/>
    <w:rsid w:val="0050523A"/>
    <w:rsid w:val="00507583"/>
    <w:rsid w:val="005105C7"/>
    <w:rsid w:val="00510F8A"/>
    <w:rsid w:val="00514621"/>
    <w:rsid w:val="00516F8F"/>
    <w:rsid w:val="0052020D"/>
    <w:rsid w:val="005209D5"/>
    <w:rsid w:val="00522683"/>
    <w:rsid w:val="00523C7E"/>
    <w:rsid w:val="005246A3"/>
    <w:rsid w:val="00526C79"/>
    <w:rsid w:val="00530EF5"/>
    <w:rsid w:val="0053245A"/>
    <w:rsid w:val="0053359F"/>
    <w:rsid w:val="00533F73"/>
    <w:rsid w:val="00536218"/>
    <w:rsid w:val="00536842"/>
    <w:rsid w:val="00537A18"/>
    <w:rsid w:val="00537F7B"/>
    <w:rsid w:val="00540FA7"/>
    <w:rsid w:val="005426E4"/>
    <w:rsid w:val="00544F81"/>
    <w:rsid w:val="00553483"/>
    <w:rsid w:val="005611B6"/>
    <w:rsid w:val="0056162A"/>
    <w:rsid w:val="00562161"/>
    <w:rsid w:val="00562CDE"/>
    <w:rsid w:val="005650D8"/>
    <w:rsid w:val="005657E0"/>
    <w:rsid w:val="0056724E"/>
    <w:rsid w:val="00567F9D"/>
    <w:rsid w:val="00580477"/>
    <w:rsid w:val="00580E00"/>
    <w:rsid w:val="00581B1D"/>
    <w:rsid w:val="0058299E"/>
    <w:rsid w:val="00582E52"/>
    <w:rsid w:val="0058322F"/>
    <w:rsid w:val="0058351B"/>
    <w:rsid w:val="00590BDC"/>
    <w:rsid w:val="00591580"/>
    <w:rsid w:val="00591D4B"/>
    <w:rsid w:val="00592542"/>
    <w:rsid w:val="0059363D"/>
    <w:rsid w:val="00593D07"/>
    <w:rsid w:val="00597ABC"/>
    <w:rsid w:val="005A018E"/>
    <w:rsid w:val="005A1959"/>
    <w:rsid w:val="005A3825"/>
    <w:rsid w:val="005A547B"/>
    <w:rsid w:val="005A6CC7"/>
    <w:rsid w:val="005B23CC"/>
    <w:rsid w:val="005B363E"/>
    <w:rsid w:val="005C0DA7"/>
    <w:rsid w:val="005C368F"/>
    <w:rsid w:val="005C49E3"/>
    <w:rsid w:val="005C5476"/>
    <w:rsid w:val="005C564C"/>
    <w:rsid w:val="005C60DA"/>
    <w:rsid w:val="005D0ED1"/>
    <w:rsid w:val="005D21D0"/>
    <w:rsid w:val="005D258A"/>
    <w:rsid w:val="005D46BB"/>
    <w:rsid w:val="005E1F70"/>
    <w:rsid w:val="005E22D5"/>
    <w:rsid w:val="005E2B43"/>
    <w:rsid w:val="005F08E2"/>
    <w:rsid w:val="005F4972"/>
    <w:rsid w:val="005F4F98"/>
    <w:rsid w:val="005F6AFE"/>
    <w:rsid w:val="005F6D7C"/>
    <w:rsid w:val="006002A4"/>
    <w:rsid w:val="00600B17"/>
    <w:rsid w:val="00601B80"/>
    <w:rsid w:val="006025D0"/>
    <w:rsid w:val="0060262C"/>
    <w:rsid w:val="00605431"/>
    <w:rsid w:val="00610658"/>
    <w:rsid w:val="006107FC"/>
    <w:rsid w:val="0061282C"/>
    <w:rsid w:val="006149BF"/>
    <w:rsid w:val="006153D5"/>
    <w:rsid w:val="0062485F"/>
    <w:rsid w:val="0062547C"/>
    <w:rsid w:val="00625A0C"/>
    <w:rsid w:val="0063012E"/>
    <w:rsid w:val="006311D9"/>
    <w:rsid w:val="00633D71"/>
    <w:rsid w:val="006348F9"/>
    <w:rsid w:val="006419D4"/>
    <w:rsid w:val="0064277E"/>
    <w:rsid w:val="00643562"/>
    <w:rsid w:val="00644A06"/>
    <w:rsid w:val="00647A5C"/>
    <w:rsid w:val="00650770"/>
    <w:rsid w:val="006541FA"/>
    <w:rsid w:val="00654D5A"/>
    <w:rsid w:val="00655079"/>
    <w:rsid w:val="00655E36"/>
    <w:rsid w:val="0065631E"/>
    <w:rsid w:val="00660CBA"/>
    <w:rsid w:val="00661193"/>
    <w:rsid w:val="0066130B"/>
    <w:rsid w:val="0066182F"/>
    <w:rsid w:val="006619A9"/>
    <w:rsid w:val="006621C8"/>
    <w:rsid w:val="00662957"/>
    <w:rsid w:val="00664120"/>
    <w:rsid w:val="00664ED3"/>
    <w:rsid w:val="00667C5A"/>
    <w:rsid w:val="00671DD0"/>
    <w:rsid w:val="00672DA4"/>
    <w:rsid w:val="0067398D"/>
    <w:rsid w:val="00676B32"/>
    <w:rsid w:val="006834AC"/>
    <w:rsid w:val="00684F84"/>
    <w:rsid w:val="00686FAC"/>
    <w:rsid w:val="0068757A"/>
    <w:rsid w:val="00687824"/>
    <w:rsid w:val="0069021B"/>
    <w:rsid w:val="00692267"/>
    <w:rsid w:val="00692274"/>
    <w:rsid w:val="00693584"/>
    <w:rsid w:val="00694293"/>
    <w:rsid w:val="00694795"/>
    <w:rsid w:val="00695FD2"/>
    <w:rsid w:val="00696845"/>
    <w:rsid w:val="006A70F7"/>
    <w:rsid w:val="006A73D3"/>
    <w:rsid w:val="006B0DD0"/>
    <w:rsid w:val="006B2383"/>
    <w:rsid w:val="006B4068"/>
    <w:rsid w:val="006B4B2D"/>
    <w:rsid w:val="006B4E6F"/>
    <w:rsid w:val="006C104A"/>
    <w:rsid w:val="006C1624"/>
    <w:rsid w:val="006C22D3"/>
    <w:rsid w:val="006C4B9B"/>
    <w:rsid w:val="006D137C"/>
    <w:rsid w:val="006D25DF"/>
    <w:rsid w:val="006D2A7F"/>
    <w:rsid w:val="006D4BD1"/>
    <w:rsid w:val="006D4D86"/>
    <w:rsid w:val="006D51E1"/>
    <w:rsid w:val="006E1D30"/>
    <w:rsid w:val="006E3D70"/>
    <w:rsid w:val="006E4E26"/>
    <w:rsid w:val="006E4E31"/>
    <w:rsid w:val="006E57F0"/>
    <w:rsid w:val="006E5973"/>
    <w:rsid w:val="006E744A"/>
    <w:rsid w:val="006E79F1"/>
    <w:rsid w:val="006F0833"/>
    <w:rsid w:val="006F1689"/>
    <w:rsid w:val="006F1FF2"/>
    <w:rsid w:val="006F3FA7"/>
    <w:rsid w:val="006F4FD2"/>
    <w:rsid w:val="006F56B0"/>
    <w:rsid w:val="006F65DD"/>
    <w:rsid w:val="00702C92"/>
    <w:rsid w:val="00703586"/>
    <w:rsid w:val="00703600"/>
    <w:rsid w:val="00703D5A"/>
    <w:rsid w:val="00705220"/>
    <w:rsid w:val="00705823"/>
    <w:rsid w:val="00707B8B"/>
    <w:rsid w:val="007100CA"/>
    <w:rsid w:val="00710487"/>
    <w:rsid w:val="007109AD"/>
    <w:rsid w:val="00711BAA"/>
    <w:rsid w:val="007133D9"/>
    <w:rsid w:val="0071472B"/>
    <w:rsid w:val="00714F72"/>
    <w:rsid w:val="00715542"/>
    <w:rsid w:val="0071718A"/>
    <w:rsid w:val="0071728D"/>
    <w:rsid w:val="00717F5D"/>
    <w:rsid w:val="007205B6"/>
    <w:rsid w:val="0072171C"/>
    <w:rsid w:val="00722191"/>
    <w:rsid w:val="00724F8D"/>
    <w:rsid w:val="007256E8"/>
    <w:rsid w:val="007268C8"/>
    <w:rsid w:val="007275D1"/>
    <w:rsid w:val="00730FB3"/>
    <w:rsid w:val="00733B13"/>
    <w:rsid w:val="007352B2"/>
    <w:rsid w:val="00735AB4"/>
    <w:rsid w:val="007377E9"/>
    <w:rsid w:val="00737A73"/>
    <w:rsid w:val="0074057C"/>
    <w:rsid w:val="00741281"/>
    <w:rsid w:val="00741352"/>
    <w:rsid w:val="007417CA"/>
    <w:rsid w:val="007421D2"/>
    <w:rsid w:val="007428C9"/>
    <w:rsid w:val="0074361D"/>
    <w:rsid w:val="00743D78"/>
    <w:rsid w:val="00744C2B"/>
    <w:rsid w:val="00744C83"/>
    <w:rsid w:val="007462E3"/>
    <w:rsid w:val="007470E8"/>
    <w:rsid w:val="007476C4"/>
    <w:rsid w:val="00750664"/>
    <w:rsid w:val="00751621"/>
    <w:rsid w:val="00753D60"/>
    <w:rsid w:val="007543E9"/>
    <w:rsid w:val="00765725"/>
    <w:rsid w:val="00766425"/>
    <w:rsid w:val="007678C0"/>
    <w:rsid w:val="00767E10"/>
    <w:rsid w:val="007716B7"/>
    <w:rsid w:val="00773EBE"/>
    <w:rsid w:val="00773F9C"/>
    <w:rsid w:val="00774E3E"/>
    <w:rsid w:val="00775646"/>
    <w:rsid w:val="00780434"/>
    <w:rsid w:val="00783186"/>
    <w:rsid w:val="00784E0A"/>
    <w:rsid w:val="00790386"/>
    <w:rsid w:val="0079179F"/>
    <w:rsid w:val="00792ACB"/>
    <w:rsid w:val="007935C2"/>
    <w:rsid w:val="00795200"/>
    <w:rsid w:val="00796CD8"/>
    <w:rsid w:val="007A140F"/>
    <w:rsid w:val="007A185B"/>
    <w:rsid w:val="007A1C0D"/>
    <w:rsid w:val="007A3EED"/>
    <w:rsid w:val="007A4EE6"/>
    <w:rsid w:val="007A6EA3"/>
    <w:rsid w:val="007B0737"/>
    <w:rsid w:val="007B0C62"/>
    <w:rsid w:val="007B183D"/>
    <w:rsid w:val="007B1A13"/>
    <w:rsid w:val="007B5D36"/>
    <w:rsid w:val="007B662D"/>
    <w:rsid w:val="007B6A37"/>
    <w:rsid w:val="007B760A"/>
    <w:rsid w:val="007C00FC"/>
    <w:rsid w:val="007C1DE1"/>
    <w:rsid w:val="007C1F2F"/>
    <w:rsid w:val="007C5F9C"/>
    <w:rsid w:val="007C67A2"/>
    <w:rsid w:val="007C6C6A"/>
    <w:rsid w:val="007C79D5"/>
    <w:rsid w:val="007C7EBE"/>
    <w:rsid w:val="007D053A"/>
    <w:rsid w:val="007D25AF"/>
    <w:rsid w:val="007D57FC"/>
    <w:rsid w:val="007D74A4"/>
    <w:rsid w:val="007E14F7"/>
    <w:rsid w:val="007E3F74"/>
    <w:rsid w:val="007E6142"/>
    <w:rsid w:val="007E68F6"/>
    <w:rsid w:val="007F07E3"/>
    <w:rsid w:val="007F3305"/>
    <w:rsid w:val="007F3324"/>
    <w:rsid w:val="007F44F9"/>
    <w:rsid w:val="007F5602"/>
    <w:rsid w:val="007F63E0"/>
    <w:rsid w:val="007F7FBA"/>
    <w:rsid w:val="008006B0"/>
    <w:rsid w:val="00805ECE"/>
    <w:rsid w:val="008072AA"/>
    <w:rsid w:val="0081202A"/>
    <w:rsid w:val="00813FC7"/>
    <w:rsid w:val="00815D91"/>
    <w:rsid w:val="008177B9"/>
    <w:rsid w:val="00820F20"/>
    <w:rsid w:val="0082310D"/>
    <w:rsid w:val="008242DE"/>
    <w:rsid w:val="00824778"/>
    <w:rsid w:val="00825ED0"/>
    <w:rsid w:val="00830602"/>
    <w:rsid w:val="00830797"/>
    <w:rsid w:val="008326E7"/>
    <w:rsid w:val="00834276"/>
    <w:rsid w:val="008351BD"/>
    <w:rsid w:val="0083580A"/>
    <w:rsid w:val="00835810"/>
    <w:rsid w:val="00836A8C"/>
    <w:rsid w:val="00846143"/>
    <w:rsid w:val="008469C9"/>
    <w:rsid w:val="00846D14"/>
    <w:rsid w:val="00847AB2"/>
    <w:rsid w:val="008513D7"/>
    <w:rsid w:val="0085189C"/>
    <w:rsid w:val="00852DD2"/>
    <w:rsid w:val="008576D5"/>
    <w:rsid w:val="008604B6"/>
    <w:rsid w:val="0086100E"/>
    <w:rsid w:val="00861C0D"/>
    <w:rsid w:val="00872800"/>
    <w:rsid w:val="00873160"/>
    <w:rsid w:val="00873B4A"/>
    <w:rsid w:val="00875CB9"/>
    <w:rsid w:val="00883E61"/>
    <w:rsid w:val="00885F2C"/>
    <w:rsid w:val="00887954"/>
    <w:rsid w:val="008901DA"/>
    <w:rsid w:val="00890EF9"/>
    <w:rsid w:val="00894340"/>
    <w:rsid w:val="00894D21"/>
    <w:rsid w:val="00895B64"/>
    <w:rsid w:val="008A1526"/>
    <w:rsid w:val="008A2977"/>
    <w:rsid w:val="008A3582"/>
    <w:rsid w:val="008A39B7"/>
    <w:rsid w:val="008A5897"/>
    <w:rsid w:val="008A6DD3"/>
    <w:rsid w:val="008B3878"/>
    <w:rsid w:val="008B4D15"/>
    <w:rsid w:val="008B6A73"/>
    <w:rsid w:val="008C05CE"/>
    <w:rsid w:val="008C0661"/>
    <w:rsid w:val="008C098E"/>
    <w:rsid w:val="008C2E99"/>
    <w:rsid w:val="008D175E"/>
    <w:rsid w:val="008D289A"/>
    <w:rsid w:val="008D297B"/>
    <w:rsid w:val="008D4219"/>
    <w:rsid w:val="008E18EB"/>
    <w:rsid w:val="008E49EA"/>
    <w:rsid w:val="008E4A5D"/>
    <w:rsid w:val="008E5DD7"/>
    <w:rsid w:val="008E7346"/>
    <w:rsid w:val="008F1687"/>
    <w:rsid w:val="008F1746"/>
    <w:rsid w:val="008F3A7A"/>
    <w:rsid w:val="008F66F2"/>
    <w:rsid w:val="00903954"/>
    <w:rsid w:val="00906355"/>
    <w:rsid w:val="00907477"/>
    <w:rsid w:val="00910A62"/>
    <w:rsid w:val="00915E8F"/>
    <w:rsid w:val="00916CC2"/>
    <w:rsid w:val="00920A55"/>
    <w:rsid w:val="00921CD6"/>
    <w:rsid w:val="00924B1A"/>
    <w:rsid w:val="009274AF"/>
    <w:rsid w:val="00927639"/>
    <w:rsid w:val="00930AFA"/>
    <w:rsid w:val="00932F1C"/>
    <w:rsid w:val="00933716"/>
    <w:rsid w:val="00935EAD"/>
    <w:rsid w:val="009401AF"/>
    <w:rsid w:val="00942FF4"/>
    <w:rsid w:val="00943374"/>
    <w:rsid w:val="00944D21"/>
    <w:rsid w:val="00946641"/>
    <w:rsid w:val="00946F37"/>
    <w:rsid w:val="009504EB"/>
    <w:rsid w:val="00950762"/>
    <w:rsid w:val="00952030"/>
    <w:rsid w:val="00952352"/>
    <w:rsid w:val="00953B98"/>
    <w:rsid w:val="00955D2E"/>
    <w:rsid w:val="00957F05"/>
    <w:rsid w:val="0096137B"/>
    <w:rsid w:val="009638B3"/>
    <w:rsid w:val="00964E8E"/>
    <w:rsid w:val="00966925"/>
    <w:rsid w:val="009673AA"/>
    <w:rsid w:val="00971F29"/>
    <w:rsid w:val="0097201B"/>
    <w:rsid w:val="00973341"/>
    <w:rsid w:val="00973CA5"/>
    <w:rsid w:val="0097428B"/>
    <w:rsid w:val="0097549B"/>
    <w:rsid w:val="009777D5"/>
    <w:rsid w:val="00981D71"/>
    <w:rsid w:val="00991E7A"/>
    <w:rsid w:val="00994DD2"/>
    <w:rsid w:val="009973F1"/>
    <w:rsid w:val="00997D2D"/>
    <w:rsid w:val="009A19FA"/>
    <w:rsid w:val="009A21E6"/>
    <w:rsid w:val="009A2BCE"/>
    <w:rsid w:val="009A3444"/>
    <w:rsid w:val="009A3533"/>
    <w:rsid w:val="009A520B"/>
    <w:rsid w:val="009A547E"/>
    <w:rsid w:val="009B1E2C"/>
    <w:rsid w:val="009B3F88"/>
    <w:rsid w:val="009B405A"/>
    <w:rsid w:val="009C005B"/>
    <w:rsid w:val="009C0081"/>
    <w:rsid w:val="009C2274"/>
    <w:rsid w:val="009C48AA"/>
    <w:rsid w:val="009C60DB"/>
    <w:rsid w:val="009D091E"/>
    <w:rsid w:val="009D42E6"/>
    <w:rsid w:val="009D5682"/>
    <w:rsid w:val="009D65B6"/>
    <w:rsid w:val="009D6F0E"/>
    <w:rsid w:val="009D7957"/>
    <w:rsid w:val="009E1C8C"/>
    <w:rsid w:val="009E3182"/>
    <w:rsid w:val="009E439E"/>
    <w:rsid w:val="009E6162"/>
    <w:rsid w:val="009E67A0"/>
    <w:rsid w:val="009F1875"/>
    <w:rsid w:val="009F38F9"/>
    <w:rsid w:val="009F4FC7"/>
    <w:rsid w:val="009F6421"/>
    <w:rsid w:val="009F6442"/>
    <w:rsid w:val="009F6484"/>
    <w:rsid w:val="009F782B"/>
    <w:rsid w:val="009F7920"/>
    <w:rsid w:val="00A0171B"/>
    <w:rsid w:val="00A12C00"/>
    <w:rsid w:val="00A12D99"/>
    <w:rsid w:val="00A13117"/>
    <w:rsid w:val="00A2470A"/>
    <w:rsid w:val="00A269E2"/>
    <w:rsid w:val="00A27545"/>
    <w:rsid w:val="00A33912"/>
    <w:rsid w:val="00A34010"/>
    <w:rsid w:val="00A36BCC"/>
    <w:rsid w:val="00A4088F"/>
    <w:rsid w:val="00A442EF"/>
    <w:rsid w:val="00A449DB"/>
    <w:rsid w:val="00A46E14"/>
    <w:rsid w:val="00A47072"/>
    <w:rsid w:val="00A5008A"/>
    <w:rsid w:val="00A526FD"/>
    <w:rsid w:val="00A56EC7"/>
    <w:rsid w:val="00A5798F"/>
    <w:rsid w:val="00A6068E"/>
    <w:rsid w:val="00A61031"/>
    <w:rsid w:val="00A617F1"/>
    <w:rsid w:val="00A64A6B"/>
    <w:rsid w:val="00A669CF"/>
    <w:rsid w:val="00A669D4"/>
    <w:rsid w:val="00A72095"/>
    <w:rsid w:val="00A72DEA"/>
    <w:rsid w:val="00A76AAD"/>
    <w:rsid w:val="00A8223C"/>
    <w:rsid w:val="00A84D82"/>
    <w:rsid w:val="00A85930"/>
    <w:rsid w:val="00A86263"/>
    <w:rsid w:val="00A877DB"/>
    <w:rsid w:val="00A90467"/>
    <w:rsid w:val="00A9579B"/>
    <w:rsid w:val="00AA0B7D"/>
    <w:rsid w:val="00AA257E"/>
    <w:rsid w:val="00AA25C1"/>
    <w:rsid w:val="00AA41E7"/>
    <w:rsid w:val="00AB3482"/>
    <w:rsid w:val="00AB49CC"/>
    <w:rsid w:val="00AB533C"/>
    <w:rsid w:val="00AC0691"/>
    <w:rsid w:val="00AC17B7"/>
    <w:rsid w:val="00AC1DAE"/>
    <w:rsid w:val="00AC6717"/>
    <w:rsid w:val="00AC7B00"/>
    <w:rsid w:val="00AC7E6B"/>
    <w:rsid w:val="00AD06E6"/>
    <w:rsid w:val="00AD1B73"/>
    <w:rsid w:val="00AD3A06"/>
    <w:rsid w:val="00AD3E70"/>
    <w:rsid w:val="00AD7DBA"/>
    <w:rsid w:val="00AE07F9"/>
    <w:rsid w:val="00AE414D"/>
    <w:rsid w:val="00AE60C6"/>
    <w:rsid w:val="00AE678B"/>
    <w:rsid w:val="00AE6F38"/>
    <w:rsid w:val="00AF0508"/>
    <w:rsid w:val="00AF2294"/>
    <w:rsid w:val="00AF24A5"/>
    <w:rsid w:val="00AF2583"/>
    <w:rsid w:val="00AF2981"/>
    <w:rsid w:val="00AF59BA"/>
    <w:rsid w:val="00AF67CF"/>
    <w:rsid w:val="00AF7D30"/>
    <w:rsid w:val="00B00FD3"/>
    <w:rsid w:val="00B019EE"/>
    <w:rsid w:val="00B01C02"/>
    <w:rsid w:val="00B03FF1"/>
    <w:rsid w:val="00B04727"/>
    <w:rsid w:val="00B07DB6"/>
    <w:rsid w:val="00B07F39"/>
    <w:rsid w:val="00B13719"/>
    <w:rsid w:val="00B15FD1"/>
    <w:rsid w:val="00B2298A"/>
    <w:rsid w:val="00B22BDA"/>
    <w:rsid w:val="00B23646"/>
    <w:rsid w:val="00B24367"/>
    <w:rsid w:val="00B2498B"/>
    <w:rsid w:val="00B261AC"/>
    <w:rsid w:val="00B26B8C"/>
    <w:rsid w:val="00B30713"/>
    <w:rsid w:val="00B30D52"/>
    <w:rsid w:val="00B346B4"/>
    <w:rsid w:val="00B34907"/>
    <w:rsid w:val="00B34F0E"/>
    <w:rsid w:val="00B3665B"/>
    <w:rsid w:val="00B407A5"/>
    <w:rsid w:val="00B41071"/>
    <w:rsid w:val="00B42C87"/>
    <w:rsid w:val="00B42D59"/>
    <w:rsid w:val="00B42D74"/>
    <w:rsid w:val="00B437BB"/>
    <w:rsid w:val="00B46373"/>
    <w:rsid w:val="00B50123"/>
    <w:rsid w:val="00B50FBC"/>
    <w:rsid w:val="00B52BB3"/>
    <w:rsid w:val="00B53CA3"/>
    <w:rsid w:val="00B5552B"/>
    <w:rsid w:val="00B57CF9"/>
    <w:rsid w:val="00B62989"/>
    <w:rsid w:val="00B6382B"/>
    <w:rsid w:val="00B654B9"/>
    <w:rsid w:val="00B66485"/>
    <w:rsid w:val="00B66509"/>
    <w:rsid w:val="00B67E55"/>
    <w:rsid w:val="00B70456"/>
    <w:rsid w:val="00B711E0"/>
    <w:rsid w:val="00B733AC"/>
    <w:rsid w:val="00B808D4"/>
    <w:rsid w:val="00B81F44"/>
    <w:rsid w:val="00B839BC"/>
    <w:rsid w:val="00B852D5"/>
    <w:rsid w:val="00B8628F"/>
    <w:rsid w:val="00B865D4"/>
    <w:rsid w:val="00B87ADF"/>
    <w:rsid w:val="00B92E85"/>
    <w:rsid w:val="00B955AB"/>
    <w:rsid w:val="00BA183C"/>
    <w:rsid w:val="00BA30BF"/>
    <w:rsid w:val="00BA3BCD"/>
    <w:rsid w:val="00BA4A77"/>
    <w:rsid w:val="00BA56F1"/>
    <w:rsid w:val="00BB0162"/>
    <w:rsid w:val="00BB0FDF"/>
    <w:rsid w:val="00BB295B"/>
    <w:rsid w:val="00BB3C61"/>
    <w:rsid w:val="00BB41B2"/>
    <w:rsid w:val="00BB5813"/>
    <w:rsid w:val="00BB58E3"/>
    <w:rsid w:val="00BB66CA"/>
    <w:rsid w:val="00BB73FE"/>
    <w:rsid w:val="00BC11DE"/>
    <w:rsid w:val="00BC71D1"/>
    <w:rsid w:val="00BD36F7"/>
    <w:rsid w:val="00BD5ADA"/>
    <w:rsid w:val="00BE0EEB"/>
    <w:rsid w:val="00BE32E5"/>
    <w:rsid w:val="00BE4835"/>
    <w:rsid w:val="00BE7BEA"/>
    <w:rsid w:val="00BF1915"/>
    <w:rsid w:val="00BF4072"/>
    <w:rsid w:val="00BF5123"/>
    <w:rsid w:val="00BF6ABD"/>
    <w:rsid w:val="00BF7C0D"/>
    <w:rsid w:val="00C00A7A"/>
    <w:rsid w:val="00C00AB0"/>
    <w:rsid w:val="00C04509"/>
    <w:rsid w:val="00C049DC"/>
    <w:rsid w:val="00C04F38"/>
    <w:rsid w:val="00C07D80"/>
    <w:rsid w:val="00C103A3"/>
    <w:rsid w:val="00C147EA"/>
    <w:rsid w:val="00C14C7A"/>
    <w:rsid w:val="00C14D28"/>
    <w:rsid w:val="00C16DD4"/>
    <w:rsid w:val="00C21A9E"/>
    <w:rsid w:val="00C2232E"/>
    <w:rsid w:val="00C231DD"/>
    <w:rsid w:val="00C23E10"/>
    <w:rsid w:val="00C24BE6"/>
    <w:rsid w:val="00C26A93"/>
    <w:rsid w:val="00C34C91"/>
    <w:rsid w:val="00C35822"/>
    <w:rsid w:val="00C409DF"/>
    <w:rsid w:val="00C434AF"/>
    <w:rsid w:val="00C440E1"/>
    <w:rsid w:val="00C44D08"/>
    <w:rsid w:val="00C457D4"/>
    <w:rsid w:val="00C4609D"/>
    <w:rsid w:val="00C47B48"/>
    <w:rsid w:val="00C54C2D"/>
    <w:rsid w:val="00C555D2"/>
    <w:rsid w:val="00C57638"/>
    <w:rsid w:val="00C6744E"/>
    <w:rsid w:val="00C75E4D"/>
    <w:rsid w:val="00C81BDC"/>
    <w:rsid w:val="00C8236E"/>
    <w:rsid w:val="00C82EAE"/>
    <w:rsid w:val="00C86A8B"/>
    <w:rsid w:val="00C86E03"/>
    <w:rsid w:val="00C8766B"/>
    <w:rsid w:val="00C91162"/>
    <w:rsid w:val="00C93020"/>
    <w:rsid w:val="00C936A1"/>
    <w:rsid w:val="00C9477A"/>
    <w:rsid w:val="00C95BEE"/>
    <w:rsid w:val="00C96874"/>
    <w:rsid w:val="00C96F80"/>
    <w:rsid w:val="00C971C1"/>
    <w:rsid w:val="00C97E15"/>
    <w:rsid w:val="00CA3D1B"/>
    <w:rsid w:val="00CA44C4"/>
    <w:rsid w:val="00CA63D5"/>
    <w:rsid w:val="00CB0689"/>
    <w:rsid w:val="00CB2F44"/>
    <w:rsid w:val="00CC06DF"/>
    <w:rsid w:val="00CC0EE9"/>
    <w:rsid w:val="00CC1CE3"/>
    <w:rsid w:val="00CC2023"/>
    <w:rsid w:val="00CC3291"/>
    <w:rsid w:val="00CC65A5"/>
    <w:rsid w:val="00CD11DB"/>
    <w:rsid w:val="00CD35CA"/>
    <w:rsid w:val="00CD7AC1"/>
    <w:rsid w:val="00CE687B"/>
    <w:rsid w:val="00CF008E"/>
    <w:rsid w:val="00CF65F5"/>
    <w:rsid w:val="00CF7AC0"/>
    <w:rsid w:val="00D00E66"/>
    <w:rsid w:val="00D0213B"/>
    <w:rsid w:val="00D06990"/>
    <w:rsid w:val="00D109EF"/>
    <w:rsid w:val="00D10CED"/>
    <w:rsid w:val="00D11754"/>
    <w:rsid w:val="00D127C0"/>
    <w:rsid w:val="00D14894"/>
    <w:rsid w:val="00D16302"/>
    <w:rsid w:val="00D21386"/>
    <w:rsid w:val="00D2179A"/>
    <w:rsid w:val="00D24176"/>
    <w:rsid w:val="00D25280"/>
    <w:rsid w:val="00D25DDB"/>
    <w:rsid w:val="00D26121"/>
    <w:rsid w:val="00D27DFC"/>
    <w:rsid w:val="00D31E8B"/>
    <w:rsid w:val="00D32BB7"/>
    <w:rsid w:val="00D32C34"/>
    <w:rsid w:val="00D3553E"/>
    <w:rsid w:val="00D41A51"/>
    <w:rsid w:val="00D515CC"/>
    <w:rsid w:val="00D51E1D"/>
    <w:rsid w:val="00D56878"/>
    <w:rsid w:val="00D56961"/>
    <w:rsid w:val="00D56E75"/>
    <w:rsid w:val="00D602DF"/>
    <w:rsid w:val="00D644A3"/>
    <w:rsid w:val="00D7078B"/>
    <w:rsid w:val="00D738CA"/>
    <w:rsid w:val="00D73CEE"/>
    <w:rsid w:val="00D73ECF"/>
    <w:rsid w:val="00D742D5"/>
    <w:rsid w:val="00D744A8"/>
    <w:rsid w:val="00D745D7"/>
    <w:rsid w:val="00D768D5"/>
    <w:rsid w:val="00D77EEF"/>
    <w:rsid w:val="00D801DB"/>
    <w:rsid w:val="00D81526"/>
    <w:rsid w:val="00D81C50"/>
    <w:rsid w:val="00D82A25"/>
    <w:rsid w:val="00D832B0"/>
    <w:rsid w:val="00D90693"/>
    <w:rsid w:val="00D92BA4"/>
    <w:rsid w:val="00D9305B"/>
    <w:rsid w:val="00D952AB"/>
    <w:rsid w:val="00D95474"/>
    <w:rsid w:val="00DA21D7"/>
    <w:rsid w:val="00DA24D8"/>
    <w:rsid w:val="00DA3189"/>
    <w:rsid w:val="00DA3C16"/>
    <w:rsid w:val="00DA426B"/>
    <w:rsid w:val="00DA43AB"/>
    <w:rsid w:val="00DA4E48"/>
    <w:rsid w:val="00DA6A27"/>
    <w:rsid w:val="00DB1630"/>
    <w:rsid w:val="00DB1975"/>
    <w:rsid w:val="00DB205F"/>
    <w:rsid w:val="00DB3541"/>
    <w:rsid w:val="00DB4303"/>
    <w:rsid w:val="00DB5242"/>
    <w:rsid w:val="00DB7289"/>
    <w:rsid w:val="00DC14EF"/>
    <w:rsid w:val="00DC194A"/>
    <w:rsid w:val="00DC19D7"/>
    <w:rsid w:val="00DC1B7B"/>
    <w:rsid w:val="00DC3186"/>
    <w:rsid w:val="00DC32A3"/>
    <w:rsid w:val="00DC4828"/>
    <w:rsid w:val="00DC4B9E"/>
    <w:rsid w:val="00DC4ED2"/>
    <w:rsid w:val="00DC552B"/>
    <w:rsid w:val="00DC624A"/>
    <w:rsid w:val="00DD0AEE"/>
    <w:rsid w:val="00DD17F3"/>
    <w:rsid w:val="00DD1896"/>
    <w:rsid w:val="00DD4199"/>
    <w:rsid w:val="00DD4C51"/>
    <w:rsid w:val="00DD4DF4"/>
    <w:rsid w:val="00DE0C84"/>
    <w:rsid w:val="00DE12A4"/>
    <w:rsid w:val="00DE13CC"/>
    <w:rsid w:val="00DE15FC"/>
    <w:rsid w:val="00DE2903"/>
    <w:rsid w:val="00DE2A04"/>
    <w:rsid w:val="00DE3176"/>
    <w:rsid w:val="00DE61AA"/>
    <w:rsid w:val="00DE6257"/>
    <w:rsid w:val="00DE6A31"/>
    <w:rsid w:val="00DE7AE2"/>
    <w:rsid w:val="00DE7E27"/>
    <w:rsid w:val="00DF03B3"/>
    <w:rsid w:val="00DF31EE"/>
    <w:rsid w:val="00DF6832"/>
    <w:rsid w:val="00DF7FC7"/>
    <w:rsid w:val="00E00E68"/>
    <w:rsid w:val="00E02EE8"/>
    <w:rsid w:val="00E05679"/>
    <w:rsid w:val="00E05FA7"/>
    <w:rsid w:val="00E077BB"/>
    <w:rsid w:val="00E104DD"/>
    <w:rsid w:val="00E10E2E"/>
    <w:rsid w:val="00E1108F"/>
    <w:rsid w:val="00E1313F"/>
    <w:rsid w:val="00E165D4"/>
    <w:rsid w:val="00E16E48"/>
    <w:rsid w:val="00E208D9"/>
    <w:rsid w:val="00E20A21"/>
    <w:rsid w:val="00E27FDA"/>
    <w:rsid w:val="00E30081"/>
    <w:rsid w:val="00E349E1"/>
    <w:rsid w:val="00E36753"/>
    <w:rsid w:val="00E368A4"/>
    <w:rsid w:val="00E412A4"/>
    <w:rsid w:val="00E42384"/>
    <w:rsid w:val="00E42472"/>
    <w:rsid w:val="00E424CB"/>
    <w:rsid w:val="00E45430"/>
    <w:rsid w:val="00E475AB"/>
    <w:rsid w:val="00E47B56"/>
    <w:rsid w:val="00E50287"/>
    <w:rsid w:val="00E55566"/>
    <w:rsid w:val="00E5607D"/>
    <w:rsid w:val="00E57296"/>
    <w:rsid w:val="00E578A1"/>
    <w:rsid w:val="00E628CD"/>
    <w:rsid w:val="00E62E57"/>
    <w:rsid w:val="00E63EFE"/>
    <w:rsid w:val="00E644DD"/>
    <w:rsid w:val="00E6565F"/>
    <w:rsid w:val="00E709E9"/>
    <w:rsid w:val="00E721FB"/>
    <w:rsid w:val="00E737A6"/>
    <w:rsid w:val="00E73F48"/>
    <w:rsid w:val="00E809F4"/>
    <w:rsid w:val="00E84D16"/>
    <w:rsid w:val="00E85814"/>
    <w:rsid w:val="00E85E38"/>
    <w:rsid w:val="00E90557"/>
    <w:rsid w:val="00E91249"/>
    <w:rsid w:val="00E912AA"/>
    <w:rsid w:val="00E92052"/>
    <w:rsid w:val="00E9361A"/>
    <w:rsid w:val="00E93FBB"/>
    <w:rsid w:val="00E9471F"/>
    <w:rsid w:val="00E9666A"/>
    <w:rsid w:val="00EA1767"/>
    <w:rsid w:val="00EA2F45"/>
    <w:rsid w:val="00EB0374"/>
    <w:rsid w:val="00EB1E74"/>
    <w:rsid w:val="00EB22CA"/>
    <w:rsid w:val="00EB288E"/>
    <w:rsid w:val="00EB69A6"/>
    <w:rsid w:val="00ED3B0E"/>
    <w:rsid w:val="00ED5BB9"/>
    <w:rsid w:val="00ED75E0"/>
    <w:rsid w:val="00EE5342"/>
    <w:rsid w:val="00EE6161"/>
    <w:rsid w:val="00EF4A31"/>
    <w:rsid w:val="00EF64E9"/>
    <w:rsid w:val="00F013E5"/>
    <w:rsid w:val="00F01E28"/>
    <w:rsid w:val="00F02424"/>
    <w:rsid w:val="00F05AD0"/>
    <w:rsid w:val="00F06D49"/>
    <w:rsid w:val="00F073E0"/>
    <w:rsid w:val="00F0768B"/>
    <w:rsid w:val="00F07CD9"/>
    <w:rsid w:val="00F1173B"/>
    <w:rsid w:val="00F124FA"/>
    <w:rsid w:val="00F136BE"/>
    <w:rsid w:val="00F137F9"/>
    <w:rsid w:val="00F14B81"/>
    <w:rsid w:val="00F1617F"/>
    <w:rsid w:val="00F16D5B"/>
    <w:rsid w:val="00F2039B"/>
    <w:rsid w:val="00F24BE8"/>
    <w:rsid w:val="00F24BF1"/>
    <w:rsid w:val="00F25276"/>
    <w:rsid w:val="00F256A2"/>
    <w:rsid w:val="00F25C7A"/>
    <w:rsid w:val="00F25F38"/>
    <w:rsid w:val="00F27ADE"/>
    <w:rsid w:val="00F3083F"/>
    <w:rsid w:val="00F311C9"/>
    <w:rsid w:val="00F33275"/>
    <w:rsid w:val="00F34CBC"/>
    <w:rsid w:val="00F35243"/>
    <w:rsid w:val="00F40B99"/>
    <w:rsid w:val="00F43646"/>
    <w:rsid w:val="00F43C9A"/>
    <w:rsid w:val="00F47EC3"/>
    <w:rsid w:val="00F50EE7"/>
    <w:rsid w:val="00F51AC2"/>
    <w:rsid w:val="00F531BE"/>
    <w:rsid w:val="00F53B66"/>
    <w:rsid w:val="00F56B9C"/>
    <w:rsid w:val="00F5759B"/>
    <w:rsid w:val="00F62F5F"/>
    <w:rsid w:val="00F6693D"/>
    <w:rsid w:val="00F72462"/>
    <w:rsid w:val="00F72C55"/>
    <w:rsid w:val="00F74CFB"/>
    <w:rsid w:val="00F755E3"/>
    <w:rsid w:val="00F76239"/>
    <w:rsid w:val="00F76EDF"/>
    <w:rsid w:val="00F77F31"/>
    <w:rsid w:val="00F81B50"/>
    <w:rsid w:val="00F86F14"/>
    <w:rsid w:val="00F902ED"/>
    <w:rsid w:val="00F91583"/>
    <w:rsid w:val="00F91C35"/>
    <w:rsid w:val="00F91E61"/>
    <w:rsid w:val="00F9294E"/>
    <w:rsid w:val="00F92C8D"/>
    <w:rsid w:val="00F944B4"/>
    <w:rsid w:val="00F944F0"/>
    <w:rsid w:val="00F94C02"/>
    <w:rsid w:val="00F9656E"/>
    <w:rsid w:val="00FA0753"/>
    <w:rsid w:val="00FA46CA"/>
    <w:rsid w:val="00FA4B12"/>
    <w:rsid w:val="00FA503F"/>
    <w:rsid w:val="00FB25F5"/>
    <w:rsid w:val="00FB3F70"/>
    <w:rsid w:val="00FB3FB8"/>
    <w:rsid w:val="00FB52E0"/>
    <w:rsid w:val="00FB63FC"/>
    <w:rsid w:val="00FB6D4C"/>
    <w:rsid w:val="00FC3740"/>
    <w:rsid w:val="00FC389E"/>
    <w:rsid w:val="00FC39B3"/>
    <w:rsid w:val="00FC3A37"/>
    <w:rsid w:val="00FC46C4"/>
    <w:rsid w:val="00FD0653"/>
    <w:rsid w:val="00FD38D7"/>
    <w:rsid w:val="00FD6618"/>
    <w:rsid w:val="00FD7F89"/>
    <w:rsid w:val="00FE07EB"/>
    <w:rsid w:val="00FE0E79"/>
    <w:rsid w:val="00FE0FED"/>
    <w:rsid w:val="00FE371B"/>
    <w:rsid w:val="00FE53BE"/>
    <w:rsid w:val="00FF2061"/>
    <w:rsid w:val="00FF51CE"/>
    <w:rsid w:val="00FF57C4"/>
    <w:rsid w:val="00FF5C92"/>
    <w:rsid w:val="00FF6ECB"/>
    <w:rsid w:val="016084C3"/>
    <w:rsid w:val="017ABEF5"/>
    <w:rsid w:val="0182203A"/>
    <w:rsid w:val="01B69CC7"/>
    <w:rsid w:val="01B9BBBB"/>
    <w:rsid w:val="01D1A737"/>
    <w:rsid w:val="01E1BBF7"/>
    <w:rsid w:val="029C897A"/>
    <w:rsid w:val="03953F40"/>
    <w:rsid w:val="04BD27AE"/>
    <w:rsid w:val="05249EE3"/>
    <w:rsid w:val="05891D9E"/>
    <w:rsid w:val="0636A324"/>
    <w:rsid w:val="064AAFD6"/>
    <w:rsid w:val="066C3D32"/>
    <w:rsid w:val="068B0C67"/>
    <w:rsid w:val="0713624E"/>
    <w:rsid w:val="071D1D7B"/>
    <w:rsid w:val="07DD0E6E"/>
    <w:rsid w:val="086A8821"/>
    <w:rsid w:val="0903AE00"/>
    <w:rsid w:val="090DF329"/>
    <w:rsid w:val="098E3515"/>
    <w:rsid w:val="09EFDF97"/>
    <w:rsid w:val="0A2D3AD5"/>
    <w:rsid w:val="0A776F52"/>
    <w:rsid w:val="0AFB6B28"/>
    <w:rsid w:val="0B6DBF84"/>
    <w:rsid w:val="0B6F9BBB"/>
    <w:rsid w:val="0BE36644"/>
    <w:rsid w:val="0C036843"/>
    <w:rsid w:val="0CD9C544"/>
    <w:rsid w:val="0D149545"/>
    <w:rsid w:val="0D35F1EB"/>
    <w:rsid w:val="0D9AA81A"/>
    <w:rsid w:val="0DB89952"/>
    <w:rsid w:val="0E3C7181"/>
    <w:rsid w:val="0E62DD62"/>
    <w:rsid w:val="0E6DADD6"/>
    <w:rsid w:val="0ED01FE7"/>
    <w:rsid w:val="0ED316BB"/>
    <w:rsid w:val="0EE0BF29"/>
    <w:rsid w:val="0F06B872"/>
    <w:rsid w:val="0F1B38DC"/>
    <w:rsid w:val="0F2A7DD3"/>
    <w:rsid w:val="0FD619D0"/>
    <w:rsid w:val="1034D8CE"/>
    <w:rsid w:val="106B93DB"/>
    <w:rsid w:val="10A7B0D5"/>
    <w:rsid w:val="10AD0DAA"/>
    <w:rsid w:val="10CEEF39"/>
    <w:rsid w:val="10FA1540"/>
    <w:rsid w:val="1141BE67"/>
    <w:rsid w:val="11809E2B"/>
    <w:rsid w:val="11873862"/>
    <w:rsid w:val="11D5C7FC"/>
    <w:rsid w:val="1205FE5E"/>
    <w:rsid w:val="12342AE9"/>
    <w:rsid w:val="12358319"/>
    <w:rsid w:val="12B58B76"/>
    <w:rsid w:val="12DAAB97"/>
    <w:rsid w:val="12E495BB"/>
    <w:rsid w:val="1348EC80"/>
    <w:rsid w:val="1352063C"/>
    <w:rsid w:val="1358FD3C"/>
    <w:rsid w:val="136CDA1A"/>
    <w:rsid w:val="13708613"/>
    <w:rsid w:val="13E5E893"/>
    <w:rsid w:val="13F842AA"/>
    <w:rsid w:val="145B9DC5"/>
    <w:rsid w:val="1494E6C9"/>
    <w:rsid w:val="14DA30AD"/>
    <w:rsid w:val="14E08623"/>
    <w:rsid w:val="1527C428"/>
    <w:rsid w:val="15DB8140"/>
    <w:rsid w:val="15F48D3A"/>
    <w:rsid w:val="16695128"/>
    <w:rsid w:val="1680D9FF"/>
    <w:rsid w:val="16F91195"/>
    <w:rsid w:val="176925B2"/>
    <w:rsid w:val="177B782E"/>
    <w:rsid w:val="197EF252"/>
    <w:rsid w:val="198725BE"/>
    <w:rsid w:val="1997A55D"/>
    <w:rsid w:val="19DF168F"/>
    <w:rsid w:val="1AFFC11C"/>
    <w:rsid w:val="1B272163"/>
    <w:rsid w:val="1B458E4F"/>
    <w:rsid w:val="1B5FD38E"/>
    <w:rsid w:val="1C059A42"/>
    <w:rsid w:val="1C0D7BD9"/>
    <w:rsid w:val="1C54C0B5"/>
    <w:rsid w:val="1C686F3B"/>
    <w:rsid w:val="1CF18C55"/>
    <w:rsid w:val="1D55BBF5"/>
    <w:rsid w:val="1D720D26"/>
    <w:rsid w:val="1DF8FCD3"/>
    <w:rsid w:val="1E2693E8"/>
    <w:rsid w:val="1E38A1E1"/>
    <w:rsid w:val="1EC5BCC9"/>
    <w:rsid w:val="1F29D93B"/>
    <w:rsid w:val="1F8336EB"/>
    <w:rsid w:val="1FCE74C0"/>
    <w:rsid w:val="21A65366"/>
    <w:rsid w:val="2246062A"/>
    <w:rsid w:val="2297FEBB"/>
    <w:rsid w:val="22E0BCE6"/>
    <w:rsid w:val="230F9ABC"/>
    <w:rsid w:val="2367D672"/>
    <w:rsid w:val="23B41E57"/>
    <w:rsid w:val="24323686"/>
    <w:rsid w:val="244261CD"/>
    <w:rsid w:val="24997190"/>
    <w:rsid w:val="252C9B0D"/>
    <w:rsid w:val="25C5C509"/>
    <w:rsid w:val="25CD8716"/>
    <w:rsid w:val="2616402E"/>
    <w:rsid w:val="2671B3E2"/>
    <w:rsid w:val="26A2CED5"/>
    <w:rsid w:val="26A39EFA"/>
    <w:rsid w:val="26A9567D"/>
    <w:rsid w:val="27B4AAF6"/>
    <w:rsid w:val="28189A73"/>
    <w:rsid w:val="289C4F81"/>
    <w:rsid w:val="28A44C42"/>
    <w:rsid w:val="28BF40E3"/>
    <w:rsid w:val="28CF9E9F"/>
    <w:rsid w:val="298FC63D"/>
    <w:rsid w:val="29C3A51A"/>
    <w:rsid w:val="2AF168AD"/>
    <w:rsid w:val="2B5D2B68"/>
    <w:rsid w:val="2BA032F2"/>
    <w:rsid w:val="2C063551"/>
    <w:rsid w:val="2C5314AE"/>
    <w:rsid w:val="2C904E8A"/>
    <w:rsid w:val="2D957E86"/>
    <w:rsid w:val="2D995731"/>
    <w:rsid w:val="2EC5541E"/>
    <w:rsid w:val="2F2E9C53"/>
    <w:rsid w:val="301DA223"/>
    <w:rsid w:val="301E494B"/>
    <w:rsid w:val="308BD42D"/>
    <w:rsid w:val="31286AE1"/>
    <w:rsid w:val="31E9FA78"/>
    <w:rsid w:val="32B191CD"/>
    <w:rsid w:val="32C47907"/>
    <w:rsid w:val="3379F7B2"/>
    <w:rsid w:val="33AD2F80"/>
    <w:rsid w:val="33CE751E"/>
    <w:rsid w:val="33FE81A1"/>
    <w:rsid w:val="33FF69F3"/>
    <w:rsid w:val="3402AE23"/>
    <w:rsid w:val="342C9E63"/>
    <w:rsid w:val="34620183"/>
    <w:rsid w:val="34D97ABF"/>
    <w:rsid w:val="355D4381"/>
    <w:rsid w:val="356DA358"/>
    <w:rsid w:val="3623AC85"/>
    <w:rsid w:val="363DA507"/>
    <w:rsid w:val="36B6D241"/>
    <w:rsid w:val="378F4469"/>
    <w:rsid w:val="37EE6E89"/>
    <w:rsid w:val="38290BFC"/>
    <w:rsid w:val="38CCD13D"/>
    <w:rsid w:val="38D0A36D"/>
    <w:rsid w:val="38DD57B3"/>
    <w:rsid w:val="394B9498"/>
    <w:rsid w:val="39A01165"/>
    <w:rsid w:val="39BBAF8C"/>
    <w:rsid w:val="3A0AB0C3"/>
    <w:rsid w:val="3AA17247"/>
    <w:rsid w:val="3ACC6F8F"/>
    <w:rsid w:val="3AFECD69"/>
    <w:rsid w:val="3BB1F3A8"/>
    <w:rsid w:val="3D07FCB2"/>
    <w:rsid w:val="3D739575"/>
    <w:rsid w:val="3DB2BF12"/>
    <w:rsid w:val="3DEB3215"/>
    <w:rsid w:val="3DEB8DA0"/>
    <w:rsid w:val="3E13F53D"/>
    <w:rsid w:val="3F2C275A"/>
    <w:rsid w:val="3F6E31CA"/>
    <w:rsid w:val="3F6F8C71"/>
    <w:rsid w:val="3FDD9844"/>
    <w:rsid w:val="40152B2F"/>
    <w:rsid w:val="40318E2B"/>
    <w:rsid w:val="4039EAF0"/>
    <w:rsid w:val="403F15AC"/>
    <w:rsid w:val="405C88D7"/>
    <w:rsid w:val="41162AE8"/>
    <w:rsid w:val="418D7514"/>
    <w:rsid w:val="4297C55E"/>
    <w:rsid w:val="42CC402C"/>
    <w:rsid w:val="43417F48"/>
    <w:rsid w:val="435D9905"/>
    <w:rsid w:val="43D63CFB"/>
    <w:rsid w:val="44E38DF9"/>
    <w:rsid w:val="4573DFBF"/>
    <w:rsid w:val="457E1240"/>
    <w:rsid w:val="459C8564"/>
    <w:rsid w:val="45A76747"/>
    <w:rsid w:val="467AB7BE"/>
    <w:rsid w:val="46AC2A06"/>
    <w:rsid w:val="478E2340"/>
    <w:rsid w:val="47AE021E"/>
    <w:rsid w:val="490C900D"/>
    <w:rsid w:val="4A481F48"/>
    <w:rsid w:val="4A87B089"/>
    <w:rsid w:val="4BAC823D"/>
    <w:rsid w:val="4C10C68C"/>
    <w:rsid w:val="4C91314B"/>
    <w:rsid w:val="4CA667EE"/>
    <w:rsid w:val="4CED7AC2"/>
    <w:rsid w:val="4D689C1D"/>
    <w:rsid w:val="4DDFA97F"/>
    <w:rsid w:val="4E001580"/>
    <w:rsid w:val="4E51AD5D"/>
    <w:rsid w:val="4EEAEA12"/>
    <w:rsid w:val="4F874C4F"/>
    <w:rsid w:val="4FE02B10"/>
    <w:rsid w:val="508245AD"/>
    <w:rsid w:val="50B80837"/>
    <w:rsid w:val="5125B63A"/>
    <w:rsid w:val="5131CF47"/>
    <w:rsid w:val="5191A40D"/>
    <w:rsid w:val="52656CDF"/>
    <w:rsid w:val="52D507E9"/>
    <w:rsid w:val="53E1EC62"/>
    <w:rsid w:val="53FEEC6F"/>
    <w:rsid w:val="545B71EC"/>
    <w:rsid w:val="54871DFC"/>
    <w:rsid w:val="54A7B0F8"/>
    <w:rsid w:val="54ED3A8A"/>
    <w:rsid w:val="55029AC9"/>
    <w:rsid w:val="550E39A3"/>
    <w:rsid w:val="555966C1"/>
    <w:rsid w:val="55598367"/>
    <w:rsid w:val="55A61C26"/>
    <w:rsid w:val="5641DE12"/>
    <w:rsid w:val="5654E1AF"/>
    <w:rsid w:val="570CFDBE"/>
    <w:rsid w:val="57AB18CE"/>
    <w:rsid w:val="57FE85AF"/>
    <w:rsid w:val="581AB679"/>
    <w:rsid w:val="58C82737"/>
    <w:rsid w:val="597B6225"/>
    <w:rsid w:val="5990F294"/>
    <w:rsid w:val="5A382B08"/>
    <w:rsid w:val="5A763565"/>
    <w:rsid w:val="5A88132E"/>
    <w:rsid w:val="5AAF57CA"/>
    <w:rsid w:val="5AEF998D"/>
    <w:rsid w:val="5B018908"/>
    <w:rsid w:val="5B158A40"/>
    <w:rsid w:val="5B1CE2AC"/>
    <w:rsid w:val="5B26789D"/>
    <w:rsid w:val="5B2FD8F7"/>
    <w:rsid w:val="5B5797AD"/>
    <w:rsid w:val="5B6D2F79"/>
    <w:rsid w:val="5BE8B31D"/>
    <w:rsid w:val="5C635CA3"/>
    <w:rsid w:val="5CD48252"/>
    <w:rsid w:val="5D173A7E"/>
    <w:rsid w:val="5D41B79E"/>
    <w:rsid w:val="5DEE075D"/>
    <w:rsid w:val="5E073179"/>
    <w:rsid w:val="5E34A64F"/>
    <w:rsid w:val="5E5EC8DA"/>
    <w:rsid w:val="5EFBDD01"/>
    <w:rsid w:val="5FCF059B"/>
    <w:rsid w:val="5FE2A989"/>
    <w:rsid w:val="6012F4D8"/>
    <w:rsid w:val="60794278"/>
    <w:rsid w:val="6170828B"/>
    <w:rsid w:val="617F6874"/>
    <w:rsid w:val="622DCAFC"/>
    <w:rsid w:val="62330C26"/>
    <w:rsid w:val="62407B61"/>
    <w:rsid w:val="63A31332"/>
    <w:rsid w:val="63A58ABB"/>
    <w:rsid w:val="640FCB91"/>
    <w:rsid w:val="643CCBCD"/>
    <w:rsid w:val="648C9DC8"/>
    <w:rsid w:val="64F5E3E2"/>
    <w:rsid w:val="65388007"/>
    <w:rsid w:val="658F7027"/>
    <w:rsid w:val="660B05D9"/>
    <w:rsid w:val="662102EB"/>
    <w:rsid w:val="66564548"/>
    <w:rsid w:val="66735C06"/>
    <w:rsid w:val="66C30C5C"/>
    <w:rsid w:val="66C595DA"/>
    <w:rsid w:val="66FB4114"/>
    <w:rsid w:val="6729C752"/>
    <w:rsid w:val="686CE78D"/>
    <w:rsid w:val="68B09127"/>
    <w:rsid w:val="68DB1D41"/>
    <w:rsid w:val="68E74D2F"/>
    <w:rsid w:val="693858B2"/>
    <w:rsid w:val="6991DAA3"/>
    <w:rsid w:val="69BECBCE"/>
    <w:rsid w:val="6AADCCE2"/>
    <w:rsid w:val="6BCFB570"/>
    <w:rsid w:val="6BD8B8BE"/>
    <w:rsid w:val="6C3FE11B"/>
    <w:rsid w:val="6CE53E6C"/>
    <w:rsid w:val="6D0325EE"/>
    <w:rsid w:val="6E0C767D"/>
    <w:rsid w:val="6EE97A2A"/>
    <w:rsid w:val="6F249D63"/>
    <w:rsid w:val="6F53A651"/>
    <w:rsid w:val="6F8130B3"/>
    <w:rsid w:val="70568241"/>
    <w:rsid w:val="70EA1147"/>
    <w:rsid w:val="71BBD085"/>
    <w:rsid w:val="71D35040"/>
    <w:rsid w:val="71F207E7"/>
    <w:rsid w:val="726AD996"/>
    <w:rsid w:val="7401783A"/>
    <w:rsid w:val="7451BE8C"/>
    <w:rsid w:val="746D0665"/>
    <w:rsid w:val="74C7CB13"/>
    <w:rsid w:val="755E5648"/>
    <w:rsid w:val="7592F437"/>
    <w:rsid w:val="76172EAF"/>
    <w:rsid w:val="7624ED05"/>
    <w:rsid w:val="7680682F"/>
    <w:rsid w:val="7690B7FA"/>
    <w:rsid w:val="76EC712C"/>
    <w:rsid w:val="77001002"/>
    <w:rsid w:val="771CC395"/>
    <w:rsid w:val="777F3860"/>
    <w:rsid w:val="77E70746"/>
    <w:rsid w:val="785BEAD7"/>
    <w:rsid w:val="78B1CB67"/>
    <w:rsid w:val="7979CC1F"/>
    <w:rsid w:val="7A4B4938"/>
    <w:rsid w:val="7AF67121"/>
    <w:rsid w:val="7AFEC92A"/>
    <w:rsid w:val="7BE72AAC"/>
    <w:rsid w:val="7C10656B"/>
    <w:rsid w:val="7C1B3BFE"/>
    <w:rsid w:val="7C5270D6"/>
    <w:rsid w:val="7CD3D513"/>
    <w:rsid w:val="7D4CC987"/>
    <w:rsid w:val="7D9007A3"/>
    <w:rsid w:val="7ECDCB22"/>
    <w:rsid w:val="7FFF2A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24DC2"/>
  <w15:docId w15:val="{1EF70937-05A6-41E9-BADE-46A53C426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32A"/>
    <w:pPr>
      <w:spacing w:after="150" w:line="266" w:lineRule="auto"/>
      <w:ind w:left="10" w:hanging="10"/>
    </w:pPr>
    <w:rPr>
      <w:rFonts w:eastAsia="Arial" w:cs="Arial"/>
      <w:color w:val="000000"/>
      <w:sz w:val="26"/>
    </w:rPr>
  </w:style>
  <w:style w:type="paragraph" w:styleId="Heading1">
    <w:name w:val="heading 1"/>
    <w:next w:val="Normal"/>
    <w:link w:val="Heading1Char"/>
    <w:uiPriority w:val="9"/>
    <w:qFormat/>
    <w:pPr>
      <w:keepNext/>
      <w:keepLines/>
      <w:spacing w:after="1"/>
      <w:ind w:left="10" w:hanging="10"/>
      <w:outlineLvl w:val="0"/>
    </w:pPr>
    <w:rPr>
      <w:rFonts w:ascii="Arial" w:eastAsia="Arial" w:hAnsi="Arial" w:cs="Arial"/>
      <w:color w:val="2F5496"/>
      <w:sz w:val="32"/>
    </w:rPr>
  </w:style>
  <w:style w:type="paragraph" w:styleId="Heading2">
    <w:name w:val="heading 2"/>
    <w:next w:val="Normal"/>
    <w:link w:val="Heading2Char"/>
    <w:uiPriority w:val="9"/>
    <w:unhideWhenUsed/>
    <w:qFormat/>
    <w:rsid w:val="00A526FD"/>
    <w:pPr>
      <w:keepNext/>
      <w:keepLines/>
      <w:spacing w:after="1"/>
      <w:ind w:left="10" w:hanging="10"/>
      <w:outlineLvl w:val="1"/>
    </w:pPr>
    <w:rPr>
      <w:rFonts w:eastAsia="Arial" w:cs="Arial"/>
      <w:color w:val="2F5496"/>
      <w:sz w:val="28"/>
    </w:rPr>
  </w:style>
  <w:style w:type="paragraph" w:styleId="Heading3">
    <w:name w:val="heading 3"/>
    <w:next w:val="Normal"/>
    <w:link w:val="Heading3Char"/>
    <w:uiPriority w:val="9"/>
    <w:unhideWhenUsed/>
    <w:qFormat/>
    <w:rsid w:val="00063250"/>
    <w:pPr>
      <w:keepNext/>
      <w:keepLines/>
      <w:spacing w:after="0"/>
      <w:ind w:left="10" w:hanging="10"/>
      <w:outlineLvl w:val="2"/>
    </w:pPr>
    <w:rPr>
      <w:rFonts w:ascii="Arial" w:eastAsia="Arial" w:hAnsi="Arial" w:cs="Arial"/>
      <w:b/>
      <w:color w:val="1F3864"/>
      <w:sz w:val="24"/>
    </w:rPr>
  </w:style>
  <w:style w:type="paragraph" w:styleId="Heading4">
    <w:name w:val="heading 4"/>
    <w:next w:val="Normal"/>
    <w:link w:val="Heading4Char"/>
    <w:uiPriority w:val="9"/>
    <w:unhideWhenUsed/>
    <w:qFormat/>
    <w:rsid w:val="00DD4DF4"/>
    <w:pPr>
      <w:keepNext/>
      <w:keepLines/>
      <w:spacing w:after="5"/>
      <w:ind w:left="10" w:hanging="10"/>
      <w:outlineLvl w:val="3"/>
    </w:pPr>
    <w:rPr>
      <w:rFonts w:ascii="Arial" w:eastAsia="Arial" w:hAnsi="Arial" w:cs="Arial"/>
      <w:i/>
      <w:color w:val="2F5496"/>
      <w:sz w:val="24"/>
    </w:rPr>
  </w:style>
  <w:style w:type="paragraph" w:styleId="Heading5">
    <w:name w:val="heading 5"/>
    <w:basedOn w:val="Normal"/>
    <w:next w:val="Normal"/>
    <w:link w:val="Heading5Char"/>
    <w:uiPriority w:val="9"/>
    <w:unhideWhenUsed/>
    <w:qFormat/>
    <w:rsid w:val="003F243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A526FD"/>
    <w:rPr>
      <w:rFonts w:eastAsia="Arial" w:cs="Arial"/>
      <w:color w:val="2F5496"/>
      <w:sz w:val="28"/>
    </w:rPr>
  </w:style>
  <w:style w:type="character" w:customStyle="1" w:styleId="Heading4Char">
    <w:name w:val="Heading 4 Char"/>
    <w:link w:val="Heading4"/>
    <w:uiPriority w:val="9"/>
    <w:rsid w:val="00DD4DF4"/>
    <w:rPr>
      <w:rFonts w:ascii="Arial" w:eastAsia="Arial" w:hAnsi="Arial" w:cs="Arial"/>
      <w:i/>
      <w:color w:val="2F5496"/>
      <w:sz w:val="24"/>
    </w:rPr>
  </w:style>
  <w:style w:type="character" w:customStyle="1" w:styleId="Heading1Char">
    <w:name w:val="Heading 1 Char"/>
    <w:link w:val="Heading1"/>
    <w:rPr>
      <w:rFonts w:ascii="Arial" w:eastAsia="Arial" w:hAnsi="Arial" w:cs="Arial"/>
      <w:color w:val="2F5496"/>
      <w:sz w:val="32"/>
    </w:rPr>
  </w:style>
  <w:style w:type="character" w:customStyle="1" w:styleId="Heading3Char">
    <w:name w:val="Heading 3 Char"/>
    <w:link w:val="Heading3"/>
    <w:rsid w:val="00063250"/>
    <w:rPr>
      <w:rFonts w:ascii="Arial" w:eastAsia="Arial" w:hAnsi="Arial" w:cs="Arial"/>
      <w:b/>
      <w:color w:val="1F3864"/>
      <w:sz w:val="24"/>
    </w:rPr>
  </w:style>
  <w:style w:type="paragraph" w:styleId="TOC1">
    <w:name w:val="toc 1"/>
    <w:hidden/>
    <w:uiPriority w:val="39"/>
    <w:pPr>
      <w:spacing w:after="89" w:line="266" w:lineRule="auto"/>
      <w:ind w:left="25" w:right="1000" w:hanging="10"/>
    </w:pPr>
    <w:rPr>
      <w:rFonts w:ascii="Arial" w:eastAsia="Arial" w:hAnsi="Arial" w:cs="Arial"/>
      <w:color w:val="000000"/>
    </w:rPr>
  </w:style>
  <w:style w:type="paragraph" w:styleId="TOC2">
    <w:name w:val="toc 2"/>
    <w:hidden/>
    <w:uiPriority w:val="39"/>
    <w:pPr>
      <w:spacing w:after="2" w:line="343" w:lineRule="auto"/>
      <w:ind w:left="231" w:right="1015" w:hanging="10"/>
      <w:jc w:val="right"/>
    </w:pPr>
    <w:rPr>
      <w:rFonts w:ascii="Arial" w:eastAsia="Arial" w:hAnsi="Arial" w:cs="Arial"/>
      <w:color w:val="000000"/>
    </w:rPr>
  </w:style>
  <w:style w:type="paragraph" w:styleId="TOC3">
    <w:name w:val="toc 3"/>
    <w:hidden/>
    <w:uiPriority w:val="39"/>
    <w:pPr>
      <w:spacing w:after="0" w:line="345" w:lineRule="auto"/>
      <w:ind w:left="231" w:right="1000" w:hanging="10"/>
      <w:jc w:val="both"/>
    </w:pPr>
    <w:rPr>
      <w:rFonts w:ascii="Arial" w:eastAsia="Arial" w:hAnsi="Arial" w:cs="Arial"/>
      <w:color w:val="000000"/>
    </w:rPr>
  </w:style>
  <w:style w:type="paragraph" w:styleId="HTMLPreformatted">
    <w:name w:val="HTML Preformatted"/>
    <w:basedOn w:val="Normal"/>
    <w:link w:val="HTMLPreformattedChar"/>
    <w:uiPriority w:val="99"/>
    <w:unhideWhenUsed/>
    <w:rsid w:val="00D930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eastAsia="Times New Roman" w:hAnsi="Courier New" w:cs="Courier New"/>
      <w:color w:val="auto"/>
      <w:sz w:val="20"/>
      <w:szCs w:val="20"/>
    </w:rPr>
  </w:style>
  <w:style w:type="character" w:styleId="Hyperlink">
    <w:name w:val="Hyperlink"/>
    <w:basedOn w:val="DefaultParagraphFont"/>
    <w:uiPriority w:val="99"/>
    <w:unhideWhenUsed/>
    <w:rsid w:val="000973E0"/>
    <w:rPr>
      <w:color w:val="0563C1" w:themeColor="hyperlink"/>
      <w:u w:val="single"/>
    </w:rPr>
  </w:style>
  <w:style w:type="paragraph" w:styleId="ListParagraph">
    <w:name w:val="List Paragraph"/>
    <w:basedOn w:val="Normal"/>
    <w:uiPriority w:val="34"/>
    <w:qFormat/>
    <w:rsid w:val="000973E0"/>
    <w:pPr>
      <w:ind w:left="720"/>
      <w:contextualSpacing/>
    </w:pPr>
  </w:style>
  <w:style w:type="character" w:styleId="CommentReference">
    <w:name w:val="annotation reference"/>
    <w:basedOn w:val="DefaultParagraphFont"/>
    <w:uiPriority w:val="99"/>
    <w:semiHidden/>
    <w:unhideWhenUsed/>
    <w:rsid w:val="000973E0"/>
    <w:rPr>
      <w:sz w:val="16"/>
      <w:szCs w:val="16"/>
    </w:rPr>
  </w:style>
  <w:style w:type="paragraph" w:styleId="CommentText">
    <w:name w:val="annotation text"/>
    <w:basedOn w:val="Normal"/>
    <w:link w:val="CommentTextChar"/>
    <w:uiPriority w:val="99"/>
    <w:semiHidden/>
    <w:unhideWhenUsed/>
    <w:rsid w:val="000973E0"/>
    <w:pPr>
      <w:spacing w:line="240" w:lineRule="auto"/>
    </w:pPr>
    <w:rPr>
      <w:sz w:val="20"/>
      <w:szCs w:val="20"/>
    </w:rPr>
  </w:style>
  <w:style w:type="character" w:customStyle="1" w:styleId="CommentTextChar">
    <w:name w:val="Comment Text Char"/>
    <w:basedOn w:val="DefaultParagraphFont"/>
    <w:link w:val="CommentText"/>
    <w:uiPriority w:val="99"/>
    <w:semiHidden/>
    <w:rsid w:val="000973E0"/>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0973E0"/>
    <w:rPr>
      <w:b/>
      <w:bCs/>
    </w:rPr>
  </w:style>
  <w:style w:type="character" w:customStyle="1" w:styleId="CommentSubjectChar">
    <w:name w:val="Comment Subject Char"/>
    <w:basedOn w:val="CommentTextChar"/>
    <w:link w:val="CommentSubject"/>
    <w:uiPriority w:val="99"/>
    <w:semiHidden/>
    <w:rsid w:val="000973E0"/>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0973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3E0"/>
    <w:rPr>
      <w:rFonts w:ascii="Segoe UI" w:eastAsia="Arial" w:hAnsi="Segoe UI" w:cs="Segoe UI"/>
      <w:color w:val="000000"/>
      <w:sz w:val="18"/>
      <w:szCs w:val="18"/>
    </w:rPr>
  </w:style>
  <w:style w:type="paragraph" w:styleId="Header">
    <w:name w:val="header"/>
    <w:basedOn w:val="Normal"/>
    <w:link w:val="HeaderChar"/>
    <w:uiPriority w:val="99"/>
    <w:semiHidden/>
    <w:unhideWhenUsed/>
    <w:rsid w:val="0020669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06694"/>
    <w:rPr>
      <w:rFonts w:ascii="Arial" w:eastAsia="Arial" w:hAnsi="Arial" w:cs="Arial"/>
      <w:color w:val="000000"/>
    </w:rPr>
  </w:style>
  <w:style w:type="paragraph" w:styleId="Footer">
    <w:name w:val="footer"/>
    <w:basedOn w:val="Normal"/>
    <w:link w:val="FooterChar"/>
    <w:uiPriority w:val="99"/>
    <w:semiHidden/>
    <w:unhideWhenUsed/>
    <w:rsid w:val="0020669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206694"/>
    <w:rPr>
      <w:rFonts w:ascii="Arial" w:eastAsia="Arial" w:hAnsi="Arial" w:cs="Arial"/>
      <w:color w:val="000000"/>
    </w:rPr>
  </w:style>
  <w:style w:type="table" w:customStyle="1" w:styleId="TableGrid1">
    <w:name w:val="Table Grid1"/>
    <w:rsid w:val="007E68F6"/>
    <w:pPr>
      <w:spacing w:after="0" w:line="240" w:lineRule="auto"/>
    </w:pPr>
    <w:tblPr>
      <w:tblCellMar>
        <w:top w:w="0" w:type="dxa"/>
        <w:left w:w="0" w:type="dxa"/>
        <w:bottom w:w="0" w:type="dxa"/>
        <w:right w:w="0" w:type="dxa"/>
      </w:tblCellMar>
    </w:tblPr>
  </w:style>
  <w:style w:type="character" w:customStyle="1" w:styleId="HTMLPreformattedChar">
    <w:name w:val="HTML Preformatted Char"/>
    <w:basedOn w:val="DefaultParagraphFont"/>
    <w:link w:val="HTMLPreformatted"/>
    <w:uiPriority w:val="99"/>
    <w:rsid w:val="00D9305B"/>
    <w:rPr>
      <w:rFonts w:ascii="Courier New" w:eastAsia="Times New Roman" w:hAnsi="Courier New" w:cs="Courier New"/>
      <w:sz w:val="20"/>
      <w:szCs w:val="20"/>
    </w:rPr>
  </w:style>
  <w:style w:type="character" w:customStyle="1" w:styleId="n">
    <w:name w:val="n"/>
    <w:basedOn w:val="DefaultParagraphFont"/>
    <w:rsid w:val="00D9305B"/>
  </w:style>
  <w:style w:type="character" w:customStyle="1" w:styleId="o">
    <w:name w:val="o"/>
    <w:basedOn w:val="DefaultParagraphFont"/>
    <w:rsid w:val="00D9305B"/>
  </w:style>
  <w:style w:type="character" w:customStyle="1" w:styleId="nb">
    <w:name w:val="nb"/>
    <w:basedOn w:val="DefaultParagraphFont"/>
    <w:rsid w:val="00D9305B"/>
  </w:style>
  <w:style w:type="character" w:customStyle="1" w:styleId="p">
    <w:name w:val="p"/>
    <w:basedOn w:val="DefaultParagraphFont"/>
    <w:rsid w:val="00D9305B"/>
  </w:style>
  <w:style w:type="character" w:customStyle="1" w:styleId="mi">
    <w:name w:val="mi"/>
    <w:basedOn w:val="DefaultParagraphFont"/>
    <w:rsid w:val="00D9305B"/>
  </w:style>
  <w:style w:type="character" w:customStyle="1" w:styleId="s2">
    <w:name w:val="s2"/>
    <w:basedOn w:val="DefaultParagraphFont"/>
    <w:rsid w:val="00D9305B"/>
  </w:style>
  <w:style w:type="character" w:customStyle="1" w:styleId="si">
    <w:name w:val="si"/>
    <w:basedOn w:val="DefaultParagraphFont"/>
    <w:rsid w:val="00D9305B"/>
  </w:style>
  <w:style w:type="character" w:customStyle="1" w:styleId="s1">
    <w:name w:val="s1"/>
    <w:basedOn w:val="DefaultParagraphFont"/>
    <w:rsid w:val="002A40D6"/>
  </w:style>
  <w:style w:type="character" w:customStyle="1" w:styleId="c1">
    <w:name w:val="c1"/>
    <w:basedOn w:val="DefaultParagraphFont"/>
    <w:rsid w:val="00830797"/>
  </w:style>
  <w:style w:type="character" w:customStyle="1" w:styleId="Heading5Char">
    <w:name w:val="Heading 5 Char"/>
    <w:basedOn w:val="DefaultParagraphFont"/>
    <w:link w:val="Heading5"/>
    <w:uiPriority w:val="9"/>
    <w:rsid w:val="003F2437"/>
    <w:rPr>
      <w:rFonts w:asciiTheme="majorHAnsi" w:eastAsiaTheme="majorEastAsia" w:hAnsiTheme="majorHAnsi" w:cstheme="majorBidi"/>
      <w:color w:val="2F5496" w:themeColor="accent1" w:themeShade="BF"/>
    </w:rPr>
  </w:style>
  <w:style w:type="character" w:customStyle="1" w:styleId="kn">
    <w:name w:val="kn"/>
    <w:basedOn w:val="DefaultParagraphFont"/>
    <w:rsid w:val="003F2437"/>
  </w:style>
  <w:style w:type="character" w:customStyle="1" w:styleId="nn">
    <w:name w:val="nn"/>
    <w:basedOn w:val="DefaultParagraphFont"/>
    <w:rsid w:val="003F2437"/>
  </w:style>
  <w:style w:type="character" w:customStyle="1" w:styleId="k">
    <w:name w:val="k"/>
    <w:basedOn w:val="DefaultParagraphFont"/>
    <w:rsid w:val="003F2437"/>
  </w:style>
  <w:style w:type="character" w:styleId="Strong">
    <w:name w:val="Strong"/>
    <w:basedOn w:val="DefaultParagraphFont"/>
    <w:uiPriority w:val="22"/>
    <w:qFormat/>
    <w:rsid w:val="003F2437"/>
    <w:rPr>
      <w:b/>
      <w:bCs/>
    </w:rPr>
  </w:style>
  <w:style w:type="character" w:styleId="HTMLCode">
    <w:name w:val="HTML Code"/>
    <w:basedOn w:val="DefaultParagraphFont"/>
    <w:uiPriority w:val="99"/>
    <w:semiHidden/>
    <w:unhideWhenUsed/>
    <w:rsid w:val="003F2437"/>
    <w:rPr>
      <w:rFonts w:ascii="Courier New" w:eastAsia="Times New Roman" w:hAnsi="Courier New" w:cs="Courier New"/>
      <w:sz w:val="20"/>
      <w:szCs w:val="20"/>
    </w:rPr>
  </w:style>
  <w:style w:type="character" w:customStyle="1" w:styleId="sig-paren">
    <w:name w:val="sig-paren"/>
    <w:basedOn w:val="DefaultParagraphFont"/>
    <w:rsid w:val="003F2437"/>
  </w:style>
  <w:style w:type="character" w:styleId="Emphasis">
    <w:name w:val="Emphasis"/>
    <w:basedOn w:val="DefaultParagraphFont"/>
    <w:uiPriority w:val="20"/>
    <w:qFormat/>
    <w:rsid w:val="003F2437"/>
    <w:rPr>
      <w:i/>
      <w:iCs/>
    </w:rPr>
  </w:style>
  <w:style w:type="character" w:customStyle="1" w:styleId="viewcode-link">
    <w:name w:val="viewcode-link"/>
    <w:basedOn w:val="DefaultParagraphFont"/>
    <w:rsid w:val="003F2437"/>
  </w:style>
  <w:style w:type="character" w:customStyle="1" w:styleId="ow">
    <w:name w:val="ow"/>
    <w:basedOn w:val="DefaultParagraphFont"/>
    <w:rsid w:val="003F2437"/>
  </w:style>
  <w:style w:type="table" w:styleId="TableGrid">
    <w:name w:val="Table Grid"/>
    <w:basedOn w:val="TableNormal"/>
    <w:uiPriority w:val="39"/>
    <w:rsid w:val="006922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D0ED1"/>
    <w:pPr>
      <w:spacing w:after="200" w:line="240" w:lineRule="auto"/>
    </w:pPr>
    <w:rPr>
      <w:i/>
      <w:iCs/>
      <w:color w:val="44546A" w:themeColor="text2"/>
      <w:sz w:val="18"/>
      <w:szCs w:val="18"/>
    </w:rPr>
  </w:style>
  <w:style w:type="paragraph" w:styleId="NoSpacing">
    <w:name w:val="No Spacing"/>
    <w:uiPriority w:val="1"/>
    <w:qFormat/>
    <w:rsid w:val="00DD4DF4"/>
    <w:pPr>
      <w:spacing w:after="0" w:line="240" w:lineRule="auto"/>
      <w:ind w:left="10" w:hanging="10"/>
    </w:pPr>
    <w:rPr>
      <w:rFonts w:ascii="Arial" w:eastAsia="Arial" w:hAnsi="Arial" w:cs="Arial"/>
      <w:color w:val="000000"/>
    </w:rPr>
  </w:style>
  <w:style w:type="character" w:styleId="UnresolvedMention">
    <w:name w:val="Unresolved Mention"/>
    <w:basedOn w:val="DefaultParagraphFont"/>
    <w:uiPriority w:val="99"/>
    <w:semiHidden/>
    <w:unhideWhenUsed/>
    <w:rsid w:val="00E73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360832">
      <w:bodyDiv w:val="1"/>
      <w:marLeft w:val="0"/>
      <w:marRight w:val="0"/>
      <w:marTop w:val="0"/>
      <w:marBottom w:val="0"/>
      <w:divBdr>
        <w:top w:val="none" w:sz="0" w:space="0" w:color="auto"/>
        <w:left w:val="none" w:sz="0" w:space="0" w:color="auto"/>
        <w:bottom w:val="none" w:sz="0" w:space="0" w:color="auto"/>
        <w:right w:val="none" w:sz="0" w:space="0" w:color="auto"/>
      </w:divBdr>
    </w:div>
    <w:div w:id="220794332">
      <w:bodyDiv w:val="1"/>
      <w:marLeft w:val="0"/>
      <w:marRight w:val="0"/>
      <w:marTop w:val="0"/>
      <w:marBottom w:val="0"/>
      <w:divBdr>
        <w:top w:val="none" w:sz="0" w:space="0" w:color="auto"/>
        <w:left w:val="none" w:sz="0" w:space="0" w:color="auto"/>
        <w:bottom w:val="none" w:sz="0" w:space="0" w:color="auto"/>
        <w:right w:val="none" w:sz="0" w:space="0" w:color="auto"/>
      </w:divBdr>
    </w:div>
    <w:div w:id="300817374">
      <w:bodyDiv w:val="1"/>
      <w:marLeft w:val="0"/>
      <w:marRight w:val="0"/>
      <w:marTop w:val="0"/>
      <w:marBottom w:val="0"/>
      <w:divBdr>
        <w:top w:val="none" w:sz="0" w:space="0" w:color="auto"/>
        <w:left w:val="none" w:sz="0" w:space="0" w:color="auto"/>
        <w:bottom w:val="none" w:sz="0" w:space="0" w:color="auto"/>
        <w:right w:val="none" w:sz="0" w:space="0" w:color="auto"/>
      </w:divBdr>
    </w:div>
    <w:div w:id="323317411">
      <w:bodyDiv w:val="1"/>
      <w:marLeft w:val="0"/>
      <w:marRight w:val="0"/>
      <w:marTop w:val="0"/>
      <w:marBottom w:val="0"/>
      <w:divBdr>
        <w:top w:val="none" w:sz="0" w:space="0" w:color="auto"/>
        <w:left w:val="none" w:sz="0" w:space="0" w:color="auto"/>
        <w:bottom w:val="none" w:sz="0" w:space="0" w:color="auto"/>
        <w:right w:val="none" w:sz="0" w:space="0" w:color="auto"/>
      </w:divBdr>
    </w:div>
    <w:div w:id="340133089">
      <w:bodyDiv w:val="1"/>
      <w:marLeft w:val="0"/>
      <w:marRight w:val="0"/>
      <w:marTop w:val="0"/>
      <w:marBottom w:val="0"/>
      <w:divBdr>
        <w:top w:val="none" w:sz="0" w:space="0" w:color="auto"/>
        <w:left w:val="none" w:sz="0" w:space="0" w:color="auto"/>
        <w:bottom w:val="none" w:sz="0" w:space="0" w:color="auto"/>
        <w:right w:val="none" w:sz="0" w:space="0" w:color="auto"/>
      </w:divBdr>
    </w:div>
    <w:div w:id="367412606">
      <w:bodyDiv w:val="1"/>
      <w:marLeft w:val="0"/>
      <w:marRight w:val="0"/>
      <w:marTop w:val="0"/>
      <w:marBottom w:val="0"/>
      <w:divBdr>
        <w:top w:val="none" w:sz="0" w:space="0" w:color="auto"/>
        <w:left w:val="none" w:sz="0" w:space="0" w:color="auto"/>
        <w:bottom w:val="none" w:sz="0" w:space="0" w:color="auto"/>
        <w:right w:val="none" w:sz="0" w:space="0" w:color="auto"/>
      </w:divBdr>
      <w:divsChild>
        <w:div w:id="1111896655">
          <w:marLeft w:val="0"/>
          <w:marRight w:val="0"/>
          <w:marTop w:val="0"/>
          <w:marBottom w:val="0"/>
          <w:divBdr>
            <w:top w:val="single" w:sz="6" w:space="4" w:color="auto"/>
            <w:left w:val="single" w:sz="6" w:space="4" w:color="auto"/>
            <w:bottom w:val="single" w:sz="6" w:space="4" w:color="auto"/>
            <w:right w:val="single" w:sz="6" w:space="4" w:color="auto"/>
          </w:divBdr>
          <w:divsChild>
            <w:div w:id="963005170">
              <w:marLeft w:val="0"/>
              <w:marRight w:val="0"/>
              <w:marTop w:val="0"/>
              <w:marBottom w:val="0"/>
              <w:divBdr>
                <w:top w:val="none" w:sz="0" w:space="0" w:color="auto"/>
                <w:left w:val="none" w:sz="0" w:space="0" w:color="auto"/>
                <w:bottom w:val="none" w:sz="0" w:space="0" w:color="auto"/>
                <w:right w:val="none" w:sz="0" w:space="0" w:color="auto"/>
              </w:divBdr>
              <w:divsChild>
                <w:div w:id="513812674">
                  <w:marLeft w:val="0"/>
                  <w:marRight w:val="0"/>
                  <w:marTop w:val="0"/>
                  <w:marBottom w:val="0"/>
                  <w:divBdr>
                    <w:top w:val="none" w:sz="0" w:space="0" w:color="auto"/>
                    <w:left w:val="none" w:sz="0" w:space="0" w:color="auto"/>
                    <w:bottom w:val="none" w:sz="0" w:space="0" w:color="auto"/>
                    <w:right w:val="none" w:sz="0" w:space="0" w:color="auto"/>
                  </w:divBdr>
                  <w:divsChild>
                    <w:div w:id="1075978907">
                      <w:marLeft w:val="0"/>
                      <w:marRight w:val="0"/>
                      <w:marTop w:val="0"/>
                      <w:marBottom w:val="0"/>
                      <w:divBdr>
                        <w:top w:val="single" w:sz="6" w:space="0" w:color="CFCFCF"/>
                        <w:left w:val="single" w:sz="6" w:space="0" w:color="CFCFCF"/>
                        <w:bottom w:val="single" w:sz="6" w:space="0" w:color="CFCFCF"/>
                        <w:right w:val="single" w:sz="6" w:space="0" w:color="CFCFCF"/>
                      </w:divBdr>
                      <w:divsChild>
                        <w:div w:id="231820245">
                          <w:marLeft w:val="0"/>
                          <w:marRight w:val="0"/>
                          <w:marTop w:val="0"/>
                          <w:marBottom w:val="0"/>
                          <w:divBdr>
                            <w:top w:val="none" w:sz="0" w:space="0" w:color="auto"/>
                            <w:left w:val="none" w:sz="0" w:space="0" w:color="auto"/>
                            <w:bottom w:val="none" w:sz="0" w:space="0" w:color="auto"/>
                            <w:right w:val="none" w:sz="0" w:space="0" w:color="auto"/>
                          </w:divBdr>
                          <w:divsChild>
                            <w:div w:id="1977643523">
                              <w:marLeft w:val="0"/>
                              <w:marRight w:val="-450"/>
                              <w:marTop w:val="0"/>
                              <w:marBottom w:val="0"/>
                              <w:divBdr>
                                <w:top w:val="none" w:sz="0" w:space="0" w:color="auto"/>
                                <w:left w:val="none" w:sz="0" w:space="0" w:color="auto"/>
                                <w:bottom w:val="none" w:sz="0" w:space="0" w:color="auto"/>
                                <w:right w:val="none" w:sz="0" w:space="0" w:color="auto"/>
                              </w:divBdr>
                              <w:divsChild>
                                <w:div w:id="2040005759">
                                  <w:marLeft w:val="0"/>
                                  <w:marRight w:val="0"/>
                                  <w:marTop w:val="0"/>
                                  <w:marBottom w:val="0"/>
                                  <w:divBdr>
                                    <w:top w:val="none" w:sz="0" w:space="0" w:color="auto"/>
                                    <w:left w:val="none" w:sz="0" w:space="0" w:color="auto"/>
                                    <w:bottom w:val="none" w:sz="0" w:space="0" w:color="auto"/>
                                    <w:right w:val="none" w:sz="0" w:space="0" w:color="auto"/>
                                  </w:divBdr>
                                  <w:divsChild>
                                    <w:div w:id="1032726564">
                                      <w:marLeft w:val="0"/>
                                      <w:marRight w:val="0"/>
                                      <w:marTop w:val="0"/>
                                      <w:marBottom w:val="0"/>
                                      <w:divBdr>
                                        <w:top w:val="none" w:sz="0" w:space="0" w:color="auto"/>
                                        <w:left w:val="none" w:sz="0" w:space="0" w:color="auto"/>
                                        <w:bottom w:val="none" w:sz="0" w:space="0" w:color="auto"/>
                                        <w:right w:val="none" w:sz="0" w:space="0" w:color="auto"/>
                                      </w:divBdr>
                                      <w:divsChild>
                                        <w:div w:id="1654526078">
                                          <w:marLeft w:val="0"/>
                                          <w:marRight w:val="0"/>
                                          <w:marTop w:val="0"/>
                                          <w:marBottom w:val="0"/>
                                          <w:divBdr>
                                            <w:top w:val="none" w:sz="0" w:space="0" w:color="auto"/>
                                            <w:left w:val="none" w:sz="0" w:space="0" w:color="auto"/>
                                            <w:bottom w:val="none" w:sz="0" w:space="0" w:color="auto"/>
                                            <w:right w:val="none" w:sz="0" w:space="0" w:color="auto"/>
                                          </w:divBdr>
                                          <w:divsChild>
                                            <w:div w:id="797454322">
                                              <w:marLeft w:val="0"/>
                                              <w:marRight w:val="0"/>
                                              <w:marTop w:val="0"/>
                                              <w:marBottom w:val="0"/>
                                              <w:divBdr>
                                                <w:top w:val="none" w:sz="0" w:space="0" w:color="auto"/>
                                                <w:left w:val="none" w:sz="0" w:space="0" w:color="auto"/>
                                                <w:bottom w:val="none" w:sz="0" w:space="0" w:color="auto"/>
                                                <w:right w:val="none" w:sz="0" w:space="0" w:color="auto"/>
                                              </w:divBdr>
                                              <w:divsChild>
                                                <w:div w:id="14571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018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4877597">
          <w:marLeft w:val="0"/>
          <w:marRight w:val="0"/>
          <w:marTop w:val="0"/>
          <w:marBottom w:val="0"/>
          <w:divBdr>
            <w:top w:val="single" w:sz="6" w:space="4" w:color="ABABAB"/>
            <w:left w:val="single" w:sz="6" w:space="4" w:color="ABABAB"/>
            <w:bottom w:val="single" w:sz="6" w:space="4" w:color="ABABAB"/>
            <w:right w:val="single" w:sz="6" w:space="4" w:color="ABABAB"/>
          </w:divBdr>
          <w:divsChild>
            <w:div w:id="2014407883">
              <w:marLeft w:val="0"/>
              <w:marRight w:val="0"/>
              <w:marTop w:val="0"/>
              <w:marBottom w:val="0"/>
              <w:divBdr>
                <w:top w:val="none" w:sz="0" w:space="0" w:color="auto"/>
                <w:left w:val="none" w:sz="0" w:space="0" w:color="auto"/>
                <w:bottom w:val="none" w:sz="0" w:space="0" w:color="auto"/>
                <w:right w:val="none" w:sz="0" w:space="0" w:color="auto"/>
              </w:divBdr>
              <w:divsChild>
                <w:div w:id="539898873">
                  <w:marLeft w:val="0"/>
                  <w:marRight w:val="0"/>
                  <w:marTop w:val="0"/>
                  <w:marBottom w:val="0"/>
                  <w:divBdr>
                    <w:top w:val="none" w:sz="0" w:space="0" w:color="auto"/>
                    <w:left w:val="none" w:sz="0" w:space="0" w:color="auto"/>
                    <w:bottom w:val="none" w:sz="0" w:space="0" w:color="auto"/>
                    <w:right w:val="none" w:sz="0" w:space="0" w:color="auto"/>
                  </w:divBdr>
                  <w:divsChild>
                    <w:div w:id="1696156525">
                      <w:marLeft w:val="0"/>
                      <w:marRight w:val="0"/>
                      <w:marTop w:val="0"/>
                      <w:marBottom w:val="0"/>
                      <w:divBdr>
                        <w:top w:val="none" w:sz="0" w:space="0" w:color="auto"/>
                        <w:left w:val="none" w:sz="0" w:space="0" w:color="auto"/>
                        <w:bottom w:val="none" w:sz="0" w:space="0" w:color="auto"/>
                        <w:right w:val="none" w:sz="0" w:space="0" w:color="auto"/>
                      </w:divBdr>
                      <w:divsChild>
                        <w:div w:id="650065720">
                          <w:marLeft w:val="0"/>
                          <w:marRight w:val="0"/>
                          <w:marTop w:val="0"/>
                          <w:marBottom w:val="0"/>
                          <w:divBdr>
                            <w:top w:val="none" w:sz="0" w:space="0" w:color="auto"/>
                            <w:left w:val="none" w:sz="0" w:space="0" w:color="auto"/>
                            <w:bottom w:val="none" w:sz="0" w:space="0" w:color="auto"/>
                            <w:right w:val="none" w:sz="0" w:space="0" w:color="auto"/>
                          </w:divBdr>
                          <w:divsChild>
                            <w:div w:id="213308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2102494">
      <w:bodyDiv w:val="1"/>
      <w:marLeft w:val="0"/>
      <w:marRight w:val="0"/>
      <w:marTop w:val="0"/>
      <w:marBottom w:val="0"/>
      <w:divBdr>
        <w:top w:val="none" w:sz="0" w:space="0" w:color="auto"/>
        <w:left w:val="none" w:sz="0" w:space="0" w:color="auto"/>
        <w:bottom w:val="none" w:sz="0" w:space="0" w:color="auto"/>
        <w:right w:val="none" w:sz="0" w:space="0" w:color="auto"/>
      </w:divBdr>
    </w:div>
    <w:div w:id="424034603">
      <w:bodyDiv w:val="1"/>
      <w:marLeft w:val="0"/>
      <w:marRight w:val="0"/>
      <w:marTop w:val="0"/>
      <w:marBottom w:val="0"/>
      <w:divBdr>
        <w:top w:val="none" w:sz="0" w:space="0" w:color="auto"/>
        <w:left w:val="none" w:sz="0" w:space="0" w:color="auto"/>
        <w:bottom w:val="none" w:sz="0" w:space="0" w:color="auto"/>
        <w:right w:val="none" w:sz="0" w:space="0" w:color="auto"/>
      </w:divBdr>
    </w:div>
    <w:div w:id="449055299">
      <w:bodyDiv w:val="1"/>
      <w:marLeft w:val="0"/>
      <w:marRight w:val="0"/>
      <w:marTop w:val="0"/>
      <w:marBottom w:val="0"/>
      <w:divBdr>
        <w:top w:val="none" w:sz="0" w:space="0" w:color="auto"/>
        <w:left w:val="none" w:sz="0" w:space="0" w:color="auto"/>
        <w:bottom w:val="none" w:sz="0" w:space="0" w:color="auto"/>
        <w:right w:val="none" w:sz="0" w:space="0" w:color="auto"/>
      </w:divBdr>
    </w:div>
    <w:div w:id="619655113">
      <w:bodyDiv w:val="1"/>
      <w:marLeft w:val="0"/>
      <w:marRight w:val="0"/>
      <w:marTop w:val="0"/>
      <w:marBottom w:val="0"/>
      <w:divBdr>
        <w:top w:val="none" w:sz="0" w:space="0" w:color="auto"/>
        <w:left w:val="none" w:sz="0" w:space="0" w:color="auto"/>
        <w:bottom w:val="none" w:sz="0" w:space="0" w:color="auto"/>
        <w:right w:val="none" w:sz="0" w:space="0" w:color="auto"/>
      </w:divBdr>
    </w:div>
    <w:div w:id="807670073">
      <w:bodyDiv w:val="1"/>
      <w:marLeft w:val="0"/>
      <w:marRight w:val="0"/>
      <w:marTop w:val="0"/>
      <w:marBottom w:val="0"/>
      <w:divBdr>
        <w:top w:val="none" w:sz="0" w:space="0" w:color="auto"/>
        <w:left w:val="none" w:sz="0" w:space="0" w:color="auto"/>
        <w:bottom w:val="none" w:sz="0" w:space="0" w:color="auto"/>
        <w:right w:val="none" w:sz="0" w:space="0" w:color="auto"/>
      </w:divBdr>
    </w:div>
    <w:div w:id="818545909">
      <w:bodyDiv w:val="1"/>
      <w:marLeft w:val="0"/>
      <w:marRight w:val="0"/>
      <w:marTop w:val="0"/>
      <w:marBottom w:val="0"/>
      <w:divBdr>
        <w:top w:val="none" w:sz="0" w:space="0" w:color="auto"/>
        <w:left w:val="none" w:sz="0" w:space="0" w:color="auto"/>
        <w:bottom w:val="none" w:sz="0" w:space="0" w:color="auto"/>
        <w:right w:val="none" w:sz="0" w:space="0" w:color="auto"/>
      </w:divBdr>
    </w:div>
    <w:div w:id="924532614">
      <w:bodyDiv w:val="1"/>
      <w:marLeft w:val="0"/>
      <w:marRight w:val="0"/>
      <w:marTop w:val="0"/>
      <w:marBottom w:val="0"/>
      <w:divBdr>
        <w:top w:val="none" w:sz="0" w:space="0" w:color="auto"/>
        <w:left w:val="none" w:sz="0" w:space="0" w:color="auto"/>
        <w:bottom w:val="none" w:sz="0" w:space="0" w:color="auto"/>
        <w:right w:val="none" w:sz="0" w:space="0" w:color="auto"/>
      </w:divBdr>
    </w:div>
    <w:div w:id="983970496">
      <w:bodyDiv w:val="1"/>
      <w:marLeft w:val="0"/>
      <w:marRight w:val="0"/>
      <w:marTop w:val="0"/>
      <w:marBottom w:val="0"/>
      <w:divBdr>
        <w:top w:val="none" w:sz="0" w:space="0" w:color="auto"/>
        <w:left w:val="none" w:sz="0" w:space="0" w:color="auto"/>
        <w:bottom w:val="none" w:sz="0" w:space="0" w:color="auto"/>
        <w:right w:val="none" w:sz="0" w:space="0" w:color="auto"/>
      </w:divBdr>
    </w:div>
    <w:div w:id="1195197765">
      <w:bodyDiv w:val="1"/>
      <w:marLeft w:val="0"/>
      <w:marRight w:val="0"/>
      <w:marTop w:val="0"/>
      <w:marBottom w:val="0"/>
      <w:divBdr>
        <w:top w:val="none" w:sz="0" w:space="0" w:color="auto"/>
        <w:left w:val="none" w:sz="0" w:space="0" w:color="auto"/>
        <w:bottom w:val="none" w:sz="0" w:space="0" w:color="auto"/>
        <w:right w:val="none" w:sz="0" w:space="0" w:color="auto"/>
      </w:divBdr>
    </w:div>
    <w:div w:id="1397044157">
      <w:bodyDiv w:val="1"/>
      <w:marLeft w:val="0"/>
      <w:marRight w:val="0"/>
      <w:marTop w:val="0"/>
      <w:marBottom w:val="0"/>
      <w:divBdr>
        <w:top w:val="none" w:sz="0" w:space="0" w:color="auto"/>
        <w:left w:val="none" w:sz="0" w:space="0" w:color="auto"/>
        <w:bottom w:val="none" w:sz="0" w:space="0" w:color="auto"/>
        <w:right w:val="none" w:sz="0" w:space="0" w:color="auto"/>
      </w:divBdr>
    </w:div>
    <w:div w:id="1407412955">
      <w:bodyDiv w:val="1"/>
      <w:marLeft w:val="0"/>
      <w:marRight w:val="0"/>
      <w:marTop w:val="0"/>
      <w:marBottom w:val="0"/>
      <w:divBdr>
        <w:top w:val="none" w:sz="0" w:space="0" w:color="auto"/>
        <w:left w:val="none" w:sz="0" w:space="0" w:color="auto"/>
        <w:bottom w:val="none" w:sz="0" w:space="0" w:color="auto"/>
        <w:right w:val="none" w:sz="0" w:space="0" w:color="auto"/>
      </w:divBdr>
    </w:div>
    <w:div w:id="1552839227">
      <w:bodyDiv w:val="1"/>
      <w:marLeft w:val="0"/>
      <w:marRight w:val="0"/>
      <w:marTop w:val="0"/>
      <w:marBottom w:val="0"/>
      <w:divBdr>
        <w:top w:val="none" w:sz="0" w:space="0" w:color="auto"/>
        <w:left w:val="none" w:sz="0" w:space="0" w:color="auto"/>
        <w:bottom w:val="none" w:sz="0" w:space="0" w:color="auto"/>
        <w:right w:val="none" w:sz="0" w:space="0" w:color="auto"/>
      </w:divBdr>
    </w:div>
    <w:div w:id="1574975072">
      <w:bodyDiv w:val="1"/>
      <w:marLeft w:val="0"/>
      <w:marRight w:val="0"/>
      <w:marTop w:val="0"/>
      <w:marBottom w:val="0"/>
      <w:divBdr>
        <w:top w:val="none" w:sz="0" w:space="0" w:color="auto"/>
        <w:left w:val="none" w:sz="0" w:space="0" w:color="auto"/>
        <w:bottom w:val="none" w:sz="0" w:space="0" w:color="auto"/>
        <w:right w:val="none" w:sz="0" w:space="0" w:color="auto"/>
      </w:divBdr>
    </w:div>
    <w:div w:id="1638147755">
      <w:bodyDiv w:val="1"/>
      <w:marLeft w:val="0"/>
      <w:marRight w:val="0"/>
      <w:marTop w:val="0"/>
      <w:marBottom w:val="0"/>
      <w:divBdr>
        <w:top w:val="none" w:sz="0" w:space="0" w:color="auto"/>
        <w:left w:val="none" w:sz="0" w:space="0" w:color="auto"/>
        <w:bottom w:val="none" w:sz="0" w:space="0" w:color="auto"/>
        <w:right w:val="none" w:sz="0" w:space="0" w:color="auto"/>
      </w:divBdr>
    </w:div>
    <w:div w:id="1691448151">
      <w:bodyDiv w:val="1"/>
      <w:marLeft w:val="0"/>
      <w:marRight w:val="0"/>
      <w:marTop w:val="0"/>
      <w:marBottom w:val="0"/>
      <w:divBdr>
        <w:top w:val="none" w:sz="0" w:space="0" w:color="auto"/>
        <w:left w:val="none" w:sz="0" w:space="0" w:color="auto"/>
        <w:bottom w:val="none" w:sz="0" w:space="0" w:color="auto"/>
        <w:right w:val="none" w:sz="0" w:space="0" w:color="auto"/>
      </w:divBdr>
      <w:divsChild>
        <w:div w:id="1196387155">
          <w:marLeft w:val="0"/>
          <w:marRight w:val="0"/>
          <w:marTop w:val="0"/>
          <w:marBottom w:val="0"/>
          <w:divBdr>
            <w:top w:val="none" w:sz="0" w:space="0" w:color="auto"/>
            <w:left w:val="none" w:sz="0" w:space="0" w:color="auto"/>
            <w:bottom w:val="none" w:sz="0" w:space="0" w:color="auto"/>
            <w:right w:val="none" w:sz="0" w:space="0" w:color="auto"/>
          </w:divBdr>
          <w:divsChild>
            <w:div w:id="1906404218">
              <w:marLeft w:val="0"/>
              <w:marRight w:val="0"/>
              <w:marTop w:val="240"/>
              <w:marBottom w:val="0"/>
              <w:divBdr>
                <w:top w:val="single" w:sz="6" w:space="4" w:color="auto"/>
                <w:left w:val="single" w:sz="6" w:space="4" w:color="auto"/>
                <w:bottom w:val="single" w:sz="6" w:space="4" w:color="auto"/>
                <w:right w:val="single" w:sz="6" w:space="4" w:color="auto"/>
              </w:divBdr>
              <w:divsChild>
                <w:div w:id="423452651">
                  <w:marLeft w:val="0"/>
                  <w:marRight w:val="0"/>
                  <w:marTop w:val="0"/>
                  <w:marBottom w:val="0"/>
                  <w:divBdr>
                    <w:top w:val="none" w:sz="0" w:space="0" w:color="auto"/>
                    <w:left w:val="none" w:sz="0" w:space="0" w:color="auto"/>
                    <w:bottom w:val="none" w:sz="0" w:space="0" w:color="auto"/>
                    <w:right w:val="none" w:sz="0" w:space="0" w:color="auto"/>
                  </w:divBdr>
                  <w:divsChild>
                    <w:div w:id="134226896">
                      <w:marLeft w:val="0"/>
                      <w:marRight w:val="0"/>
                      <w:marTop w:val="0"/>
                      <w:marBottom w:val="0"/>
                      <w:divBdr>
                        <w:top w:val="none" w:sz="0" w:space="0" w:color="auto"/>
                        <w:left w:val="none" w:sz="0" w:space="0" w:color="auto"/>
                        <w:bottom w:val="none" w:sz="0" w:space="0" w:color="auto"/>
                        <w:right w:val="none" w:sz="0" w:space="0" w:color="auto"/>
                      </w:divBdr>
                    </w:div>
                    <w:div w:id="872766801">
                      <w:marLeft w:val="0"/>
                      <w:marRight w:val="0"/>
                      <w:marTop w:val="0"/>
                      <w:marBottom w:val="0"/>
                      <w:divBdr>
                        <w:top w:val="none" w:sz="0" w:space="0" w:color="auto"/>
                        <w:left w:val="none" w:sz="0" w:space="0" w:color="auto"/>
                        <w:bottom w:val="none" w:sz="0" w:space="0" w:color="auto"/>
                        <w:right w:val="none" w:sz="0" w:space="0" w:color="auto"/>
                      </w:divBdr>
                      <w:divsChild>
                        <w:div w:id="1926302549">
                          <w:marLeft w:val="0"/>
                          <w:marRight w:val="0"/>
                          <w:marTop w:val="0"/>
                          <w:marBottom w:val="0"/>
                          <w:divBdr>
                            <w:top w:val="single" w:sz="6" w:space="0" w:color="EAEAEA"/>
                            <w:left w:val="single" w:sz="6" w:space="0" w:color="EAEAEA"/>
                            <w:bottom w:val="single" w:sz="6" w:space="0" w:color="EAEAEA"/>
                            <w:right w:val="single" w:sz="6" w:space="0" w:color="EAEAEA"/>
                          </w:divBdr>
                          <w:divsChild>
                            <w:div w:id="1821115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07521569">
          <w:marLeft w:val="0"/>
          <w:marRight w:val="0"/>
          <w:marTop w:val="0"/>
          <w:marBottom w:val="0"/>
          <w:divBdr>
            <w:top w:val="none" w:sz="0" w:space="0" w:color="auto"/>
            <w:left w:val="none" w:sz="0" w:space="0" w:color="auto"/>
            <w:bottom w:val="none" w:sz="0" w:space="0" w:color="auto"/>
            <w:right w:val="none" w:sz="0" w:space="0" w:color="auto"/>
          </w:divBdr>
          <w:divsChild>
            <w:div w:id="922225237">
              <w:marLeft w:val="0"/>
              <w:marRight w:val="0"/>
              <w:marTop w:val="240"/>
              <w:marBottom w:val="0"/>
              <w:divBdr>
                <w:top w:val="single" w:sz="6" w:space="4" w:color="auto"/>
                <w:left w:val="single" w:sz="6" w:space="4" w:color="auto"/>
                <w:bottom w:val="single" w:sz="6" w:space="4" w:color="auto"/>
                <w:right w:val="single" w:sz="6" w:space="4" w:color="auto"/>
              </w:divBdr>
              <w:divsChild>
                <w:div w:id="36783170">
                  <w:marLeft w:val="0"/>
                  <w:marRight w:val="0"/>
                  <w:marTop w:val="0"/>
                  <w:marBottom w:val="0"/>
                  <w:divBdr>
                    <w:top w:val="none" w:sz="0" w:space="0" w:color="auto"/>
                    <w:left w:val="none" w:sz="0" w:space="0" w:color="auto"/>
                    <w:bottom w:val="none" w:sz="0" w:space="0" w:color="auto"/>
                    <w:right w:val="none" w:sz="0" w:space="0" w:color="auto"/>
                  </w:divBdr>
                  <w:divsChild>
                    <w:div w:id="915942560">
                      <w:marLeft w:val="0"/>
                      <w:marRight w:val="0"/>
                      <w:marTop w:val="0"/>
                      <w:marBottom w:val="0"/>
                      <w:divBdr>
                        <w:top w:val="none" w:sz="0" w:space="0" w:color="auto"/>
                        <w:left w:val="none" w:sz="0" w:space="0" w:color="auto"/>
                        <w:bottom w:val="none" w:sz="0" w:space="0" w:color="auto"/>
                        <w:right w:val="none" w:sz="0" w:space="0" w:color="auto"/>
                      </w:divBdr>
                      <w:divsChild>
                        <w:div w:id="1590776352">
                          <w:marLeft w:val="0"/>
                          <w:marRight w:val="0"/>
                          <w:marTop w:val="0"/>
                          <w:marBottom w:val="0"/>
                          <w:divBdr>
                            <w:top w:val="single" w:sz="6" w:space="0" w:color="EAEAEA"/>
                            <w:left w:val="single" w:sz="6" w:space="0" w:color="EAEAEA"/>
                            <w:bottom w:val="single" w:sz="6" w:space="0" w:color="EAEAEA"/>
                            <w:right w:val="single" w:sz="6" w:space="0" w:color="EAEAEA"/>
                          </w:divBdr>
                          <w:divsChild>
                            <w:div w:id="1618565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7529279">
          <w:marLeft w:val="0"/>
          <w:marRight w:val="0"/>
          <w:marTop w:val="0"/>
          <w:marBottom w:val="0"/>
          <w:divBdr>
            <w:top w:val="none" w:sz="0" w:space="0" w:color="auto"/>
            <w:left w:val="none" w:sz="0" w:space="0" w:color="auto"/>
            <w:bottom w:val="none" w:sz="0" w:space="0" w:color="auto"/>
            <w:right w:val="none" w:sz="0" w:space="0" w:color="auto"/>
          </w:divBdr>
          <w:divsChild>
            <w:div w:id="895042778">
              <w:marLeft w:val="0"/>
              <w:marRight w:val="0"/>
              <w:marTop w:val="240"/>
              <w:marBottom w:val="0"/>
              <w:divBdr>
                <w:top w:val="single" w:sz="6" w:space="4" w:color="auto"/>
                <w:left w:val="single" w:sz="6" w:space="4" w:color="auto"/>
                <w:bottom w:val="single" w:sz="6" w:space="4" w:color="auto"/>
                <w:right w:val="single" w:sz="6" w:space="4" w:color="auto"/>
              </w:divBdr>
              <w:divsChild>
                <w:div w:id="1477187857">
                  <w:marLeft w:val="0"/>
                  <w:marRight w:val="0"/>
                  <w:marTop w:val="0"/>
                  <w:marBottom w:val="0"/>
                  <w:divBdr>
                    <w:top w:val="none" w:sz="0" w:space="0" w:color="auto"/>
                    <w:left w:val="none" w:sz="0" w:space="0" w:color="auto"/>
                    <w:bottom w:val="none" w:sz="0" w:space="0" w:color="auto"/>
                    <w:right w:val="none" w:sz="0" w:space="0" w:color="auto"/>
                  </w:divBdr>
                  <w:divsChild>
                    <w:div w:id="883564789">
                      <w:marLeft w:val="0"/>
                      <w:marRight w:val="0"/>
                      <w:marTop w:val="0"/>
                      <w:marBottom w:val="0"/>
                      <w:divBdr>
                        <w:top w:val="none" w:sz="0" w:space="0" w:color="auto"/>
                        <w:left w:val="none" w:sz="0" w:space="0" w:color="auto"/>
                        <w:bottom w:val="none" w:sz="0" w:space="0" w:color="auto"/>
                        <w:right w:val="none" w:sz="0" w:space="0" w:color="auto"/>
                      </w:divBdr>
                      <w:divsChild>
                        <w:div w:id="1601797353">
                          <w:marLeft w:val="0"/>
                          <w:marRight w:val="0"/>
                          <w:marTop w:val="0"/>
                          <w:marBottom w:val="0"/>
                          <w:divBdr>
                            <w:top w:val="single" w:sz="6" w:space="0" w:color="EAEAEA"/>
                            <w:left w:val="single" w:sz="6" w:space="0" w:color="EAEAEA"/>
                            <w:bottom w:val="single" w:sz="6" w:space="0" w:color="EAEAEA"/>
                            <w:right w:val="single" w:sz="6" w:space="0" w:color="EAEAEA"/>
                          </w:divBdr>
                          <w:divsChild>
                            <w:div w:id="788166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105100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4813063">
      <w:bodyDiv w:val="1"/>
      <w:marLeft w:val="0"/>
      <w:marRight w:val="0"/>
      <w:marTop w:val="0"/>
      <w:marBottom w:val="0"/>
      <w:divBdr>
        <w:top w:val="none" w:sz="0" w:space="0" w:color="auto"/>
        <w:left w:val="none" w:sz="0" w:space="0" w:color="auto"/>
        <w:bottom w:val="none" w:sz="0" w:space="0" w:color="auto"/>
        <w:right w:val="none" w:sz="0" w:space="0" w:color="auto"/>
      </w:divBdr>
    </w:div>
    <w:div w:id="1744062449">
      <w:bodyDiv w:val="1"/>
      <w:marLeft w:val="0"/>
      <w:marRight w:val="0"/>
      <w:marTop w:val="0"/>
      <w:marBottom w:val="0"/>
      <w:divBdr>
        <w:top w:val="none" w:sz="0" w:space="0" w:color="auto"/>
        <w:left w:val="none" w:sz="0" w:space="0" w:color="auto"/>
        <w:bottom w:val="none" w:sz="0" w:space="0" w:color="auto"/>
        <w:right w:val="none" w:sz="0" w:space="0" w:color="auto"/>
      </w:divBdr>
    </w:div>
    <w:div w:id="1857619130">
      <w:bodyDiv w:val="1"/>
      <w:marLeft w:val="0"/>
      <w:marRight w:val="0"/>
      <w:marTop w:val="0"/>
      <w:marBottom w:val="0"/>
      <w:divBdr>
        <w:top w:val="none" w:sz="0" w:space="0" w:color="auto"/>
        <w:left w:val="none" w:sz="0" w:space="0" w:color="auto"/>
        <w:bottom w:val="none" w:sz="0" w:space="0" w:color="auto"/>
        <w:right w:val="none" w:sz="0" w:space="0" w:color="auto"/>
      </w:divBdr>
    </w:div>
    <w:div w:id="1863784917">
      <w:bodyDiv w:val="1"/>
      <w:marLeft w:val="0"/>
      <w:marRight w:val="0"/>
      <w:marTop w:val="0"/>
      <w:marBottom w:val="0"/>
      <w:divBdr>
        <w:top w:val="none" w:sz="0" w:space="0" w:color="auto"/>
        <w:left w:val="none" w:sz="0" w:space="0" w:color="auto"/>
        <w:bottom w:val="none" w:sz="0" w:space="0" w:color="auto"/>
        <w:right w:val="none" w:sz="0" w:space="0" w:color="auto"/>
      </w:divBdr>
    </w:div>
    <w:div w:id="1918594285">
      <w:bodyDiv w:val="1"/>
      <w:marLeft w:val="0"/>
      <w:marRight w:val="0"/>
      <w:marTop w:val="0"/>
      <w:marBottom w:val="0"/>
      <w:divBdr>
        <w:top w:val="none" w:sz="0" w:space="0" w:color="auto"/>
        <w:left w:val="none" w:sz="0" w:space="0" w:color="auto"/>
        <w:bottom w:val="none" w:sz="0" w:space="0" w:color="auto"/>
        <w:right w:val="none" w:sz="0" w:space="0" w:color="auto"/>
      </w:divBdr>
    </w:div>
    <w:div w:id="21303942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4B6D69D554B5409897ACD2DD56C8B8" ma:contentTypeVersion="2" ma:contentTypeDescription="Create a new document." ma:contentTypeScope="" ma:versionID="c68ddb84367f24c260e920750b841f99">
  <xsd:schema xmlns:xsd="http://www.w3.org/2001/XMLSchema" xmlns:xs="http://www.w3.org/2001/XMLSchema" xmlns:p="http://schemas.microsoft.com/office/2006/metadata/properties" xmlns:ns2="a59a08a9-8542-4b1b-a2be-063ee9dcab98" targetNamespace="http://schemas.microsoft.com/office/2006/metadata/properties" ma:root="true" ma:fieldsID="d3cf3cb2edcaa911f6e691b4193bbcd0" ns2:_="">
    <xsd:import namespace="a59a08a9-8542-4b1b-a2be-063ee9dcab9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9a08a9-8542-4b1b-a2be-063ee9dcab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C00E7D-5DCE-4C4D-9E68-CA5D7D7C36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9a08a9-8542-4b1b-a2be-063ee9dcab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4021B8-A573-4491-9265-270DD9DC69F9}">
  <ds:schemaRefs>
    <ds:schemaRef ds:uri="http://schemas.microsoft.com/sharepoint/v3/contenttype/forms"/>
  </ds:schemaRefs>
</ds:datastoreItem>
</file>

<file path=customXml/itemProps3.xml><?xml version="1.0" encoding="utf-8"?>
<ds:datastoreItem xmlns:ds="http://schemas.openxmlformats.org/officeDocument/2006/customXml" ds:itemID="{2CBEEB09-2240-4BA5-A722-B3F88F2995E7}">
  <ds:schemaRefs>
    <ds:schemaRef ds:uri="http://schemas.openxmlformats.org/officeDocument/2006/bibliography"/>
  </ds:schemaRefs>
</ds:datastoreItem>
</file>

<file path=customXml/itemProps4.xml><?xml version="1.0" encoding="utf-8"?>
<ds:datastoreItem xmlns:ds="http://schemas.openxmlformats.org/officeDocument/2006/customXml" ds:itemID="{B2064430-7872-4063-A757-AD853669454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68</TotalTime>
  <Pages>5</Pages>
  <Words>1072</Words>
  <Characters>61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31250</vt:lpstr>
    </vt:vector>
  </TitlesOfParts>
  <Company/>
  <LinksUpToDate>false</LinksUpToDate>
  <CharactersWithSpaces>7169</CharactersWithSpaces>
  <SharedDoc>false</SharedDoc>
  <HLinks>
    <vt:vector size="318" baseType="variant">
      <vt:variant>
        <vt:i4>1179696</vt:i4>
      </vt:variant>
      <vt:variant>
        <vt:i4>314</vt:i4>
      </vt:variant>
      <vt:variant>
        <vt:i4>0</vt:i4>
      </vt:variant>
      <vt:variant>
        <vt:i4>5</vt:i4>
      </vt:variant>
      <vt:variant>
        <vt:lpwstr/>
      </vt:variant>
      <vt:variant>
        <vt:lpwstr>_Toc20321502</vt:lpwstr>
      </vt:variant>
      <vt:variant>
        <vt:i4>1114160</vt:i4>
      </vt:variant>
      <vt:variant>
        <vt:i4>308</vt:i4>
      </vt:variant>
      <vt:variant>
        <vt:i4>0</vt:i4>
      </vt:variant>
      <vt:variant>
        <vt:i4>5</vt:i4>
      </vt:variant>
      <vt:variant>
        <vt:lpwstr/>
      </vt:variant>
      <vt:variant>
        <vt:lpwstr>_Toc20321501</vt:lpwstr>
      </vt:variant>
      <vt:variant>
        <vt:i4>1048624</vt:i4>
      </vt:variant>
      <vt:variant>
        <vt:i4>302</vt:i4>
      </vt:variant>
      <vt:variant>
        <vt:i4>0</vt:i4>
      </vt:variant>
      <vt:variant>
        <vt:i4>5</vt:i4>
      </vt:variant>
      <vt:variant>
        <vt:lpwstr/>
      </vt:variant>
      <vt:variant>
        <vt:lpwstr>_Toc20321500</vt:lpwstr>
      </vt:variant>
      <vt:variant>
        <vt:i4>1572921</vt:i4>
      </vt:variant>
      <vt:variant>
        <vt:i4>296</vt:i4>
      </vt:variant>
      <vt:variant>
        <vt:i4>0</vt:i4>
      </vt:variant>
      <vt:variant>
        <vt:i4>5</vt:i4>
      </vt:variant>
      <vt:variant>
        <vt:lpwstr/>
      </vt:variant>
      <vt:variant>
        <vt:lpwstr>_Toc20321499</vt:lpwstr>
      </vt:variant>
      <vt:variant>
        <vt:i4>1638457</vt:i4>
      </vt:variant>
      <vt:variant>
        <vt:i4>290</vt:i4>
      </vt:variant>
      <vt:variant>
        <vt:i4>0</vt:i4>
      </vt:variant>
      <vt:variant>
        <vt:i4>5</vt:i4>
      </vt:variant>
      <vt:variant>
        <vt:lpwstr/>
      </vt:variant>
      <vt:variant>
        <vt:lpwstr>_Toc20321498</vt:lpwstr>
      </vt:variant>
      <vt:variant>
        <vt:i4>1441849</vt:i4>
      </vt:variant>
      <vt:variant>
        <vt:i4>284</vt:i4>
      </vt:variant>
      <vt:variant>
        <vt:i4>0</vt:i4>
      </vt:variant>
      <vt:variant>
        <vt:i4>5</vt:i4>
      </vt:variant>
      <vt:variant>
        <vt:lpwstr/>
      </vt:variant>
      <vt:variant>
        <vt:lpwstr>_Toc20321497</vt:lpwstr>
      </vt:variant>
      <vt:variant>
        <vt:i4>1507385</vt:i4>
      </vt:variant>
      <vt:variant>
        <vt:i4>278</vt:i4>
      </vt:variant>
      <vt:variant>
        <vt:i4>0</vt:i4>
      </vt:variant>
      <vt:variant>
        <vt:i4>5</vt:i4>
      </vt:variant>
      <vt:variant>
        <vt:lpwstr/>
      </vt:variant>
      <vt:variant>
        <vt:lpwstr>_Toc20321496</vt:lpwstr>
      </vt:variant>
      <vt:variant>
        <vt:i4>1310777</vt:i4>
      </vt:variant>
      <vt:variant>
        <vt:i4>272</vt:i4>
      </vt:variant>
      <vt:variant>
        <vt:i4>0</vt:i4>
      </vt:variant>
      <vt:variant>
        <vt:i4>5</vt:i4>
      </vt:variant>
      <vt:variant>
        <vt:lpwstr/>
      </vt:variant>
      <vt:variant>
        <vt:lpwstr>_Toc20321495</vt:lpwstr>
      </vt:variant>
      <vt:variant>
        <vt:i4>1376313</vt:i4>
      </vt:variant>
      <vt:variant>
        <vt:i4>266</vt:i4>
      </vt:variant>
      <vt:variant>
        <vt:i4>0</vt:i4>
      </vt:variant>
      <vt:variant>
        <vt:i4>5</vt:i4>
      </vt:variant>
      <vt:variant>
        <vt:lpwstr/>
      </vt:variant>
      <vt:variant>
        <vt:lpwstr>_Toc20321494</vt:lpwstr>
      </vt:variant>
      <vt:variant>
        <vt:i4>1179705</vt:i4>
      </vt:variant>
      <vt:variant>
        <vt:i4>260</vt:i4>
      </vt:variant>
      <vt:variant>
        <vt:i4>0</vt:i4>
      </vt:variant>
      <vt:variant>
        <vt:i4>5</vt:i4>
      </vt:variant>
      <vt:variant>
        <vt:lpwstr/>
      </vt:variant>
      <vt:variant>
        <vt:lpwstr>_Toc20321493</vt:lpwstr>
      </vt:variant>
      <vt:variant>
        <vt:i4>1245241</vt:i4>
      </vt:variant>
      <vt:variant>
        <vt:i4>254</vt:i4>
      </vt:variant>
      <vt:variant>
        <vt:i4>0</vt:i4>
      </vt:variant>
      <vt:variant>
        <vt:i4>5</vt:i4>
      </vt:variant>
      <vt:variant>
        <vt:lpwstr/>
      </vt:variant>
      <vt:variant>
        <vt:lpwstr>_Toc20321492</vt:lpwstr>
      </vt:variant>
      <vt:variant>
        <vt:i4>1048633</vt:i4>
      </vt:variant>
      <vt:variant>
        <vt:i4>248</vt:i4>
      </vt:variant>
      <vt:variant>
        <vt:i4>0</vt:i4>
      </vt:variant>
      <vt:variant>
        <vt:i4>5</vt:i4>
      </vt:variant>
      <vt:variant>
        <vt:lpwstr/>
      </vt:variant>
      <vt:variant>
        <vt:lpwstr>_Toc20321491</vt:lpwstr>
      </vt:variant>
      <vt:variant>
        <vt:i4>1114169</vt:i4>
      </vt:variant>
      <vt:variant>
        <vt:i4>242</vt:i4>
      </vt:variant>
      <vt:variant>
        <vt:i4>0</vt:i4>
      </vt:variant>
      <vt:variant>
        <vt:i4>5</vt:i4>
      </vt:variant>
      <vt:variant>
        <vt:lpwstr/>
      </vt:variant>
      <vt:variant>
        <vt:lpwstr>_Toc20321490</vt:lpwstr>
      </vt:variant>
      <vt:variant>
        <vt:i4>1572920</vt:i4>
      </vt:variant>
      <vt:variant>
        <vt:i4>236</vt:i4>
      </vt:variant>
      <vt:variant>
        <vt:i4>0</vt:i4>
      </vt:variant>
      <vt:variant>
        <vt:i4>5</vt:i4>
      </vt:variant>
      <vt:variant>
        <vt:lpwstr/>
      </vt:variant>
      <vt:variant>
        <vt:lpwstr>_Toc20321489</vt:lpwstr>
      </vt:variant>
      <vt:variant>
        <vt:i4>1638456</vt:i4>
      </vt:variant>
      <vt:variant>
        <vt:i4>230</vt:i4>
      </vt:variant>
      <vt:variant>
        <vt:i4>0</vt:i4>
      </vt:variant>
      <vt:variant>
        <vt:i4>5</vt:i4>
      </vt:variant>
      <vt:variant>
        <vt:lpwstr/>
      </vt:variant>
      <vt:variant>
        <vt:lpwstr>_Toc20321488</vt:lpwstr>
      </vt:variant>
      <vt:variant>
        <vt:i4>1441848</vt:i4>
      </vt:variant>
      <vt:variant>
        <vt:i4>224</vt:i4>
      </vt:variant>
      <vt:variant>
        <vt:i4>0</vt:i4>
      </vt:variant>
      <vt:variant>
        <vt:i4>5</vt:i4>
      </vt:variant>
      <vt:variant>
        <vt:lpwstr/>
      </vt:variant>
      <vt:variant>
        <vt:lpwstr>_Toc20321487</vt:lpwstr>
      </vt:variant>
      <vt:variant>
        <vt:i4>1507384</vt:i4>
      </vt:variant>
      <vt:variant>
        <vt:i4>218</vt:i4>
      </vt:variant>
      <vt:variant>
        <vt:i4>0</vt:i4>
      </vt:variant>
      <vt:variant>
        <vt:i4>5</vt:i4>
      </vt:variant>
      <vt:variant>
        <vt:lpwstr/>
      </vt:variant>
      <vt:variant>
        <vt:lpwstr>_Toc20321486</vt:lpwstr>
      </vt:variant>
      <vt:variant>
        <vt:i4>1310776</vt:i4>
      </vt:variant>
      <vt:variant>
        <vt:i4>212</vt:i4>
      </vt:variant>
      <vt:variant>
        <vt:i4>0</vt:i4>
      </vt:variant>
      <vt:variant>
        <vt:i4>5</vt:i4>
      </vt:variant>
      <vt:variant>
        <vt:lpwstr/>
      </vt:variant>
      <vt:variant>
        <vt:lpwstr>_Toc20321485</vt:lpwstr>
      </vt:variant>
      <vt:variant>
        <vt:i4>1376312</vt:i4>
      </vt:variant>
      <vt:variant>
        <vt:i4>206</vt:i4>
      </vt:variant>
      <vt:variant>
        <vt:i4>0</vt:i4>
      </vt:variant>
      <vt:variant>
        <vt:i4>5</vt:i4>
      </vt:variant>
      <vt:variant>
        <vt:lpwstr/>
      </vt:variant>
      <vt:variant>
        <vt:lpwstr>_Toc20321484</vt:lpwstr>
      </vt:variant>
      <vt:variant>
        <vt:i4>1179704</vt:i4>
      </vt:variant>
      <vt:variant>
        <vt:i4>200</vt:i4>
      </vt:variant>
      <vt:variant>
        <vt:i4>0</vt:i4>
      </vt:variant>
      <vt:variant>
        <vt:i4>5</vt:i4>
      </vt:variant>
      <vt:variant>
        <vt:lpwstr/>
      </vt:variant>
      <vt:variant>
        <vt:lpwstr>_Toc20321483</vt:lpwstr>
      </vt:variant>
      <vt:variant>
        <vt:i4>1245240</vt:i4>
      </vt:variant>
      <vt:variant>
        <vt:i4>194</vt:i4>
      </vt:variant>
      <vt:variant>
        <vt:i4>0</vt:i4>
      </vt:variant>
      <vt:variant>
        <vt:i4>5</vt:i4>
      </vt:variant>
      <vt:variant>
        <vt:lpwstr/>
      </vt:variant>
      <vt:variant>
        <vt:lpwstr>_Toc20321482</vt:lpwstr>
      </vt:variant>
      <vt:variant>
        <vt:i4>1048632</vt:i4>
      </vt:variant>
      <vt:variant>
        <vt:i4>188</vt:i4>
      </vt:variant>
      <vt:variant>
        <vt:i4>0</vt:i4>
      </vt:variant>
      <vt:variant>
        <vt:i4>5</vt:i4>
      </vt:variant>
      <vt:variant>
        <vt:lpwstr/>
      </vt:variant>
      <vt:variant>
        <vt:lpwstr>_Toc20321481</vt:lpwstr>
      </vt:variant>
      <vt:variant>
        <vt:i4>1114168</vt:i4>
      </vt:variant>
      <vt:variant>
        <vt:i4>182</vt:i4>
      </vt:variant>
      <vt:variant>
        <vt:i4>0</vt:i4>
      </vt:variant>
      <vt:variant>
        <vt:i4>5</vt:i4>
      </vt:variant>
      <vt:variant>
        <vt:lpwstr/>
      </vt:variant>
      <vt:variant>
        <vt:lpwstr>_Toc20321480</vt:lpwstr>
      </vt:variant>
      <vt:variant>
        <vt:i4>1572919</vt:i4>
      </vt:variant>
      <vt:variant>
        <vt:i4>176</vt:i4>
      </vt:variant>
      <vt:variant>
        <vt:i4>0</vt:i4>
      </vt:variant>
      <vt:variant>
        <vt:i4>5</vt:i4>
      </vt:variant>
      <vt:variant>
        <vt:lpwstr/>
      </vt:variant>
      <vt:variant>
        <vt:lpwstr>_Toc20321479</vt:lpwstr>
      </vt:variant>
      <vt:variant>
        <vt:i4>1638455</vt:i4>
      </vt:variant>
      <vt:variant>
        <vt:i4>170</vt:i4>
      </vt:variant>
      <vt:variant>
        <vt:i4>0</vt:i4>
      </vt:variant>
      <vt:variant>
        <vt:i4>5</vt:i4>
      </vt:variant>
      <vt:variant>
        <vt:lpwstr/>
      </vt:variant>
      <vt:variant>
        <vt:lpwstr>_Toc20321478</vt:lpwstr>
      </vt:variant>
      <vt:variant>
        <vt:i4>1441847</vt:i4>
      </vt:variant>
      <vt:variant>
        <vt:i4>164</vt:i4>
      </vt:variant>
      <vt:variant>
        <vt:i4>0</vt:i4>
      </vt:variant>
      <vt:variant>
        <vt:i4>5</vt:i4>
      </vt:variant>
      <vt:variant>
        <vt:lpwstr/>
      </vt:variant>
      <vt:variant>
        <vt:lpwstr>_Toc20321477</vt:lpwstr>
      </vt:variant>
      <vt:variant>
        <vt:i4>1507383</vt:i4>
      </vt:variant>
      <vt:variant>
        <vt:i4>158</vt:i4>
      </vt:variant>
      <vt:variant>
        <vt:i4>0</vt:i4>
      </vt:variant>
      <vt:variant>
        <vt:i4>5</vt:i4>
      </vt:variant>
      <vt:variant>
        <vt:lpwstr/>
      </vt:variant>
      <vt:variant>
        <vt:lpwstr>_Toc20321476</vt:lpwstr>
      </vt:variant>
      <vt:variant>
        <vt:i4>1310775</vt:i4>
      </vt:variant>
      <vt:variant>
        <vt:i4>152</vt:i4>
      </vt:variant>
      <vt:variant>
        <vt:i4>0</vt:i4>
      </vt:variant>
      <vt:variant>
        <vt:i4>5</vt:i4>
      </vt:variant>
      <vt:variant>
        <vt:lpwstr/>
      </vt:variant>
      <vt:variant>
        <vt:lpwstr>_Toc20321475</vt:lpwstr>
      </vt:variant>
      <vt:variant>
        <vt:i4>1376311</vt:i4>
      </vt:variant>
      <vt:variant>
        <vt:i4>146</vt:i4>
      </vt:variant>
      <vt:variant>
        <vt:i4>0</vt:i4>
      </vt:variant>
      <vt:variant>
        <vt:i4>5</vt:i4>
      </vt:variant>
      <vt:variant>
        <vt:lpwstr/>
      </vt:variant>
      <vt:variant>
        <vt:lpwstr>_Toc20321474</vt:lpwstr>
      </vt:variant>
      <vt:variant>
        <vt:i4>1179703</vt:i4>
      </vt:variant>
      <vt:variant>
        <vt:i4>140</vt:i4>
      </vt:variant>
      <vt:variant>
        <vt:i4>0</vt:i4>
      </vt:variant>
      <vt:variant>
        <vt:i4>5</vt:i4>
      </vt:variant>
      <vt:variant>
        <vt:lpwstr/>
      </vt:variant>
      <vt:variant>
        <vt:lpwstr>_Toc20321473</vt:lpwstr>
      </vt:variant>
      <vt:variant>
        <vt:i4>1245239</vt:i4>
      </vt:variant>
      <vt:variant>
        <vt:i4>134</vt:i4>
      </vt:variant>
      <vt:variant>
        <vt:i4>0</vt:i4>
      </vt:variant>
      <vt:variant>
        <vt:i4>5</vt:i4>
      </vt:variant>
      <vt:variant>
        <vt:lpwstr/>
      </vt:variant>
      <vt:variant>
        <vt:lpwstr>_Toc20321472</vt:lpwstr>
      </vt:variant>
      <vt:variant>
        <vt:i4>1048631</vt:i4>
      </vt:variant>
      <vt:variant>
        <vt:i4>128</vt:i4>
      </vt:variant>
      <vt:variant>
        <vt:i4>0</vt:i4>
      </vt:variant>
      <vt:variant>
        <vt:i4>5</vt:i4>
      </vt:variant>
      <vt:variant>
        <vt:lpwstr/>
      </vt:variant>
      <vt:variant>
        <vt:lpwstr>_Toc20321471</vt:lpwstr>
      </vt:variant>
      <vt:variant>
        <vt:i4>1114167</vt:i4>
      </vt:variant>
      <vt:variant>
        <vt:i4>122</vt:i4>
      </vt:variant>
      <vt:variant>
        <vt:i4>0</vt:i4>
      </vt:variant>
      <vt:variant>
        <vt:i4>5</vt:i4>
      </vt:variant>
      <vt:variant>
        <vt:lpwstr/>
      </vt:variant>
      <vt:variant>
        <vt:lpwstr>_Toc20321470</vt:lpwstr>
      </vt:variant>
      <vt:variant>
        <vt:i4>1572918</vt:i4>
      </vt:variant>
      <vt:variant>
        <vt:i4>116</vt:i4>
      </vt:variant>
      <vt:variant>
        <vt:i4>0</vt:i4>
      </vt:variant>
      <vt:variant>
        <vt:i4>5</vt:i4>
      </vt:variant>
      <vt:variant>
        <vt:lpwstr/>
      </vt:variant>
      <vt:variant>
        <vt:lpwstr>_Toc20321469</vt:lpwstr>
      </vt:variant>
      <vt:variant>
        <vt:i4>1638454</vt:i4>
      </vt:variant>
      <vt:variant>
        <vt:i4>110</vt:i4>
      </vt:variant>
      <vt:variant>
        <vt:i4>0</vt:i4>
      </vt:variant>
      <vt:variant>
        <vt:i4>5</vt:i4>
      </vt:variant>
      <vt:variant>
        <vt:lpwstr/>
      </vt:variant>
      <vt:variant>
        <vt:lpwstr>_Toc20321468</vt:lpwstr>
      </vt:variant>
      <vt:variant>
        <vt:i4>1441846</vt:i4>
      </vt:variant>
      <vt:variant>
        <vt:i4>104</vt:i4>
      </vt:variant>
      <vt:variant>
        <vt:i4>0</vt:i4>
      </vt:variant>
      <vt:variant>
        <vt:i4>5</vt:i4>
      </vt:variant>
      <vt:variant>
        <vt:lpwstr/>
      </vt:variant>
      <vt:variant>
        <vt:lpwstr>_Toc20321467</vt:lpwstr>
      </vt:variant>
      <vt:variant>
        <vt:i4>1507382</vt:i4>
      </vt:variant>
      <vt:variant>
        <vt:i4>98</vt:i4>
      </vt:variant>
      <vt:variant>
        <vt:i4>0</vt:i4>
      </vt:variant>
      <vt:variant>
        <vt:i4>5</vt:i4>
      </vt:variant>
      <vt:variant>
        <vt:lpwstr/>
      </vt:variant>
      <vt:variant>
        <vt:lpwstr>_Toc20321466</vt:lpwstr>
      </vt:variant>
      <vt:variant>
        <vt:i4>1310774</vt:i4>
      </vt:variant>
      <vt:variant>
        <vt:i4>92</vt:i4>
      </vt:variant>
      <vt:variant>
        <vt:i4>0</vt:i4>
      </vt:variant>
      <vt:variant>
        <vt:i4>5</vt:i4>
      </vt:variant>
      <vt:variant>
        <vt:lpwstr/>
      </vt:variant>
      <vt:variant>
        <vt:lpwstr>_Toc20321465</vt:lpwstr>
      </vt:variant>
      <vt:variant>
        <vt:i4>1376310</vt:i4>
      </vt:variant>
      <vt:variant>
        <vt:i4>86</vt:i4>
      </vt:variant>
      <vt:variant>
        <vt:i4>0</vt:i4>
      </vt:variant>
      <vt:variant>
        <vt:i4>5</vt:i4>
      </vt:variant>
      <vt:variant>
        <vt:lpwstr/>
      </vt:variant>
      <vt:variant>
        <vt:lpwstr>_Toc20321464</vt:lpwstr>
      </vt:variant>
      <vt:variant>
        <vt:i4>1179702</vt:i4>
      </vt:variant>
      <vt:variant>
        <vt:i4>80</vt:i4>
      </vt:variant>
      <vt:variant>
        <vt:i4>0</vt:i4>
      </vt:variant>
      <vt:variant>
        <vt:i4>5</vt:i4>
      </vt:variant>
      <vt:variant>
        <vt:lpwstr/>
      </vt:variant>
      <vt:variant>
        <vt:lpwstr>_Toc20321463</vt:lpwstr>
      </vt:variant>
      <vt:variant>
        <vt:i4>1245238</vt:i4>
      </vt:variant>
      <vt:variant>
        <vt:i4>74</vt:i4>
      </vt:variant>
      <vt:variant>
        <vt:i4>0</vt:i4>
      </vt:variant>
      <vt:variant>
        <vt:i4>5</vt:i4>
      </vt:variant>
      <vt:variant>
        <vt:lpwstr/>
      </vt:variant>
      <vt:variant>
        <vt:lpwstr>_Toc20321462</vt:lpwstr>
      </vt:variant>
      <vt:variant>
        <vt:i4>1048630</vt:i4>
      </vt:variant>
      <vt:variant>
        <vt:i4>68</vt:i4>
      </vt:variant>
      <vt:variant>
        <vt:i4>0</vt:i4>
      </vt:variant>
      <vt:variant>
        <vt:i4>5</vt:i4>
      </vt:variant>
      <vt:variant>
        <vt:lpwstr/>
      </vt:variant>
      <vt:variant>
        <vt:lpwstr>_Toc20321461</vt:lpwstr>
      </vt:variant>
      <vt:variant>
        <vt:i4>1114166</vt:i4>
      </vt:variant>
      <vt:variant>
        <vt:i4>62</vt:i4>
      </vt:variant>
      <vt:variant>
        <vt:i4>0</vt:i4>
      </vt:variant>
      <vt:variant>
        <vt:i4>5</vt:i4>
      </vt:variant>
      <vt:variant>
        <vt:lpwstr/>
      </vt:variant>
      <vt:variant>
        <vt:lpwstr>_Toc20321460</vt:lpwstr>
      </vt:variant>
      <vt:variant>
        <vt:i4>1572917</vt:i4>
      </vt:variant>
      <vt:variant>
        <vt:i4>56</vt:i4>
      </vt:variant>
      <vt:variant>
        <vt:i4>0</vt:i4>
      </vt:variant>
      <vt:variant>
        <vt:i4>5</vt:i4>
      </vt:variant>
      <vt:variant>
        <vt:lpwstr/>
      </vt:variant>
      <vt:variant>
        <vt:lpwstr>_Toc20321459</vt:lpwstr>
      </vt:variant>
      <vt:variant>
        <vt:i4>1638453</vt:i4>
      </vt:variant>
      <vt:variant>
        <vt:i4>50</vt:i4>
      </vt:variant>
      <vt:variant>
        <vt:i4>0</vt:i4>
      </vt:variant>
      <vt:variant>
        <vt:i4>5</vt:i4>
      </vt:variant>
      <vt:variant>
        <vt:lpwstr/>
      </vt:variant>
      <vt:variant>
        <vt:lpwstr>_Toc20321458</vt:lpwstr>
      </vt:variant>
      <vt:variant>
        <vt:i4>1441845</vt:i4>
      </vt:variant>
      <vt:variant>
        <vt:i4>44</vt:i4>
      </vt:variant>
      <vt:variant>
        <vt:i4>0</vt:i4>
      </vt:variant>
      <vt:variant>
        <vt:i4>5</vt:i4>
      </vt:variant>
      <vt:variant>
        <vt:lpwstr/>
      </vt:variant>
      <vt:variant>
        <vt:lpwstr>_Toc20321457</vt:lpwstr>
      </vt:variant>
      <vt:variant>
        <vt:i4>1507381</vt:i4>
      </vt:variant>
      <vt:variant>
        <vt:i4>38</vt:i4>
      </vt:variant>
      <vt:variant>
        <vt:i4>0</vt:i4>
      </vt:variant>
      <vt:variant>
        <vt:i4>5</vt:i4>
      </vt:variant>
      <vt:variant>
        <vt:lpwstr/>
      </vt:variant>
      <vt:variant>
        <vt:lpwstr>_Toc20321456</vt:lpwstr>
      </vt:variant>
      <vt:variant>
        <vt:i4>1310773</vt:i4>
      </vt:variant>
      <vt:variant>
        <vt:i4>32</vt:i4>
      </vt:variant>
      <vt:variant>
        <vt:i4>0</vt:i4>
      </vt:variant>
      <vt:variant>
        <vt:i4>5</vt:i4>
      </vt:variant>
      <vt:variant>
        <vt:lpwstr/>
      </vt:variant>
      <vt:variant>
        <vt:lpwstr>_Toc20321455</vt:lpwstr>
      </vt:variant>
      <vt:variant>
        <vt:i4>1376309</vt:i4>
      </vt:variant>
      <vt:variant>
        <vt:i4>26</vt:i4>
      </vt:variant>
      <vt:variant>
        <vt:i4>0</vt:i4>
      </vt:variant>
      <vt:variant>
        <vt:i4>5</vt:i4>
      </vt:variant>
      <vt:variant>
        <vt:lpwstr/>
      </vt:variant>
      <vt:variant>
        <vt:lpwstr>_Toc20321454</vt:lpwstr>
      </vt:variant>
      <vt:variant>
        <vt:i4>1179701</vt:i4>
      </vt:variant>
      <vt:variant>
        <vt:i4>20</vt:i4>
      </vt:variant>
      <vt:variant>
        <vt:i4>0</vt:i4>
      </vt:variant>
      <vt:variant>
        <vt:i4>5</vt:i4>
      </vt:variant>
      <vt:variant>
        <vt:lpwstr/>
      </vt:variant>
      <vt:variant>
        <vt:lpwstr>_Toc20321453</vt:lpwstr>
      </vt:variant>
      <vt:variant>
        <vt:i4>1245237</vt:i4>
      </vt:variant>
      <vt:variant>
        <vt:i4>14</vt:i4>
      </vt:variant>
      <vt:variant>
        <vt:i4>0</vt:i4>
      </vt:variant>
      <vt:variant>
        <vt:i4>5</vt:i4>
      </vt:variant>
      <vt:variant>
        <vt:lpwstr/>
      </vt:variant>
      <vt:variant>
        <vt:lpwstr>_Toc20321452</vt:lpwstr>
      </vt:variant>
      <vt:variant>
        <vt:i4>1048629</vt:i4>
      </vt:variant>
      <vt:variant>
        <vt:i4>8</vt:i4>
      </vt:variant>
      <vt:variant>
        <vt:i4>0</vt:i4>
      </vt:variant>
      <vt:variant>
        <vt:i4>5</vt:i4>
      </vt:variant>
      <vt:variant>
        <vt:lpwstr/>
      </vt:variant>
      <vt:variant>
        <vt:lpwstr>_Toc20321451</vt:lpwstr>
      </vt:variant>
      <vt:variant>
        <vt:i4>1114165</vt:i4>
      </vt:variant>
      <vt:variant>
        <vt:i4>2</vt:i4>
      </vt:variant>
      <vt:variant>
        <vt:i4>0</vt:i4>
      </vt:variant>
      <vt:variant>
        <vt:i4>5</vt:i4>
      </vt:variant>
      <vt:variant>
        <vt:lpwstr/>
      </vt:variant>
      <vt:variant>
        <vt:lpwstr>_Toc2032145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1250</dc:title>
  <dc:subject>Fundamental of Data Analytics – Assignment 2</dc:subject>
  <dc:creator>Wandy Halim</dc:creator>
  <cp:keywords/>
  <cp:lastModifiedBy>Wandy Halim</cp:lastModifiedBy>
  <cp:revision>6</cp:revision>
  <dcterms:created xsi:type="dcterms:W3CDTF">2020-06-13T14:07:00Z</dcterms:created>
  <dcterms:modified xsi:type="dcterms:W3CDTF">2020-06-14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4B6D69D554B5409897ACD2DD56C8B8</vt:lpwstr>
  </property>
</Properties>
</file>